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5F0B" w14:textId="77777777" w:rsidR="00ED42B6" w:rsidRPr="000755F3" w:rsidRDefault="0091785C" w:rsidP="000A4481">
      <w:pPr>
        <w:jc w:val="right"/>
        <w:rPr>
          <w:b/>
          <w:lang w:val="ro-RO"/>
        </w:rPr>
      </w:pPr>
      <w:r w:rsidRPr="000755F3">
        <w:rPr>
          <w:b/>
          <w:lang w:val="ro-RO"/>
        </w:rPr>
        <w:t>Anexa 10.</w:t>
      </w:r>
      <w:r w:rsidRPr="000755F3">
        <w:rPr>
          <w:b/>
          <w:snapToGrid w:val="0"/>
          <w:lang w:val="ro-RO"/>
        </w:rPr>
        <w:t>R14 – F09</w:t>
      </w:r>
    </w:p>
    <w:p w14:paraId="0AC4F8F3" w14:textId="77777777" w:rsidR="001E03DE" w:rsidRPr="000755F3" w:rsidRDefault="001E03DE" w:rsidP="00C62E67">
      <w:pPr>
        <w:rPr>
          <w:lang w:val="ro-RO"/>
        </w:rPr>
      </w:pPr>
    </w:p>
    <w:p w14:paraId="418F2E7C" w14:textId="77777777" w:rsidR="00F67528" w:rsidRPr="000755F3" w:rsidRDefault="00F67528" w:rsidP="009325E6">
      <w:pPr>
        <w:jc w:val="center"/>
        <w:textAlignment w:val="top"/>
        <w:rPr>
          <w:b/>
          <w:bCs/>
          <w:spacing w:val="20"/>
          <w:lang w:val="ro-RO"/>
        </w:rPr>
      </w:pPr>
      <w:r w:rsidRPr="000755F3">
        <w:rPr>
          <w:b/>
          <w:bCs/>
          <w:spacing w:val="20"/>
          <w:lang w:val="ro-RO"/>
        </w:rPr>
        <w:t>Informaţii post</w:t>
      </w:r>
    </w:p>
    <w:p w14:paraId="2CF72B55" w14:textId="77777777" w:rsidR="00F67528" w:rsidRPr="000755F3" w:rsidRDefault="00F67528" w:rsidP="00F67528">
      <w:pPr>
        <w:textAlignment w:val="top"/>
        <w:rPr>
          <w:rFonts w:ascii="Arial" w:hAnsi="Arial" w:cs="Arial"/>
          <w:b/>
          <w:bCs/>
          <w:spacing w:val="20"/>
          <w:sz w:val="20"/>
          <w:szCs w:val="20"/>
          <w:lang w:val="ro-RO"/>
        </w:rPr>
      </w:pPr>
    </w:p>
    <w:tbl>
      <w:tblPr>
        <w:tblW w:w="495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87"/>
        <w:gridCol w:w="7185"/>
      </w:tblGrid>
      <w:tr w:rsidR="00F67528" w:rsidRPr="000755F3" w14:paraId="728E3D78" w14:textId="77777777">
        <w:tc>
          <w:tcPr>
            <w:tcW w:w="2506" w:type="dxa"/>
            <w:tcMar>
              <w:top w:w="28" w:type="dxa"/>
              <w:left w:w="28" w:type="dxa"/>
              <w:bottom w:w="28" w:type="dxa"/>
              <w:right w:w="28" w:type="dxa"/>
            </w:tcMar>
            <w:vAlign w:val="center"/>
          </w:tcPr>
          <w:p w14:paraId="21461F04" w14:textId="77777777" w:rsidR="00F67528" w:rsidRPr="000755F3" w:rsidRDefault="00F67528" w:rsidP="009325E6">
            <w:pPr>
              <w:textAlignment w:val="top"/>
              <w:rPr>
                <w:sz w:val="20"/>
                <w:szCs w:val="20"/>
                <w:lang w:val="ro-RO"/>
              </w:rPr>
            </w:pPr>
            <w:r w:rsidRPr="000755F3">
              <w:rPr>
                <w:b/>
                <w:bCs/>
                <w:sz w:val="20"/>
                <w:szCs w:val="20"/>
                <w:lang w:val="ro-RO"/>
              </w:rPr>
              <w:t>Universitatea</w:t>
            </w:r>
          </w:p>
        </w:tc>
        <w:tc>
          <w:tcPr>
            <w:tcW w:w="7232" w:type="dxa"/>
            <w:tcMar>
              <w:top w:w="28" w:type="dxa"/>
              <w:left w:w="28" w:type="dxa"/>
              <w:bottom w:w="28" w:type="dxa"/>
              <w:right w:w="28" w:type="dxa"/>
            </w:tcMar>
            <w:vAlign w:val="center"/>
          </w:tcPr>
          <w:p w14:paraId="1A20ACB4" w14:textId="77777777" w:rsidR="00F67528" w:rsidRPr="000755F3" w:rsidRDefault="00F67528" w:rsidP="009325E6">
            <w:pPr>
              <w:textAlignment w:val="top"/>
              <w:rPr>
                <w:sz w:val="20"/>
                <w:szCs w:val="20"/>
                <w:lang w:val="ro-RO"/>
              </w:rPr>
            </w:pPr>
            <w:r w:rsidRPr="000755F3">
              <w:rPr>
                <w:sz w:val="20"/>
                <w:szCs w:val="20"/>
                <w:lang w:val="ro-RO"/>
              </w:rPr>
              <w:t>"ŞTEFAN CEL MARE" DIN SUCEAVA</w:t>
            </w:r>
          </w:p>
        </w:tc>
      </w:tr>
      <w:tr w:rsidR="00F67528" w:rsidRPr="000755F3" w14:paraId="44D87F91" w14:textId="77777777">
        <w:tc>
          <w:tcPr>
            <w:tcW w:w="2506" w:type="dxa"/>
            <w:tcMar>
              <w:top w:w="28" w:type="dxa"/>
              <w:left w:w="28" w:type="dxa"/>
              <w:bottom w:w="28" w:type="dxa"/>
              <w:right w:w="28" w:type="dxa"/>
            </w:tcMar>
            <w:vAlign w:val="center"/>
          </w:tcPr>
          <w:p w14:paraId="55D91AC1" w14:textId="77777777" w:rsidR="00F67528" w:rsidRPr="000755F3" w:rsidRDefault="00F67528" w:rsidP="009325E6">
            <w:pPr>
              <w:textAlignment w:val="top"/>
              <w:rPr>
                <w:sz w:val="20"/>
                <w:szCs w:val="20"/>
                <w:lang w:val="ro-RO"/>
              </w:rPr>
            </w:pPr>
            <w:r w:rsidRPr="000755F3">
              <w:rPr>
                <w:b/>
                <w:bCs/>
                <w:sz w:val="20"/>
                <w:szCs w:val="20"/>
                <w:lang w:val="ro-RO"/>
              </w:rPr>
              <w:t>Facultatea</w:t>
            </w:r>
          </w:p>
        </w:tc>
        <w:tc>
          <w:tcPr>
            <w:tcW w:w="7232" w:type="dxa"/>
            <w:tcMar>
              <w:top w:w="28" w:type="dxa"/>
              <w:left w:w="28" w:type="dxa"/>
              <w:bottom w:w="28" w:type="dxa"/>
              <w:right w:w="28" w:type="dxa"/>
            </w:tcMar>
            <w:vAlign w:val="center"/>
          </w:tcPr>
          <w:p w14:paraId="04E44931" w14:textId="77777777" w:rsidR="00F67528" w:rsidRPr="000755F3" w:rsidRDefault="007207CA" w:rsidP="009325E6">
            <w:pPr>
              <w:textAlignment w:val="top"/>
              <w:rPr>
                <w:sz w:val="20"/>
                <w:szCs w:val="20"/>
                <w:lang w:val="ro-RO"/>
              </w:rPr>
            </w:pPr>
            <w:r w:rsidRPr="00A16C20">
              <w:rPr>
                <w:color w:val="000000"/>
                <w:sz w:val="20"/>
                <w:szCs w:val="20"/>
                <w:lang w:val="ro-RO"/>
              </w:rPr>
              <w:t>ŞTIINŢE ALE EDUCAŢIEI</w:t>
            </w:r>
          </w:p>
        </w:tc>
      </w:tr>
      <w:tr w:rsidR="00F67528" w:rsidRPr="000755F3" w14:paraId="3E2AA7C5" w14:textId="77777777">
        <w:tc>
          <w:tcPr>
            <w:tcW w:w="2506" w:type="dxa"/>
            <w:tcMar>
              <w:top w:w="28" w:type="dxa"/>
              <w:left w:w="28" w:type="dxa"/>
              <w:bottom w:w="28" w:type="dxa"/>
              <w:right w:w="28" w:type="dxa"/>
            </w:tcMar>
            <w:vAlign w:val="center"/>
          </w:tcPr>
          <w:p w14:paraId="40A2C24E" w14:textId="77777777" w:rsidR="00F67528" w:rsidRPr="000755F3" w:rsidRDefault="00F67528" w:rsidP="009325E6">
            <w:pPr>
              <w:textAlignment w:val="top"/>
              <w:rPr>
                <w:sz w:val="20"/>
                <w:szCs w:val="20"/>
                <w:lang w:val="ro-RO"/>
              </w:rPr>
            </w:pPr>
            <w:r w:rsidRPr="000755F3">
              <w:rPr>
                <w:b/>
                <w:bCs/>
                <w:sz w:val="20"/>
                <w:szCs w:val="20"/>
                <w:lang w:val="ro-RO"/>
              </w:rPr>
              <w:t>Departament</w:t>
            </w:r>
          </w:p>
        </w:tc>
        <w:tc>
          <w:tcPr>
            <w:tcW w:w="7232" w:type="dxa"/>
            <w:tcMar>
              <w:top w:w="28" w:type="dxa"/>
              <w:left w:w="28" w:type="dxa"/>
              <w:bottom w:w="28" w:type="dxa"/>
              <w:right w:w="28" w:type="dxa"/>
            </w:tcMar>
            <w:vAlign w:val="center"/>
          </w:tcPr>
          <w:p w14:paraId="3F050201" w14:textId="77777777" w:rsidR="00F67528" w:rsidRPr="000755F3" w:rsidRDefault="00F33E58" w:rsidP="009325E6">
            <w:pPr>
              <w:textAlignment w:val="top"/>
              <w:rPr>
                <w:i/>
                <w:sz w:val="20"/>
                <w:szCs w:val="20"/>
                <w:lang w:val="ro-RO"/>
              </w:rPr>
            </w:pPr>
            <w:r>
              <w:rPr>
                <w:color w:val="000000"/>
                <w:sz w:val="20"/>
                <w:szCs w:val="20"/>
                <w:lang w:val="ro-RO"/>
              </w:rPr>
              <w:t>DE SPECIALITATE CU PROFIL PSIHOPEDAGOGIC</w:t>
            </w:r>
          </w:p>
        </w:tc>
      </w:tr>
      <w:tr w:rsidR="00F67528" w:rsidRPr="000755F3" w14:paraId="2C026CBD" w14:textId="77777777">
        <w:tc>
          <w:tcPr>
            <w:tcW w:w="2506" w:type="dxa"/>
            <w:tcMar>
              <w:top w:w="28" w:type="dxa"/>
              <w:left w:w="28" w:type="dxa"/>
              <w:bottom w:w="28" w:type="dxa"/>
              <w:right w:w="28" w:type="dxa"/>
            </w:tcMar>
            <w:vAlign w:val="center"/>
          </w:tcPr>
          <w:p w14:paraId="05730E61" w14:textId="77777777" w:rsidR="00F67528" w:rsidRPr="000755F3" w:rsidRDefault="00F67528" w:rsidP="009325E6">
            <w:pPr>
              <w:textAlignment w:val="top"/>
              <w:rPr>
                <w:sz w:val="20"/>
                <w:szCs w:val="20"/>
                <w:lang w:val="ro-RO"/>
              </w:rPr>
            </w:pPr>
            <w:r w:rsidRPr="000755F3">
              <w:rPr>
                <w:b/>
                <w:bCs/>
                <w:sz w:val="20"/>
                <w:szCs w:val="20"/>
                <w:lang w:val="ro-RO"/>
              </w:rPr>
              <w:t>Poziţia în statul de funcţii</w:t>
            </w:r>
          </w:p>
        </w:tc>
        <w:tc>
          <w:tcPr>
            <w:tcW w:w="7232" w:type="dxa"/>
            <w:tcMar>
              <w:top w:w="28" w:type="dxa"/>
              <w:left w:w="28" w:type="dxa"/>
              <w:bottom w:w="28" w:type="dxa"/>
              <w:right w:w="28" w:type="dxa"/>
            </w:tcMar>
            <w:vAlign w:val="center"/>
          </w:tcPr>
          <w:p w14:paraId="29FB629A" w14:textId="77777777" w:rsidR="00F67528" w:rsidRPr="000755F3" w:rsidRDefault="00A864AC" w:rsidP="00E60127">
            <w:pPr>
              <w:textAlignment w:val="top"/>
              <w:rPr>
                <w:sz w:val="20"/>
                <w:szCs w:val="20"/>
                <w:lang w:val="ro-RO"/>
              </w:rPr>
            </w:pPr>
            <w:r>
              <w:rPr>
                <w:color w:val="000000"/>
                <w:sz w:val="20"/>
                <w:szCs w:val="20"/>
                <w:lang w:val="ro-RO"/>
              </w:rPr>
              <w:t>19</w:t>
            </w:r>
          </w:p>
        </w:tc>
      </w:tr>
      <w:tr w:rsidR="00F67528" w:rsidRPr="000755F3" w14:paraId="5C5CD153" w14:textId="77777777">
        <w:tc>
          <w:tcPr>
            <w:tcW w:w="2506" w:type="dxa"/>
            <w:tcMar>
              <w:top w:w="28" w:type="dxa"/>
              <w:left w:w="28" w:type="dxa"/>
              <w:bottom w:w="28" w:type="dxa"/>
              <w:right w:w="28" w:type="dxa"/>
            </w:tcMar>
            <w:vAlign w:val="center"/>
          </w:tcPr>
          <w:p w14:paraId="74124A60" w14:textId="77777777" w:rsidR="00F67528" w:rsidRPr="000755F3" w:rsidRDefault="00F67528" w:rsidP="009325E6">
            <w:pPr>
              <w:textAlignment w:val="top"/>
              <w:rPr>
                <w:sz w:val="20"/>
                <w:szCs w:val="20"/>
                <w:lang w:val="ro-RO"/>
              </w:rPr>
            </w:pPr>
            <w:r w:rsidRPr="000755F3">
              <w:rPr>
                <w:b/>
                <w:bCs/>
                <w:sz w:val="20"/>
                <w:szCs w:val="20"/>
                <w:lang w:val="ro-RO"/>
              </w:rPr>
              <w:t>Funcţie</w:t>
            </w:r>
          </w:p>
        </w:tc>
        <w:tc>
          <w:tcPr>
            <w:tcW w:w="7232" w:type="dxa"/>
            <w:tcMar>
              <w:top w:w="28" w:type="dxa"/>
              <w:left w:w="28" w:type="dxa"/>
              <w:bottom w:w="28" w:type="dxa"/>
              <w:right w:w="28" w:type="dxa"/>
            </w:tcMar>
            <w:vAlign w:val="center"/>
          </w:tcPr>
          <w:p w14:paraId="7CBC3C28" w14:textId="77777777" w:rsidR="00F67528" w:rsidRPr="000755F3" w:rsidRDefault="007207CA" w:rsidP="009325E6">
            <w:pPr>
              <w:textAlignment w:val="top"/>
              <w:rPr>
                <w:b/>
                <w:bCs/>
                <w:sz w:val="20"/>
                <w:szCs w:val="20"/>
                <w:lang w:val="ro-RO"/>
              </w:rPr>
            </w:pPr>
            <w:r w:rsidRPr="00A16C20">
              <w:rPr>
                <w:color w:val="000000"/>
                <w:sz w:val="20"/>
                <w:szCs w:val="20"/>
                <w:lang w:val="ro-RO"/>
              </w:rPr>
              <w:t>Asistent  universitar</w:t>
            </w:r>
          </w:p>
        </w:tc>
      </w:tr>
      <w:tr w:rsidR="00F67528" w:rsidRPr="000755F3" w14:paraId="1BD60D29" w14:textId="77777777">
        <w:tc>
          <w:tcPr>
            <w:tcW w:w="2506" w:type="dxa"/>
            <w:tcMar>
              <w:top w:w="28" w:type="dxa"/>
              <w:left w:w="28" w:type="dxa"/>
              <w:bottom w:w="28" w:type="dxa"/>
              <w:right w:w="28" w:type="dxa"/>
            </w:tcMar>
            <w:vAlign w:val="center"/>
          </w:tcPr>
          <w:p w14:paraId="6FD754A9" w14:textId="77777777" w:rsidR="00F67528" w:rsidRPr="000755F3" w:rsidRDefault="00F67528" w:rsidP="009325E6">
            <w:pPr>
              <w:textAlignment w:val="top"/>
              <w:rPr>
                <w:sz w:val="20"/>
                <w:szCs w:val="20"/>
                <w:lang w:val="ro-RO"/>
              </w:rPr>
            </w:pPr>
            <w:r w:rsidRPr="000755F3">
              <w:rPr>
                <w:b/>
                <w:bCs/>
                <w:sz w:val="20"/>
                <w:szCs w:val="20"/>
                <w:lang w:val="ro-RO"/>
              </w:rPr>
              <w:t>Disciplinele din planul de învăţământ</w:t>
            </w:r>
          </w:p>
        </w:tc>
        <w:tc>
          <w:tcPr>
            <w:tcW w:w="7232" w:type="dxa"/>
            <w:tcMar>
              <w:top w:w="28" w:type="dxa"/>
              <w:left w:w="28" w:type="dxa"/>
              <w:bottom w:w="28" w:type="dxa"/>
              <w:right w:w="28" w:type="dxa"/>
            </w:tcMar>
            <w:vAlign w:val="center"/>
          </w:tcPr>
          <w:p w14:paraId="32D7CCBC" w14:textId="77777777" w:rsidR="00F67528" w:rsidRPr="000755F3" w:rsidRDefault="00A864AC" w:rsidP="00F33E58">
            <w:pPr>
              <w:textAlignment w:val="top"/>
              <w:rPr>
                <w:sz w:val="20"/>
                <w:szCs w:val="20"/>
                <w:lang w:val="ro-RO"/>
              </w:rPr>
            </w:pPr>
            <w:r>
              <w:rPr>
                <w:color w:val="000000"/>
                <w:sz w:val="20"/>
                <w:szCs w:val="20"/>
                <w:lang w:val="ro-RO"/>
              </w:rPr>
              <w:t>Didactica specialităţii – Limba si literatura română, Managementul clasei de elevi</w:t>
            </w:r>
          </w:p>
        </w:tc>
      </w:tr>
      <w:tr w:rsidR="00F67528" w:rsidRPr="000755F3" w14:paraId="57688595" w14:textId="77777777">
        <w:tc>
          <w:tcPr>
            <w:tcW w:w="2506" w:type="dxa"/>
            <w:tcMar>
              <w:top w:w="28" w:type="dxa"/>
              <w:left w:w="28" w:type="dxa"/>
              <w:bottom w:w="28" w:type="dxa"/>
              <w:right w:w="28" w:type="dxa"/>
            </w:tcMar>
            <w:vAlign w:val="center"/>
          </w:tcPr>
          <w:p w14:paraId="7DC38E98" w14:textId="77777777" w:rsidR="00F67528" w:rsidRPr="000755F3" w:rsidRDefault="0082547E" w:rsidP="009325E6">
            <w:pPr>
              <w:textAlignment w:val="top"/>
              <w:rPr>
                <w:sz w:val="20"/>
                <w:szCs w:val="20"/>
                <w:lang w:val="ro-RO"/>
              </w:rPr>
            </w:pPr>
            <w:r w:rsidRPr="000755F3">
              <w:rPr>
                <w:b/>
                <w:bCs/>
                <w:sz w:val="20"/>
                <w:szCs w:val="20"/>
                <w:lang w:val="ro-RO"/>
              </w:rPr>
              <w:t>Domeniu ştiinţific*</w:t>
            </w:r>
          </w:p>
        </w:tc>
        <w:tc>
          <w:tcPr>
            <w:tcW w:w="7232" w:type="dxa"/>
            <w:tcMar>
              <w:top w:w="28" w:type="dxa"/>
              <w:left w:w="28" w:type="dxa"/>
              <w:bottom w:w="28" w:type="dxa"/>
              <w:right w:w="28" w:type="dxa"/>
            </w:tcMar>
            <w:vAlign w:val="center"/>
          </w:tcPr>
          <w:p w14:paraId="52425FF8" w14:textId="77777777" w:rsidR="00F67528" w:rsidRPr="000755F3" w:rsidRDefault="007207CA" w:rsidP="004D6522">
            <w:pPr>
              <w:textAlignment w:val="top"/>
              <w:rPr>
                <w:sz w:val="20"/>
                <w:szCs w:val="20"/>
                <w:lang w:val="ro-RO"/>
              </w:rPr>
            </w:pPr>
            <w:r w:rsidRPr="00A16C20">
              <w:rPr>
                <w:sz w:val="20"/>
                <w:szCs w:val="20"/>
                <w:lang w:val="ro-RO"/>
              </w:rPr>
              <w:t xml:space="preserve">Ştiinţe ale </w:t>
            </w:r>
            <w:r w:rsidR="004D6522">
              <w:rPr>
                <w:sz w:val="20"/>
                <w:szCs w:val="20"/>
                <w:lang w:val="ro-RO"/>
              </w:rPr>
              <w:t>E</w:t>
            </w:r>
            <w:r w:rsidRPr="00A16C20">
              <w:rPr>
                <w:sz w:val="20"/>
                <w:szCs w:val="20"/>
                <w:lang w:val="ro-RO"/>
              </w:rPr>
              <w:t>ducaţiei</w:t>
            </w:r>
          </w:p>
        </w:tc>
      </w:tr>
      <w:tr w:rsidR="002A28E9" w:rsidRPr="000755F3" w14:paraId="51057C2D" w14:textId="77777777">
        <w:tc>
          <w:tcPr>
            <w:tcW w:w="2506" w:type="dxa"/>
            <w:tcMar>
              <w:top w:w="28" w:type="dxa"/>
              <w:left w:w="28" w:type="dxa"/>
              <w:bottom w:w="28" w:type="dxa"/>
              <w:right w:w="28" w:type="dxa"/>
            </w:tcMar>
            <w:vAlign w:val="center"/>
          </w:tcPr>
          <w:p w14:paraId="5FD992D3" w14:textId="77777777" w:rsidR="002A28E9" w:rsidRPr="000755F3" w:rsidRDefault="002A28E9" w:rsidP="009325E6">
            <w:pPr>
              <w:textAlignment w:val="top"/>
              <w:rPr>
                <w:b/>
                <w:bCs/>
                <w:sz w:val="20"/>
                <w:szCs w:val="20"/>
                <w:lang w:val="ro-RO"/>
              </w:rPr>
            </w:pPr>
            <w:r w:rsidRPr="000755F3">
              <w:rPr>
                <w:b/>
                <w:bCs/>
                <w:sz w:val="20"/>
                <w:szCs w:val="20"/>
                <w:lang w:val="ro-RO"/>
              </w:rPr>
              <w:t>Condi</w:t>
            </w:r>
            <w:r w:rsidR="00643A77" w:rsidRPr="000755F3">
              <w:rPr>
                <w:b/>
                <w:bCs/>
                <w:sz w:val="20"/>
                <w:szCs w:val="20"/>
                <w:lang w:val="ro-RO"/>
              </w:rPr>
              <w:t>ţ</w:t>
            </w:r>
            <w:r w:rsidRPr="000755F3">
              <w:rPr>
                <w:b/>
                <w:bCs/>
                <w:sz w:val="20"/>
                <w:szCs w:val="20"/>
                <w:lang w:val="ro-RO"/>
              </w:rPr>
              <w:t>iile de participare la concurs</w:t>
            </w:r>
          </w:p>
        </w:tc>
        <w:tc>
          <w:tcPr>
            <w:tcW w:w="7232" w:type="dxa"/>
            <w:tcMar>
              <w:top w:w="28" w:type="dxa"/>
              <w:left w:w="28" w:type="dxa"/>
              <w:bottom w:w="28" w:type="dxa"/>
              <w:right w:w="28" w:type="dxa"/>
            </w:tcMar>
            <w:vAlign w:val="center"/>
          </w:tcPr>
          <w:p w14:paraId="38E27F7F" w14:textId="77777777" w:rsidR="004807F8" w:rsidRPr="004807F8" w:rsidRDefault="004807F8" w:rsidP="004807F8">
            <w:pPr>
              <w:rPr>
                <w:sz w:val="20"/>
                <w:szCs w:val="20"/>
              </w:rPr>
            </w:pPr>
            <w:proofErr w:type="spellStart"/>
            <w:r w:rsidRPr="004807F8">
              <w:rPr>
                <w:sz w:val="20"/>
                <w:szCs w:val="20"/>
              </w:rPr>
              <w:t>Diplomă</w:t>
            </w:r>
            <w:proofErr w:type="spellEnd"/>
            <w:r w:rsidRPr="004807F8">
              <w:rPr>
                <w:sz w:val="20"/>
                <w:szCs w:val="20"/>
              </w:rPr>
              <w:t xml:space="preserve"> de </w:t>
            </w:r>
            <w:proofErr w:type="spellStart"/>
            <w:r w:rsidRPr="004807F8">
              <w:rPr>
                <w:sz w:val="20"/>
                <w:szCs w:val="20"/>
              </w:rPr>
              <w:t>licență</w:t>
            </w:r>
            <w:proofErr w:type="spellEnd"/>
            <w:r w:rsidRPr="004807F8">
              <w:rPr>
                <w:sz w:val="20"/>
                <w:szCs w:val="20"/>
              </w:rPr>
              <w:t xml:space="preserve"> </w:t>
            </w:r>
            <w:proofErr w:type="spellStart"/>
            <w:r w:rsidRPr="004807F8">
              <w:rPr>
                <w:sz w:val="20"/>
                <w:szCs w:val="20"/>
              </w:rPr>
              <w:t>în</w:t>
            </w:r>
            <w:proofErr w:type="spellEnd"/>
            <w:r w:rsidRPr="004807F8">
              <w:rPr>
                <w:sz w:val="20"/>
                <w:szCs w:val="20"/>
              </w:rPr>
              <w:t xml:space="preserve"> </w:t>
            </w:r>
            <w:proofErr w:type="spellStart"/>
            <w:r w:rsidRPr="004807F8">
              <w:rPr>
                <w:sz w:val="20"/>
                <w:szCs w:val="20"/>
              </w:rPr>
              <w:t>domeniul</w:t>
            </w:r>
            <w:proofErr w:type="spellEnd"/>
            <w:r w:rsidRPr="004807F8">
              <w:rPr>
                <w:sz w:val="20"/>
                <w:szCs w:val="20"/>
              </w:rPr>
              <w:t xml:space="preserve"> </w:t>
            </w:r>
            <w:proofErr w:type="spellStart"/>
            <w:r w:rsidRPr="004807F8">
              <w:rPr>
                <w:sz w:val="20"/>
                <w:szCs w:val="20"/>
              </w:rPr>
              <w:t>Științe</w:t>
            </w:r>
            <w:proofErr w:type="spellEnd"/>
            <w:r w:rsidRPr="004807F8">
              <w:rPr>
                <w:sz w:val="20"/>
                <w:szCs w:val="20"/>
              </w:rPr>
              <w:t xml:space="preserve"> ale </w:t>
            </w:r>
            <w:proofErr w:type="spellStart"/>
            <w:r w:rsidRPr="004807F8">
              <w:rPr>
                <w:sz w:val="20"/>
                <w:szCs w:val="20"/>
              </w:rPr>
              <w:t>educației</w:t>
            </w:r>
            <w:proofErr w:type="spellEnd"/>
            <w:r w:rsidRPr="004807F8">
              <w:rPr>
                <w:sz w:val="20"/>
                <w:szCs w:val="20"/>
              </w:rPr>
              <w:t xml:space="preserve">. </w:t>
            </w:r>
            <w:proofErr w:type="spellStart"/>
            <w:r w:rsidRPr="004807F8">
              <w:rPr>
                <w:sz w:val="20"/>
                <w:szCs w:val="20"/>
              </w:rPr>
              <w:t>Titlul</w:t>
            </w:r>
            <w:proofErr w:type="spellEnd"/>
            <w:r w:rsidRPr="004807F8">
              <w:rPr>
                <w:sz w:val="20"/>
                <w:szCs w:val="20"/>
              </w:rPr>
              <w:t xml:space="preserve"> de doctor/ </w:t>
            </w:r>
            <w:proofErr w:type="spellStart"/>
            <w:r w:rsidRPr="004807F8">
              <w:rPr>
                <w:sz w:val="20"/>
                <w:szCs w:val="20"/>
              </w:rPr>
              <w:t>calitatea</w:t>
            </w:r>
            <w:proofErr w:type="spellEnd"/>
            <w:r w:rsidRPr="004807F8">
              <w:rPr>
                <w:sz w:val="20"/>
                <w:szCs w:val="20"/>
              </w:rPr>
              <w:t xml:space="preserve"> de doctorand </w:t>
            </w:r>
            <w:proofErr w:type="spellStart"/>
            <w:r w:rsidRPr="004807F8">
              <w:rPr>
                <w:sz w:val="20"/>
                <w:szCs w:val="20"/>
              </w:rPr>
              <w:t>în</w:t>
            </w:r>
            <w:proofErr w:type="spellEnd"/>
            <w:r w:rsidRPr="004807F8">
              <w:rPr>
                <w:sz w:val="20"/>
                <w:szCs w:val="20"/>
              </w:rPr>
              <w:t xml:space="preserve"> </w:t>
            </w:r>
            <w:proofErr w:type="spellStart"/>
            <w:r w:rsidRPr="004807F8">
              <w:rPr>
                <w:sz w:val="20"/>
                <w:szCs w:val="20"/>
              </w:rPr>
              <w:t>domeniul</w:t>
            </w:r>
            <w:proofErr w:type="spellEnd"/>
            <w:r w:rsidRPr="004807F8">
              <w:rPr>
                <w:sz w:val="20"/>
                <w:szCs w:val="20"/>
              </w:rPr>
              <w:t xml:space="preserve"> </w:t>
            </w:r>
            <w:proofErr w:type="spellStart"/>
            <w:r w:rsidRPr="004807F8">
              <w:rPr>
                <w:sz w:val="20"/>
                <w:szCs w:val="20"/>
              </w:rPr>
              <w:t>Științe</w:t>
            </w:r>
            <w:proofErr w:type="spellEnd"/>
            <w:r w:rsidRPr="004807F8">
              <w:rPr>
                <w:sz w:val="20"/>
                <w:szCs w:val="20"/>
              </w:rPr>
              <w:t xml:space="preserve"> ale </w:t>
            </w:r>
            <w:proofErr w:type="spellStart"/>
            <w:r w:rsidRPr="004807F8">
              <w:rPr>
                <w:sz w:val="20"/>
                <w:szCs w:val="20"/>
              </w:rPr>
              <w:t>Educației</w:t>
            </w:r>
            <w:proofErr w:type="spellEnd"/>
          </w:p>
          <w:p w14:paraId="6441F29E" w14:textId="77777777" w:rsidR="00B662AA" w:rsidRPr="001E04E0" w:rsidRDefault="00B662AA" w:rsidP="008F406B">
            <w:pPr>
              <w:textAlignment w:val="top"/>
              <w:rPr>
                <w:sz w:val="20"/>
                <w:szCs w:val="20"/>
                <w:lang w:val="ro-RO"/>
              </w:rPr>
            </w:pPr>
            <w:proofErr w:type="spellStart"/>
            <w:r w:rsidRPr="001E04E0">
              <w:rPr>
                <w:sz w:val="20"/>
                <w:szCs w:val="20"/>
              </w:rPr>
              <w:t>Observatie</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w:t>
            </w:r>
            <w:proofErr w:type="spellStart"/>
            <w:r w:rsidRPr="001E04E0">
              <w:rPr>
                <w:sz w:val="20"/>
                <w:szCs w:val="20"/>
              </w:rPr>
              <w:t>cazul</w:t>
            </w:r>
            <w:proofErr w:type="spellEnd"/>
            <w:r w:rsidRPr="001E04E0">
              <w:rPr>
                <w:sz w:val="20"/>
                <w:szCs w:val="20"/>
              </w:rPr>
              <w:t xml:space="preserve"> </w:t>
            </w:r>
            <w:proofErr w:type="spellStart"/>
            <w:r w:rsidRPr="001E04E0">
              <w:rPr>
                <w:sz w:val="20"/>
                <w:szCs w:val="20"/>
              </w:rPr>
              <w:t>în</w:t>
            </w:r>
            <w:proofErr w:type="spellEnd"/>
            <w:r w:rsidRPr="001E04E0">
              <w:rPr>
                <w:sz w:val="20"/>
                <w:szCs w:val="20"/>
              </w:rPr>
              <w:t xml:space="preserve"> care </w:t>
            </w:r>
            <w:proofErr w:type="spellStart"/>
            <w:r w:rsidRPr="001E04E0">
              <w:rPr>
                <w:sz w:val="20"/>
                <w:szCs w:val="20"/>
              </w:rPr>
              <w:t>câștigătorul</w:t>
            </w:r>
            <w:proofErr w:type="spellEnd"/>
            <w:r w:rsidRPr="001E04E0">
              <w:rPr>
                <w:sz w:val="20"/>
                <w:szCs w:val="20"/>
              </w:rPr>
              <w:t xml:space="preserve"> </w:t>
            </w:r>
            <w:proofErr w:type="spellStart"/>
            <w:r w:rsidRPr="001E04E0">
              <w:rPr>
                <w:sz w:val="20"/>
                <w:szCs w:val="20"/>
              </w:rPr>
              <w:t>este</w:t>
            </w:r>
            <w:proofErr w:type="spellEnd"/>
            <w:r w:rsidRPr="001E04E0">
              <w:rPr>
                <w:sz w:val="20"/>
                <w:szCs w:val="20"/>
              </w:rPr>
              <w:t xml:space="preserve"> doctorand </w:t>
            </w:r>
            <w:proofErr w:type="spellStart"/>
            <w:r w:rsidRPr="001E04E0">
              <w:rPr>
                <w:sz w:val="20"/>
                <w:szCs w:val="20"/>
              </w:rPr>
              <w:t>angajarea</w:t>
            </w:r>
            <w:proofErr w:type="spellEnd"/>
            <w:r w:rsidRPr="001E04E0">
              <w:rPr>
                <w:sz w:val="20"/>
                <w:szCs w:val="20"/>
              </w:rPr>
              <w:t xml:space="preserve"> se </w:t>
            </w:r>
            <w:proofErr w:type="spellStart"/>
            <w:r w:rsidRPr="001E04E0">
              <w:rPr>
                <w:sz w:val="20"/>
                <w:szCs w:val="20"/>
              </w:rPr>
              <w:t>va</w:t>
            </w:r>
            <w:proofErr w:type="spellEnd"/>
            <w:r w:rsidRPr="001E04E0">
              <w:rPr>
                <w:sz w:val="20"/>
                <w:szCs w:val="20"/>
              </w:rPr>
              <w:t xml:space="preserve"> face pe </w:t>
            </w:r>
            <w:proofErr w:type="spellStart"/>
            <w:r w:rsidR="008F406B">
              <w:rPr>
                <w:sz w:val="20"/>
                <w:szCs w:val="20"/>
              </w:rPr>
              <w:t>durată</w:t>
            </w:r>
            <w:proofErr w:type="spellEnd"/>
            <w:r w:rsidRPr="001E04E0">
              <w:rPr>
                <w:sz w:val="20"/>
                <w:szCs w:val="20"/>
              </w:rPr>
              <w:t xml:space="preserve"> </w:t>
            </w:r>
            <w:proofErr w:type="spellStart"/>
            <w:r w:rsidRPr="001E04E0">
              <w:rPr>
                <w:sz w:val="20"/>
                <w:szCs w:val="20"/>
              </w:rPr>
              <w:t>determinată</w:t>
            </w:r>
            <w:proofErr w:type="spellEnd"/>
          </w:p>
        </w:tc>
      </w:tr>
      <w:tr w:rsidR="00F67528" w:rsidRPr="000755F3" w14:paraId="4CBC74DF" w14:textId="77777777">
        <w:tc>
          <w:tcPr>
            <w:tcW w:w="2506" w:type="dxa"/>
            <w:tcMar>
              <w:top w:w="28" w:type="dxa"/>
              <w:left w:w="28" w:type="dxa"/>
              <w:bottom w:w="28" w:type="dxa"/>
              <w:right w:w="28" w:type="dxa"/>
            </w:tcMar>
          </w:tcPr>
          <w:p w14:paraId="5A79AFF3" w14:textId="77777777" w:rsidR="00F67528" w:rsidRPr="000755F3" w:rsidRDefault="00F67528" w:rsidP="0082547E">
            <w:pPr>
              <w:textAlignment w:val="top"/>
              <w:rPr>
                <w:sz w:val="20"/>
                <w:szCs w:val="20"/>
                <w:lang w:val="ro-RO"/>
              </w:rPr>
            </w:pPr>
            <w:r w:rsidRPr="000755F3">
              <w:rPr>
                <w:b/>
                <w:bCs/>
                <w:sz w:val="20"/>
                <w:szCs w:val="20"/>
                <w:lang w:val="ro-RO"/>
              </w:rPr>
              <w:t>Descriere post</w:t>
            </w:r>
          </w:p>
        </w:tc>
        <w:tc>
          <w:tcPr>
            <w:tcW w:w="7232" w:type="dxa"/>
            <w:tcMar>
              <w:top w:w="28" w:type="dxa"/>
              <w:left w:w="28" w:type="dxa"/>
              <w:bottom w:w="28" w:type="dxa"/>
              <w:right w:w="28" w:type="dxa"/>
            </w:tcMar>
            <w:vAlign w:val="center"/>
          </w:tcPr>
          <w:p w14:paraId="095FE2CF" w14:textId="77777777" w:rsidR="00A864AC" w:rsidRDefault="00A864AC" w:rsidP="00A864AC">
            <w:pPr>
              <w:ind w:right="179"/>
              <w:jc w:val="both"/>
              <w:rPr>
                <w:sz w:val="20"/>
                <w:szCs w:val="20"/>
                <w:lang w:val="ro-RO"/>
              </w:rPr>
            </w:pPr>
            <w:r>
              <w:rPr>
                <w:sz w:val="20"/>
                <w:szCs w:val="20"/>
                <w:lang w:val="ro-RO"/>
              </w:rPr>
              <w:t xml:space="preserve">Postul conţine o norma universitară </w:t>
            </w:r>
            <w:r w:rsidRPr="00A864AC">
              <w:rPr>
                <w:sz w:val="20"/>
                <w:szCs w:val="20"/>
                <w:lang w:val="ro-RO"/>
              </w:rPr>
              <w:t>de 40 ore</w:t>
            </w:r>
            <w:r>
              <w:rPr>
                <w:sz w:val="20"/>
                <w:szCs w:val="20"/>
                <w:lang w:val="ro-RO"/>
              </w:rPr>
              <w:t xml:space="preserve"> / săptămână cu o normă didactică de 13 ore convenţionale, lucrări practice </w:t>
            </w:r>
            <w:r w:rsidR="004C7F9E">
              <w:rPr>
                <w:sz w:val="20"/>
                <w:szCs w:val="20"/>
                <w:lang w:val="ro-RO"/>
              </w:rPr>
              <w:t>cu următoarea distribuţie semestrială pe discipline a orelor fizice:</w:t>
            </w:r>
          </w:p>
          <w:p w14:paraId="3E8CD765" w14:textId="77777777" w:rsidR="00A864AC" w:rsidRDefault="00A864AC" w:rsidP="00A864AC">
            <w:pPr>
              <w:numPr>
                <w:ilvl w:val="0"/>
                <w:numId w:val="9"/>
              </w:numPr>
              <w:rPr>
                <w:sz w:val="20"/>
                <w:szCs w:val="20"/>
                <w:lang w:val="ro-RO"/>
              </w:rPr>
            </w:pPr>
            <w:r>
              <w:rPr>
                <w:sz w:val="20"/>
                <w:szCs w:val="20"/>
                <w:lang w:val="ro-RO"/>
              </w:rPr>
              <w:t xml:space="preserve">disciplina Didactica specialităţii – Limba şi literatura română, </w:t>
            </w:r>
            <w:r w:rsidR="00586CB0" w:rsidRPr="000755F3">
              <w:rPr>
                <w:sz w:val="20"/>
                <w:szCs w:val="20"/>
                <w:lang w:val="ro-RO"/>
              </w:rPr>
              <w:t xml:space="preserve">efectuată în semestrul </w:t>
            </w:r>
            <w:r w:rsidR="00586CB0">
              <w:rPr>
                <w:sz w:val="20"/>
                <w:szCs w:val="20"/>
                <w:lang w:val="ro-RO"/>
              </w:rPr>
              <w:t xml:space="preserve"> II </w:t>
            </w:r>
            <w:r>
              <w:rPr>
                <w:sz w:val="20"/>
                <w:szCs w:val="20"/>
                <w:lang w:val="ro-RO"/>
              </w:rPr>
              <w:t>cu stud</w:t>
            </w:r>
            <w:r w:rsidR="0025005E">
              <w:rPr>
                <w:sz w:val="20"/>
                <w:szCs w:val="20"/>
                <w:lang w:val="ro-RO"/>
              </w:rPr>
              <w:t>enţii din anul II de la programe</w:t>
            </w:r>
            <w:r>
              <w:rPr>
                <w:sz w:val="20"/>
                <w:szCs w:val="20"/>
                <w:lang w:val="ro-RO"/>
              </w:rPr>
              <w:t>le de studii ale Facultăţii de Litere şi Ştiinţe ale Comunicării şi Facu</w:t>
            </w:r>
            <w:r w:rsidR="0025005E">
              <w:rPr>
                <w:sz w:val="20"/>
                <w:szCs w:val="20"/>
                <w:lang w:val="ro-RO"/>
              </w:rPr>
              <w:t xml:space="preserve">ltăţii de Ştiinţe ale Educaţiei - </w:t>
            </w:r>
            <w:r w:rsidR="0025005E">
              <w:rPr>
                <w:b/>
                <w:sz w:val="20"/>
                <w:szCs w:val="20"/>
                <w:lang w:val="ro-RO"/>
              </w:rPr>
              <w:t>8 ore</w:t>
            </w:r>
            <w:r w:rsidR="0025005E">
              <w:rPr>
                <w:sz w:val="20"/>
                <w:szCs w:val="20"/>
                <w:lang w:val="ro-RO"/>
              </w:rPr>
              <w:t xml:space="preserve"> seminar  cu 4 formaţii de lucru </w:t>
            </w:r>
            <w:r>
              <w:rPr>
                <w:sz w:val="20"/>
                <w:szCs w:val="20"/>
                <w:lang w:val="ro-RO"/>
              </w:rPr>
              <w:t>;</w:t>
            </w:r>
          </w:p>
          <w:p w14:paraId="3C30205F" w14:textId="426B3EAA" w:rsidR="00A864AC" w:rsidRDefault="00A864AC" w:rsidP="00A864AC">
            <w:pPr>
              <w:numPr>
                <w:ilvl w:val="0"/>
                <w:numId w:val="9"/>
              </w:numPr>
              <w:rPr>
                <w:sz w:val="20"/>
                <w:szCs w:val="20"/>
                <w:lang w:val="ro-RO"/>
              </w:rPr>
            </w:pPr>
            <w:r>
              <w:rPr>
                <w:sz w:val="20"/>
                <w:szCs w:val="20"/>
                <w:lang w:val="ro-RO"/>
              </w:rPr>
              <w:t>disciplina Manage</w:t>
            </w:r>
            <w:r w:rsidR="00DF7D23">
              <w:rPr>
                <w:sz w:val="20"/>
                <w:szCs w:val="20"/>
                <w:lang w:val="ro-RO"/>
              </w:rPr>
              <w:t xml:space="preserve">mentul </w:t>
            </w:r>
            <w:r>
              <w:rPr>
                <w:sz w:val="20"/>
                <w:szCs w:val="20"/>
                <w:lang w:val="ro-RO"/>
              </w:rPr>
              <w:t xml:space="preserve"> clasei de elevi, </w:t>
            </w:r>
            <w:r w:rsidR="00586CB0" w:rsidRPr="000755F3">
              <w:rPr>
                <w:sz w:val="20"/>
                <w:szCs w:val="20"/>
                <w:lang w:val="ro-RO"/>
              </w:rPr>
              <w:t xml:space="preserve">efectuată în semestrul </w:t>
            </w:r>
            <w:r w:rsidR="00586CB0">
              <w:rPr>
                <w:sz w:val="20"/>
                <w:szCs w:val="20"/>
                <w:lang w:val="ro-RO"/>
              </w:rPr>
              <w:t xml:space="preserve"> II </w:t>
            </w:r>
            <w:r>
              <w:rPr>
                <w:sz w:val="20"/>
                <w:szCs w:val="20"/>
                <w:lang w:val="ro-RO"/>
              </w:rPr>
              <w:t>cu stud</w:t>
            </w:r>
            <w:r w:rsidR="0025005E">
              <w:rPr>
                <w:sz w:val="20"/>
                <w:szCs w:val="20"/>
                <w:lang w:val="ro-RO"/>
              </w:rPr>
              <w:t>enţii din anul II de la programe</w:t>
            </w:r>
            <w:r>
              <w:rPr>
                <w:sz w:val="20"/>
                <w:szCs w:val="20"/>
                <w:lang w:val="ro-RO"/>
              </w:rPr>
              <w:t>le de studii ale Facultăţii de Litere şi Ştiinţe ale Comunicării şi Facultăţii de Ştiinţe ale Educaţiei</w:t>
            </w:r>
            <w:r w:rsidR="00C60215">
              <w:rPr>
                <w:sz w:val="20"/>
                <w:szCs w:val="20"/>
                <w:lang w:val="ro-RO"/>
              </w:rPr>
              <w:t xml:space="preserve"> </w:t>
            </w:r>
            <w:r w:rsidR="0025005E">
              <w:rPr>
                <w:i/>
                <w:iCs/>
                <w:sz w:val="20"/>
                <w:szCs w:val="20"/>
                <w:lang w:val="ro-RO"/>
              </w:rPr>
              <w:t xml:space="preserve">- </w:t>
            </w:r>
            <w:r w:rsidR="0025005E">
              <w:rPr>
                <w:b/>
                <w:sz w:val="20"/>
                <w:szCs w:val="20"/>
                <w:lang w:val="ro-RO"/>
              </w:rPr>
              <w:t>5 ore</w:t>
            </w:r>
            <w:r w:rsidR="0025005E">
              <w:rPr>
                <w:sz w:val="20"/>
                <w:szCs w:val="20"/>
                <w:lang w:val="ro-RO"/>
              </w:rPr>
              <w:t xml:space="preserve"> seminar cu </w:t>
            </w:r>
            <w:r>
              <w:rPr>
                <w:sz w:val="20"/>
                <w:szCs w:val="20"/>
                <w:lang w:val="ro-RO"/>
              </w:rPr>
              <w:t>5 formaţii de lucru</w:t>
            </w:r>
          </w:p>
          <w:p w14:paraId="1D56BED2" w14:textId="274FEA15" w:rsidR="00A864AC" w:rsidRDefault="00A864AC" w:rsidP="00A864AC">
            <w:pPr>
              <w:numPr>
                <w:ilvl w:val="0"/>
                <w:numId w:val="9"/>
              </w:numPr>
              <w:rPr>
                <w:sz w:val="20"/>
                <w:szCs w:val="20"/>
                <w:lang w:val="ro-RO"/>
              </w:rPr>
            </w:pPr>
            <w:r>
              <w:rPr>
                <w:sz w:val="20"/>
                <w:szCs w:val="20"/>
                <w:lang w:val="ro-RO"/>
              </w:rPr>
              <w:t xml:space="preserve">disciplina </w:t>
            </w:r>
            <w:r w:rsidR="00DF7D23">
              <w:rPr>
                <w:sz w:val="20"/>
                <w:szCs w:val="20"/>
                <w:lang w:val="ro-RO"/>
              </w:rPr>
              <w:t xml:space="preserve">Managementul </w:t>
            </w:r>
            <w:r>
              <w:rPr>
                <w:sz w:val="20"/>
                <w:szCs w:val="20"/>
                <w:lang w:val="ro-RO"/>
              </w:rPr>
              <w:t xml:space="preserve">clasei de elevi, </w:t>
            </w:r>
            <w:r w:rsidR="00586CB0" w:rsidRPr="000755F3">
              <w:rPr>
                <w:sz w:val="20"/>
                <w:szCs w:val="20"/>
                <w:lang w:val="ro-RO"/>
              </w:rPr>
              <w:t xml:space="preserve">efectuată în semestrul </w:t>
            </w:r>
            <w:r w:rsidR="00586CB0">
              <w:rPr>
                <w:sz w:val="20"/>
                <w:szCs w:val="20"/>
                <w:lang w:val="ro-RO"/>
              </w:rPr>
              <w:t xml:space="preserve"> II </w:t>
            </w:r>
            <w:r>
              <w:rPr>
                <w:sz w:val="20"/>
                <w:szCs w:val="20"/>
                <w:lang w:val="ro-RO"/>
              </w:rPr>
              <w:t>cu stude</w:t>
            </w:r>
            <w:r w:rsidR="0025005E">
              <w:rPr>
                <w:sz w:val="20"/>
                <w:szCs w:val="20"/>
                <w:lang w:val="ro-RO"/>
              </w:rPr>
              <w:t>nţii din anul III de la programe</w:t>
            </w:r>
            <w:r>
              <w:rPr>
                <w:sz w:val="20"/>
                <w:szCs w:val="20"/>
                <w:lang w:val="ro-RO"/>
              </w:rPr>
              <w:t xml:space="preserve">le de studii ale Facultăţii de Inginerie Electrică şi Ştiinţa Calculatoarelor, Facultăţii de Silvicultură, Facultăţii de Inginerie Alimentară şi Facultăţii de Inginerie Mecanica, </w:t>
            </w:r>
            <w:r w:rsidR="00DF7D23">
              <w:rPr>
                <w:sz w:val="20"/>
                <w:szCs w:val="20"/>
                <w:lang w:val="ro-RO"/>
              </w:rPr>
              <w:t>Autovehicule</w:t>
            </w:r>
            <w:r>
              <w:rPr>
                <w:sz w:val="20"/>
                <w:szCs w:val="20"/>
                <w:lang w:val="ro-RO"/>
              </w:rPr>
              <w:t xml:space="preserve"> şi Robotică</w:t>
            </w:r>
            <w:r w:rsidR="0025005E">
              <w:rPr>
                <w:i/>
                <w:iCs/>
                <w:sz w:val="20"/>
                <w:szCs w:val="20"/>
                <w:lang w:val="ro-RO"/>
              </w:rPr>
              <w:t xml:space="preserve"> -</w:t>
            </w:r>
            <w:r w:rsidR="00C60215">
              <w:rPr>
                <w:i/>
                <w:iCs/>
                <w:sz w:val="20"/>
                <w:szCs w:val="20"/>
                <w:lang w:val="ro-RO"/>
              </w:rPr>
              <w:t xml:space="preserve"> </w:t>
            </w:r>
            <w:r w:rsidR="0025005E">
              <w:rPr>
                <w:b/>
                <w:sz w:val="20"/>
                <w:szCs w:val="20"/>
                <w:lang w:val="ro-RO"/>
              </w:rPr>
              <w:t>5 ore</w:t>
            </w:r>
            <w:r w:rsidR="0025005E">
              <w:rPr>
                <w:sz w:val="20"/>
                <w:szCs w:val="20"/>
                <w:lang w:val="ro-RO"/>
              </w:rPr>
              <w:t xml:space="preserve"> seminar cu 5 formaţii de lucru</w:t>
            </w:r>
            <w:r>
              <w:rPr>
                <w:sz w:val="20"/>
                <w:szCs w:val="20"/>
                <w:lang w:val="ro-RO"/>
              </w:rPr>
              <w:t>;</w:t>
            </w:r>
          </w:p>
          <w:p w14:paraId="23E33DC1" w14:textId="77777777" w:rsidR="00A864AC" w:rsidRDefault="00A864AC" w:rsidP="00A864AC">
            <w:pPr>
              <w:numPr>
                <w:ilvl w:val="0"/>
                <w:numId w:val="9"/>
              </w:numPr>
              <w:rPr>
                <w:sz w:val="20"/>
                <w:szCs w:val="20"/>
                <w:lang w:val="ro-RO"/>
              </w:rPr>
            </w:pPr>
            <w:r>
              <w:rPr>
                <w:sz w:val="20"/>
                <w:szCs w:val="20"/>
                <w:lang w:val="ro-RO"/>
              </w:rPr>
              <w:t xml:space="preserve">disciplina </w:t>
            </w:r>
            <w:r w:rsidR="00DF7D23">
              <w:rPr>
                <w:sz w:val="20"/>
                <w:szCs w:val="20"/>
                <w:lang w:val="ro-RO"/>
              </w:rPr>
              <w:t>Managementul</w:t>
            </w:r>
            <w:r>
              <w:rPr>
                <w:sz w:val="20"/>
                <w:szCs w:val="20"/>
                <w:lang w:val="ro-RO"/>
              </w:rPr>
              <w:t xml:space="preserve"> clasei de elevi, </w:t>
            </w:r>
            <w:r w:rsidR="00586CB0" w:rsidRPr="000755F3">
              <w:rPr>
                <w:sz w:val="20"/>
                <w:szCs w:val="20"/>
                <w:lang w:val="ro-RO"/>
              </w:rPr>
              <w:t xml:space="preserve">efectuată în semestrul </w:t>
            </w:r>
            <w:r w:rsidR="00586CB0">
              <w:rPr>
                <w:sz w:val="20"/>
                <w:szCs w:val="20"/>
                <w:lang w:val="ro-RO"/>
              </w:rPr>
              <w:t xml:space="preserve"> II </w:t>
            </w:r>
            <w:r>
              <w:rPr>
                <w:sz w:val="20"/>
                <w:szCs w:val="20"/>
                <w:lang w:val="ro-RO"/>
              </w:rPr>
              <w:t>cu stu</w:t>
            </w:r>
            <w:r w:rsidR="0025005E">
              <w:rPr>
                <w:sz w:val="20"/>
                <w:szCs w:val="20"/>
                <w:lang w:val="ro-RO"/>
              </w:rPr>
              <w:t>denţii din anul I de la programe</w:t>
            </w:r>
            <w:r>
              <w:rPr>
                <w:sz w:val="20"/>
                <w:szCs w:val="20"/>
                <w:lang w:val="ro-RO"/>
              </w:rPr>
              <w:t>le de studii Postuniversitare, nivel I</w:t>
            </w:r>
            <w:r w:rsidR="0025005E">
              <w:rPr>
                <w:sz w:val="20"/>
                <w:szCs w:val="20"/>
                <w:lang w:val="ro-RO"/>
              </w:rPr>
              <w:t xml:space="preserve"> - </w:t>
            </w:r>
            <w:r w:rsidR="0025005E">
              <w:rPr>
                <w:b/>
                <w:sz w:val="20"/>
                <w:szCs w:val="20"/>
                <w:lang w:val="ro-RO"/>
              </w:rPr>
              <w:t>6 ore</w:t>
            </w:r>
            <w:r w:rsidR="0025005E">
              <w:rPr>
                <w:sz w:val="20"/>
                <w:szCs w:val="20"/>
                <w:lang w:val="ro-RO"/>
              </w:rPr>
              <w:t xml:space="preserve"> seminar cu 6 formaţii de lucru </w:t>
            </w:r>
            <w:r>
              <w:rPr>
                <w:sz w:val="20"/>
                <w:szCs w:val="20"/>
                <w:lang w:val="ro-RO"/>
              </w:rPr>
              <w:t>;</w:t>
            </w:r>
          </w:p>
          <w:p w14:paraId="20328246" w14:textId="21BDBA2B" w:rsidR="00F67528" w:rsidRPr="000755F3" w:rsidRDefault="00A864AC" w:rsidP="00C60215">
            <w:pPr>
              <w:numPr>
                <w:ilvl w:val="0"/>
                <w:numId w:val="9"/>
              </w:numPr>
              <w:rPr>
                <w:sz w:val="20"/>
                <w:szCs w:val="20"/>
                <w:lang w:val="ro-RO"/>
              </w:rPr>
            </w:pPr>
            <w:r>
              <w:rPr>
                <w:sz w:val="20"/>
                <w:szCs w:val="20"/>
                <w:lang w:val="ro-RO"/>
              </w:rPr>
              <w:t xml:space="preserve">disciplina </w:t>
            </w:r>
            <w:r w:rsidR="00DF7D23">
              <w:rPr>
                <w:sz w:val="20"/>
                <w:szCs w:val="20"/>
                <w:lang w:val="ro-RO"/>
              </w:rPr>
              <w:t xml:space="preserve">Managementul </w:t>
            </w:r>
            <w:r>
              <w:rPr>
                <w:sz w:val="20"/>
                <w:szCs w:val="20"/>
                <w:lang w:val="ro-RO"/>
              </w:rPr>
              <w:t xml:space="preserve"> clasei de elevi, </w:t>
            </w:r>
            <w:r w:rsidR="00586CB0" w:rsidRPr="000755F3">
              <w:rPr>
                <w:sz w:val="20"/>
                <w:szCs w:val="20"/>
                <w:lang w:val="ro-RO"/>
              </w:rPr>
              <w:t xml:space="preserve">efectuată în semestrul </w:t>
            </w:r>
            <w:r w:rsidR="00586CB0">
              <w:rPr>
                <w:sz w:val="20"/>
                <w:szCs w:val="20"/>
                <w:lang w:val="ro-RO"/>
              </w:rPr>
              <w:t xml:space="preserve"> II </w:t>
            </w:r>
            <w:r>
              <w:rPr>
                <w:sz w:val="20"/>
                <w:szCs w:val="20"/>
                <w:lang w:val="ro-RO"/>
              </w:rPr>
              <w:t>cu stude</w:t>
            </w:r>
            <w:r w:rsidR="0025005E">
              <w:rPr>
                <w:sz w:val="20"/>
                <w:szCs w:val="20"/>
                <w:lang w:val="ro-RO"/>
              </w:rPr>
              <w:t>nţii din anul III de la programe</w:t>
            </w:r>
            <w:r>
              <w:rPr>
                <w:sz w:val="20"/>
                <w:szCs w:val="20"/>
                <w:lang w:val="ro-RO"/>
              </w:rPr>
              <w:t>le de studii ale Facultăţii de Economie, Administraţie şi Afaceri</w:t>
            </w:r>
            <w:r w:rsidR="00091864">
              <w:rPr>
                <w:sz w:val="20"/>
                <w:szCs w:val="20"/>
                <w:lang w:val="ro-RO"/>
              </w:rPr>
              <w:t>,</w:t>
            </w:r>
            <w:r>
              <w:rPr>
                <w:sz w:val="20"/>
                <w:szCs w:val="20"/>
                <w:lang w:val="ro-RO"/>
              </w:rPr>
              <w:t xml:space="preserve"> Facultăţii de Drept şi Ştiinţe Administrative,</w:t>
            </w:r>
            <w:r w:rsidR="00DF7D23">
              <w:rPr>
                <w:iCs/>
                <w:sz w:val="20"/>
                <w:szCs w:val="20"/>
                <w:lang w:val="ro-RO"/>
              </w:rPr>
              <w:t xml:space="preserve"> Facultatea de Litere si Știinte ale Comunicarii</w:t>
            </w:r>
            <w:r w:rsidR="00C60215">
              <w:rPr>
                <w:iCs/>
                <w:sz w:val="20"/>
                <w:szCs w:val="20"/>
                <w:lang w:val="ro-RO"/>
              </w:rPr>
              <w:t xml:space="preserve"> </w:t>
            </w:r>
            <w:r w:rsidR="0025005E">
              <w:rPr>
                <w:sz w:val="20"/>
                <w:szCs w:val="20"/>
                <w:lang w:val="ro-RO"/>
              </w:rPr>
              <w:t>-</w:t>
            </w:r>
            <w:r w:rsidR="00C60215">
              <w:rPr>
                <w:sz w:val="20"/>
                <w:szCs w:val="20"/>
                <w:lang w:val="ro-RO"/>
              </w:rPr>
              <w:t xml:space="preserve"> </w:t>
            </w:r>
            <w:r w:rsidR="0025005E">
              <w:rPr>
                <w:b/>
                <w:sz w:val="20"/>
                <w:szCs w:val="20"/>
                <w:lang w:val="ro-RO"/>
              </w:rPr>
              <w:t>2 ore</w:t>
            </w:r>
            <w:r w:rsidR="0025005E">
              <w:rPr>
                <w:sz w:val="20"/>
                <w:szCs w:val="20"/>
                <w:lang w:val="ro-RO"/>
              </w:rPr>
              <w:t xml:space="preserve"> seminar cu </w:t>
            </w:r>
            <w:r w:rsidR="00BD7790">
              <w:rPr>
                <w:sz w:val="20"/>
                <w:szCs w:val="20"/>
                <w:lang w:val="ro-RO"/>
              </w:rPr>
              <w:t>4</w:t>
            </w:r>
            <w:r w:rsidR="0025005E">
              <w:rPr>
                <w:sz w:val="20"/>
                <w:szCs w:val="20"/>
                <w:lang w:val="ro-RO"/>
              </w:rPr>
              <w:t xml:space="preserve"> formaţii de lucru</w:t>
            </w:r>
            <w:r w:rsidR="00C60215">
              <w:rPr>
                <w:sz w:val="20"/>
                <w:szCs w:val="20"/>
                <w:lang w:val="ro-RO"/>
              </w:rPr>
              <w:t>.</w:t>
            </w:r>
          </w:p>
        </w:tc>
      </w:tr>
      <w:tr w:rsidR="00F67528" w:rsidRPr="000755F3" w14:paraId="29C45D4E" w14:textId="77777777">
        <w:tc>
          <w:tcPr>
            <w:tcW w:w="2506" w:type="dxa"/>
            <w:tcMar>
              <w:top w:w="28" w:type="dxa"/>
              <w:left w:w="28" w:type="dxa"/>
              <w:bottom w:w="28" w:type="dxa"/>
              <w:right w:w="28" w:type="dxa"/>
            </w:tcMar>
          </w:tcPr>
          <w:p w14:paraId="74DC66C0" w14:textId="77777777" w:rsidR="00F67528" w:rsidRPr="000755F3" w:rsidRDefault="0082547E" w:rsidP="0082547E">
            <w:pPr>
              <w:textAlignment w:val="top"/>
              <w:rPr>
                <w:sz w:val="20"/>
                <w:szCs w:val="20"/>
                <w:lang w:val="ro-RO"/>
              </w:rPr>
            </w:pPr>
            <w:r w:rsidRPr="000755F3">
              <w:rPr>
                <w:b/>
                <w:bCs/>
                <w:sz w:val="20"/>
                <w:szCs w:val="20"/>
                <w:lang w:val="ro-RO"/>
              </w:rPr>
              <w:t xml:space="preserve">Atribuţiile </w:t>
            </w:r>
            <w:r w:rsidR="00F67528" w:rsidRPr="000755F3">
              <w:rPr>
                <w:b/>
                <w:bCs/>
                <w:sz w:val="20"/>
                <w:szCs w:val="20"/>
                <w:lang w:val="ro-RO"/>
              </w:rPr>
              <w:t>/activit</w:t>
            </w:r>
            <w:r w:rsidRPr="000755F3">
              <w:rPr>
                <w:b/>
                <w:bCs/>
                <w:sz w:val="20"/>
                <w:szCs w:val="20"/>
                <w:lang w:val="ro-RO"/>
              </w:rPr>
              <w:t>ăţ</w:t>
            </w:r>
            <w:r w:rsidR="00F67528" w:rsidRPr="000755F3">
              <w:rPr>
                <w:b/>
                <w:bCs/>
                <w:sz w:val="20"/>
                <w:szCs w:val="20"/>
                <w:lang w:val="ro-RO"/>
              </w:rPr>
              <w:t>ile aferente</w:t>
            </w:r>
          </w:p>
        </w:tc>
        <w:tc>
          <w:tcPr>
            <w:tcW w:w="7232" w:type="dxa"/>
            <w:tcMar>
              <w:top w:w="28" w:type="dxa"/>
              <w:left w:w="28" w:type="dxa"/>
              <w:bottom w:w="28" w:type="dxa"/>
              <w:right w:w="28" w:type="dxa"/>
            </w:tcMar>
            <w:vAlign w:val="center"/>
          </w:tcPr>
          <w:p w14:paraId="465EC87D" w14:textId="77777777" w:rsidR="007207CA" w:rsidRPr="00A16C20" w:rsidRDefault="007207CA" w:rsidP="007207CA">
            <w:pPr>
              <w:rPr>
                <w:sz w:val="20"/>
                <w:szCs w:val="20"/>
                <w:lang w:val="ro-RO"/>
              </w:rPr>
            </w:pPr>
            <w:r w:rsidRPr="00A16C20">
              <w:rPr>
                <w:sz w:val="20"/>
                <w:szCs w:val="20"/>
                <w:lang w:val="ro-RO"/>
              </w:rPr>
              <w:t>Activităţi de predare</w:t>
            </w:r>
          </w:p>
          <w:p w14:paraId="3D3E3D40" w14:textId="77777777" w:rsidR="007207CA" w:rsidRPr="00A16C20" w:rsidRDefault="007207CA" w:rsidP="007207CA">
            <w:pPr>
              <w:rPr>
                <w:sz w:val="20"/>
                <w:szCs w:val="20"/>
                <w:lang w:val="ro-RO"/>
              </w:rPr>
            </w:pPr>
            <w:r w:rsidRPr="00A16C20">
              <w:rPr>
                <w:sz w:val="20"/>
                <w:szCs w:val="20"/>
                <w:lang w:val="ro-RO"/>
              </w:rPr>
              <w:t>Activităţi de seminar</w:t>
            </w:r>
          </w:p>
          <w:p w14:paraId="17C091ED" w14:textId="77777777" w:rsidR="007207CA" w:rsidRPr="00A16C20" w:rsidRDefault="007207CA" w:rsidP="007207CA">
            <w:pPr>
              <w:rPr>
                <w:sz w:val="20"/>
                <w:szCs w:val="20"/>
                <w:lang w:val="ro-RO"/>
              </w:rPr>
            </w:pPr>
            <w:r w:rsidRPr="00A16C20">
              <w:rPr>
                <w:sz w:val="20"/>
                <w:szCs w:val="20"/>
                <w:lang w:val="ro-RO"/>
              </w:rPr>
              <w:t>Activităţi de evaluare</w:t>
            </w:r>
          </w:p>
          <w:p w14:paraId="51AAE420" w14:textId="77777777" w:rsidR="007207CA" w:rsidRPr="00A16C20" w:rsidRDefault="007207CA" w:rsidP="007207CA">
            <w:pPr>
              <w:rPr>
                <w:sz w:val="20"/>
                <w:szCs w:val="20"/>
                <w:lang w:val="ro-RO"/>
              </w:rPr>
            </w:pPr>
            <w:r w:rsidRPr="00A16C20">
              <w:rPr>
                <w:sz w:val="20"/>
                <w:szCs w:val="20"/>
                <w:lang w:val="ro-RO"/>
              </w:rPr>
              <w:t>Alte activităţi:</w:t>
            </w:r>
          </w:p>
          <w:p w14:paraId="23FE6DDA" w14:textId="77777777" w:rsidR="007207CA" w:rsidRPr="00A16C20" w:rsidRDefault="007207CA" w:rsidP="007207CA">
            <w:pPr>
              <w:ind w:left="720"/>
              <w:rPr>
                <w:sz w:val="20"/>
                <w:szCs w:val="20"/>
                <w:lang w:val="ro-RO"/>
              </w:rPr>
            </w:pPr>
            <w:r w:rsidRPr="00A16C20">
              <w:rPr>
                <w:sz w:val="20"/>
                <w:szCs w:val="20"/>
                <w:lang w:val="ro-RO"/>
              </w:rPr>
              <w:t>Activitate practică</w:t>
            </w:r>
          </w:p>
          <w:p w14:paraId="72C90FF2" w14:textId="77777777" w:rsidR="007207CA" w:rsidRPr="00A16C20" w:rsidRDefault="007207CA" w:rsidP="007207CA">
            <w:pPr>
              <w:ind w:left="720"/>
              <w:rPr>
                <w:sz w:val="20"/>
                <w:szCs w:val="20"/>
                <w:lang w:val="ro-RO"/>
              </w:rPr>
            </w:pPr>
            <w:r w:rsidRPr="00A16C20">
              <w:rPr>
                <w:sz w:val="20"/>
                <w:szCs w:val="20"/>
                <w:lang w:val="ro-RO"/>
              </w:rPr>
              <w:t>Consultaţii</w:t>
            </w:r>
          </w:p>
          <w:p w14:paraId="2675A942" w14:textId="77777777" w:rsidR="007207CA" w:rsidRPr="00A16C20" w:rsidRDefault="007207CA" w:rsidP="007207CA">
            <w:pPr>
              <w:ind w:left="720"/>
              <w:rPr>
                <w:sz w:val="20"/>
                <w:szCs w:val="20"/>
                <w:lang w:val="ro-RO"/>
              </w:rPr>
            </w:pPr>
            <w:r w:rsidRPr="00A16C20">
              <w:rPr>
                <w:sz w:val="20"/>
                <w:szCs w:val="20"/>
                <w:lang w:val="ro-RO"/>
              </w:rPr>
              <w:t>Participare în comisii de admitere</w:t>
            </w:r>
          </w:p>
          <w:p w14:paraId="0AEB03A6" w14:textId="77777777" w:rsidR="007207CA" w:rsidRPr="00A16C20" w:rsidRDefault="007207CA" w:rsidP="007207CA">
            <w:pPr>
              <w:ind w:left="720"/>
              <w:rPr>
                <w:sz w:val="20"/>
                <w:szCs w:val="20"/>
                <w:lang w:val="ro-RO"/>
              </w:rPr>
            </w:pPr>
            <w:r w:rsidRPr="00A16C20">
              <w:rPr>
                <w:sz w:val="20"/>
                <w:szCs w:val="20"/>
                <w:lang w:val="ro-RO"/>
              </w:rPr>
              <w:t>Participare la programe internaţionale</w:t>
            </w:r>
          </w:p>
          <w:p w14:paraId="74F7B365" w14:textId="77777777" w:rsidR="007207CA" w:rsidRPr="00A16C20" w:rsidRDefault="007207CA" w:rsidP="007207CA">
            <w:pPr>
              <w:ind w:left="720"/>
              <w:rPr>
                <w:sz w:val="20"/>
                <w:szCs w:val="20"/>
                <w:lang w:val="ro-RO"/>
              </w:rPr>
            </w:pPr>
            <w:r w:rsidRPr="00A16C20">
              <w:rPr>
                <w:sz w:val="20"/>
                <w:szCs w:val="20"/>
                <w:lang w:val="ro-RO"/>
              </w:rPr>
              <w:t>Coordonare cercuri ştiinţifice studenţeşti</w:t>
            </w:r>
          </w:p>
          <w:p w14:paraId="5DAA1D74" w14:textId="77777777" w:rsidR="007207CA" w:rsidRPr="00A16C20" w:rsidRDefault="007207CA" w:rsidP="007207CA">
            <w:pPr>
              <w:rPr>
                <w:sz w:val="20"/>
                <w:szCs w:val="20"/>
                <w:lang w:val="ro-RO"/>
              </w:rPr>
            </w:pPr>
            <w:r w:rsidRPr="00A16C20">
              <w:rPr>
                <w:sz w:val="20"/>
                <w:szCs w:val="20"/>
                <w:lang w:val="ro-RO"/>
              </w:rPr>
              <w:t>Activităţi de pregătire ştiinţifică şi metodică şi alte activităţi în interesul învăţământului</w:t>
            </w:r>
          </w:p>
          <w:p w14:paraId="6238DD68" w14:textId="77777777" w:rsidR="007207CA" w:rsidRPr="00A16C20" w:rsidRDefault="007207CA" w:rsidP="007207CA">
            <w:pPr>
              <w:rPr>
                <w:sz w:val="20"/>
                <w:szCs w:val="20"/>
                <w:lang w:val="ro-RO"/>
              </w:rPr>
            </w:pPr>
            <w:r w:rsidRPr="00A16C20">
              <w:rPr>
                <w:sz w:val="20"/>
                <w:szCs w:val="20"/>
                <w:lang w:val="ro-RO"/>
              </w:rPr>
              <w:t>Activităţi de cercetare ştiinţifică, de creaţie potrivit specificului</w:t>
            </w:r>
          </w:p>
          <w:p w14:paraId="3A92B8B2" w14:textId="77777777" w:rsidR="00F67528" w:rsidRPr="000755F3" w:rsidRDefault="007207CA" w:rsidP="007207CA">
            <w:pPr>
              <w:rPr>
                <w:sz w:val="20"/>
                <w:szCs w:val="20"/>
                <w:lang w:val="ro-RO"/>
              </w:rPr>
            </w:pPr>
            <w:r w:rsidRPr="00A16C20">
              <w:rPr>
                <w:sz w:val="20"/>
                <w:szCs w:val="20"/>
                <w:lang w:val="ro-RO"/>
              </w:rPr>
              <w:t>Activităţi administrative</w:t>
            </w:r>
          </w:p>
        </w:tc>
      </w:tr>
      <w:tr w:rsidR="00F67528" w:rsidRPr="000755F3" w14:paraId="7A40C6FA" w14:textId="77777777">
        <w:tc>
          <w:tcPr>
            <w:tcW w:w="2506" w:type="dxa"/>
            <w:tcMar>
              <w:top w:w="28" w:type="dxa"/>
              <w:left w:w="28" w:type="dxa"/>
              <w:bottom w:w="28" w:type="dxa"/>
              <w:right w:w="28" w:type="dxa"/>
            </w:tcMar>
          </w:tcPr>
          <w:p w14:paraId="6D3C4E9A" w14:textId="77777777" w:rsidR="00F67528" w:rsidRPr="000755F3" w:rsidRDefault="00F67528" w:rsidP="0082547E">
            <w:pPr>
              <w:textAlignment w:val="top"/>
              <w:rPr>
                <w:sz w:val="20"/>
                <w:szCs w:val="20"/>
                <w:lang w:val="ro-RO"/>
              </w:rPr>
            </w:pPr>
            <w:r w:rsidRPr="000755F3">
              <w:rPr>
                <w:b/>
                <w:bCs/>
                <w:sz w:val="20"/>
                <w:szCs w:val="20"/>
                <w:lang w:val="ro-RO"/>
              </w:rPr>
              <w:t>Salariul minim de încadrare</w:t>
            </w:r>
          </w:p>
        </w:tc>
        <w:tc>
          <w:tcPr>
            <w:tcW w:w="7232" w:type="dxa"/>
            <w:tcMar>
              <w:top w:w="28" w:type="dxa"/>
              <w:left w:w="28" w:type="dxa"/>
              <w:bottom w:w="28" w:type="dxa"/>
              <w:right w:w="28" w:type="dxa"/>
            </w:tcMar>
            <w:vAlign w:val="center"/>
          </w:tcPr>
          <w:p w14:paraId="3DA05EE9" w14:textId="77777777" w:rsidR="007207CA" w:rsidRPr="00A16C20" w:rsidRDefault="007207CA" w:rsidP="007207CA">
            <w:pPr>
              <w:textAlignment w:val="top"/>
              <w:rPr>
                <w:sz w:val="20"/>
                <w:szCs w:val="20"/>
                <w:lang w:val="ro-RO"/>
              </w:rPr>
            </w:pPr>
            <w:bookmarkStart w:id="0" w:name="OLE_LINK1"/>
            <w:bookmarkStart w:id="1" w:name="OLE_LINK2"/>
            <w:r w:rsidRPr="00A16C20">
              <w:rPr>
                <w:sz w:val="20"/>
                <w:szCs w:val="20"/>
                <w:lang w:val="ro-RO"/>
              </w:rPr>
              <w:t xml:space="preserve">Minim     –     maxim   </w:t>
            </w:r>
          </w:p>
          <w:p w14:paraId="4C65D8F3" w14:textId="77777777" w:rsidR="00F67528" w:rsidRPr="000755F3" w:rsidRDefault="007207CA" w:rsidP="007207CA">
            <w:pPr>
              <w:textAlignment w:val="top"/>
              <w:rPr>
                <w:sz w:val="20"/>
                <w:szCs w:val="20"/>
                <w:lang w:val="ro-RO"/>
              </w:rPr>
            </w:pPr>
            <w:r w:rsidRPr="00A16C20">
              <w:rPr>
                <w:sz w:val="20"/>
                <w:szCs w:val="20"/>
                <w:lang w:val="ro-RO"/>
              </w:rPr>
              <w:t>(Salariul va fi stabilit în limitele minime – maxime în funcţie de vechimea şi  performanţa candidatului)</w:t>
            </w:r>
            <w:bookmarkEnd w:id="0"/>
            <w:bookmarkEnd w:id="1"/>
          </w:p>
        </w:tc>
      </w:tr>
      <w:tr w:rsidR="00F67528" w:rsidRPr="000755F3" w14:paraId="1F5EA576" w14:textId="77777777">
        <w:tc>
          <w:tcPr>
            <w:tcW w:w="2506" w:type="dxa"/>
            <w:tcMar>
              <w:top w:w="28" w:type="dxa"/>
              <w:left w:w="28" w:type="dxa"/>
              <w:bottom w:w="28" w:type="dxa"/>
              <w:right w:w="28" w:type="dxa"/>
            </w:tcMar>
            <w:vAlign w:val="center"/>
          </w:tcPr>
          <w:p w14:paraId="221E69D2" w14:textId="77777777" w:rsidR="00F67528" w:rsidRPr="000755F3" w:rsidRDefault="00F67528" w:rsidP="009325E6">
            <w:pPr>
              <w:textAlignment w:val="top"/>
              <w:rPr>
                <w:sz w:val="20"/>
                <w:szCs w:val="20"/>
                <w:lang w:val="ro-RO"/>
              </w:rPr>
            </w:pPr>
            <w:r w:rsidRPr="000755F3">
              <w:rPr>
                <w:b/>
                <w:bCs/>
                <w:sz w:val="20"/>
                <w:szCs w:val="20"/>
                <w:lang w:val="ro-RO"/>
              </w:rPr>
              <w:t>Calendarul concursului</w:t>
            </w:r>
          </w:p>
        </w:tc>
        <w:tc>
          <w:tcPr>
            <w:tcW w:w="7232" w:type="dxa"/>
            <w:tcMar>
              <w:top w:w="28" w:type="dxa"/>
              <w:left w:w="28" w:type="dxa"/>
              <w:bottom w:w="28" w:type="dxa"/>
              <w:right w:w="28" w:type="dxa"/>
            </w:tcMar>
            <w:vAlign w:val="center"/>
          </w:tcPr>
          <w:p w14:paraId="03CE60A7" w14:textId="77777777" w:rsidR="00F67528" w:rsidRPr="000755F3" w:rsidRDefault="00F67528" w:rsidP="009325E6">
            <w:pPr>
              <w:textAlignment w:val="top"/>
              <w:rPr>
                <w:sz w:val="20"/>
                <w:szCs w:val="20"/>
                <w:lang w:val="ro-RO"/>
              </w:rPr>
            </w:pPr>
          </w:p>
        </w:tc>
      </w:tr>
      <w:tr w:rsidR="00F67528" w:rsidRPr="000755F3" w14:paraId="15F574F2" w14:textId="77777777">
        <w:tc>
          <w:tcPr>
            <w:tcW w:w="2506" w:type="dxa"/>
            <w:tcMar>
              <w:top w:w="28" w:type="dxa"/>
              <w:left w:w="28" w:type="dxa"/>
              <w:bottom w:w="28" w:type="dxa"/>
              <w:right w:w="28" w:type="dxa"/>
            </w:tcMar>
            <w:vAlign w:val="center"/>
          </w:tcPr>
          <w:p w14:paraId="0CFE5B97" w14:textId="77777777" w:rsidR="00F67528" w:rsidRPr="000755F3" w:rsidRDefault="00F67528" w:rsidP="009325E6">
            <w:pPr>
              <w:textAlignment w:val="top"/>
              <w:rPr>
                <w:sz w:val="20"/>
                <w:szCs w:val="20"/>
                <w:lang w:val="ro-RO"/>
              </w:rPr>
            </w:pPr>
            <w:r w:rsidRPr="000755F3">
              <w:rPr>
                <w:sz w:val="20"/>
                <w:szCs w:val="20"/>
                <w:lang w:val="ro-RO"/>
              </w:rPr>
              <w:t>Data publicării anunţului în Monitorul Oficial</w:t>
            </w:r>
          </w:p>
        </w:tc>
        <w:tc>
          <w:tcPr>
            <w:tcW w:w="7232" w:type="dxa"/>
            <w:tcMar>
              <w:top w:w="28" w:type="dxa"/>
              <w:left w:w="28" w:type="dxa"/>
              <w:bottom w:w="28" w:type="dxa"/>
              <w:right w:w="28" w:type="dxa"/>
            </w:tcMar>
            <w:vAlign w:val="center"/>
          </w:tcPr>
          <w:p w14:paraId="150C5A6B" w14:textId="77777777" w:rsidR="00F67528" w:rsidRPr="000755F3" w:rsidRDefault="007207CA" w:rsidP="009325E6">
            <w:pPr>
              <w:textAlignment w:val="top"/>
              <w:rPr>
                <w:sz w:val="20"/>
                <w:szCs w:val="20"/>
                <w:lang w:val="ro-RO"/>
              </w:rPr>
            </w:pPr>
            <w:r w:rsidRPr="00A16C20">
              <w:rPr>
                <w:color w:val="000000"/>
                <w:sz w:val="20"/>
                <w:szCs w:val="20"/>
                <w:lang w:val="ro-RO"/>
              </w:rPr>
              <w:t>MO nr.  /</w:t>
            </w:r>
          </w:p>
        </w:tc>
      </w:tr>
      <w:tr w:rsidR="00F67528" w:rsidRPr="000755F3" w14:paraId="33E1C1DC" w14:textId="77777777">
        <w:tc>
          <w:tcPr>
            <w:tcW w:w="2506" w:type="dxa"/>
            <w:tcMar>
              <w:top w:w="28" w:type="dxa"/>
              <w:left w:w="28" w:type="dxa"/>
              <w:bottom w:w="28" w:type="dxa"/>
              <w:right w:w="28" w:type="dxa"/>
            </w:tcMar>
            <w:vAlign w:val="center"/>
          </w:tcPr>
          <w:p w14:paraId="049412A1" w14:textId="77777777" w:rsidR="00F67528" w:rsidRPr="000755F3" w:rsidRDefault="00F67528" w:rsidP="009325E6">
            <w:pPr>
              <w:textAlignment w:val="top"/>
              <w:rPr>
                <w:sz w:val="20"/>
                <w:szCs w:val="20"/>
                <w:lang w:val="ro-RO"/>
              </w:rPr>
            </w:pPr>
            <w:r w:rsidRPr="000755F3">
              <w:rPr>
                <w:sz w:val="20"/>
                <w:szCs w:val="20"/>
                <w:lang w:val="ro-RO"/>
              </w:rPr>
              <w:lastRenderedPageBreak/>
              <w:t>Perioadă înscriere</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64033CD4" w14:textId="77777777">
              <w:tc>
                <w:tcPr>
                  <w:tcW w:w="1292" w:type="dxa"/>
                  <w:tcMar>
                    <w:top w:w="0" w:type="dxa"/>
                    <w:left w:w="0" w:type="dxa"/>
                    <w:bottom w:w="0" w:type="dxa"/>
                    <w:right w:w="0" w:type="dxa"/>
                  </w:tcMar>
                  <w:vAlign w:val="center"/>
                </w:tcPr>
                <w:p w14:paraId="3F9B4C22"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43C47D2F"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1F032304" w14:textId="77777777">
              <w:tc>
                <w:tcPr>
                  <w:tcW w:w="1292" w:type="dxa"/>
                  <w:tcMar>
                    <w:top w:w="0" w:type="dxa"/>
                    <w:left w:w="0" w:type="dxa"/>
                    <w:bottom w:w="0" w:type="dxa"/>
                    <w:right w:w="0" w:type="dxa"/>
                  </w:tcMar>
                </w:tcPr>
                <w:p w14:paraId="6B41792A" w14:textId="77777777" w:rsidR="00F67528" w:rsidRPr="000755F3" w:rsidRDefault="00F67528" w:rsidP="009325E6">
                  <w:pPr>
                    <w:rPr>
                      <w:sz w:val="20"/>
                      <w:szCs w:val="20"/>
                      <w:lang w:val="ro-RO"/>
                    </w:rPr>
                  </w:pPr>
                </w:p>
              </w:tc>
              <w:tc>
                <w:tcPr>
                  <w:tcW w:w="1293" w:type="dxa"/>
                  <w:tcMar>
                    <w:top w:w="0" w:type="dxa"/>
                    <w:left w:w="0" w:type="dxa"/>
                    <w:bottom w:w="0" w:type="dxa"/>
                    <w:right w:w="0" w:type="dxa"/>
                  </w:tcMar>
                </w:tcPr>
                <w:p w14:paraId="49D22C87" w14:textId="77777777" w:rsidR="00F67528" w:rsidRPr="000755F3" w:rsidRDefault="00F67528" w:rsidP="009325E6">
                  <w:pPr>
                    <w:rPr>
                      <w:sz w:val="20"/>
                      <w:szCs w:val="20"/>
                      <w:lang w:val="ro-RO"/>
                    </w:rPr>
                  </w:pPr>
                </w:p>
              </w:tc>
            </w:tr>
          </w:tbl>
          <w:p w14:paraId="5663207A" w14:textId="77777777" w:rsidR="00F67528" w:rsidRPr="000755F3" w:rsidRDefault="00F67528" w:rsidP="009325E6">
            <w:pPr>
              <w:textAlignment w:val="top"/>
              <w:rPr>
                <w:sz w:val="20"/>
                <w:szCs w:val="20"/>
                <w:lang w:val="ro-RO"/>
              </w:rPr>
            </w:pPr>
          </w:p>
        </w:tc>
      </w:tr>
      <w:tr w:rsidR="00F67528" w:rsidRPr="000755F3" w14:paraId="1FDFCDAB" w14:textId="77777777">
        <w:tc>
          <w:tcPr>
            <w:tcW w:w="2506" w:type="dxa"/>
            <w:tcMar>
              <w:top w:w="28" w:type="dxa"/>
              <w:left w:w="28" w:type="dxa"/>
              <w:bottom w:w="28" w:type="dxa"/>
              <w:right w:w="28" w:type="dxa"/>
            </w:tcMar>
            <w:vAlign w:val="center"/>
          </w:tcPr>
          <w:p w14:paraId="76D6F115" w14:textId="77777777" w:rsidR="00F67528" w:rsidRPr="000755F3" w:rsidRDefault="00F67528" w:rsidP="009325E6">
            <w:pPr>
              <w:textAlignment w:val="top"/>
              <w:rPr>
                <w:sz w:val="20"/>
                <w:szCs w:val="20"/>
                <w:lang w:val="ro-RO"/>
              </w:rPr>
            </w:pPr>
            <w:r w:rsidRPr="000755F3">
              <w:rPr>
                <w:sz w:val="20"/>
                <w:szCs w:val="20"/>
                <w:lang w:val="ro-RO"/>
              </w:rPr>
              <w:t>Data susţinerii prelegerii</w:t>
            </w:r>
          </w:p>
        </w:tc>
        <w:tc>
          <w:tcPr>
            <w:tcW w:w="7232" w:type="dxa"/>
            <w:tcMar>
              <w:top w:w="28" w:type="dxa"/>
              <w:left w:w="28" w:type="dxa"/>
              <w:bottom w:w="28" w:type="dxa"/>
              <w:right w:w="28" w:type="dxa"/>
            </w:tcMar>
            <w:vAlign w:val="center"/>
          </w:tcPr>
          <w:p w14:paraId="2EEB9C81" w14:textId="77777777" w:rsidR="00F67528" w:rsidRPr="000755F3" w:rsidRDefault="00F67528" w:rsidP="009325E6">
            <w:pPr>
              <w:textAlignment w:val="top"/>
              <w:rPr>
                <w:sz w:val="20"/>
                <w:szCs w:val="20"/>
                <w:lang w:val="ro-RO"/>
              </w:rPr>
            </w:pPr>
          </w:p>
        </w:tc>
      </w:tr>
      <w:tr w:rsidR="00F67528" w:rsidRPr="000755F3" w14:paraId="4CE69DD5" w14:textId="77777777">
        <w:tc>
          <w:tcPr>
            <w:tcW w:w="2506" w:type="dxa"/>
            <w:tcMar>
              <w:top w:w="28" w:type="dxa"/>
              <w:left w:w="28" w:type="dxa"/>
              <w:bottom w:w="28" w:type="dxa"/>
              <w:right w:w="28" w:type="dxa"/>
            </w:tcMar>
            <w:vAlign w:val="center"/>
          </w:tcPr>
          <w:p w14:paraId="67E1D390" w14:textId="77777777" w:rsidR="00F67528" w:rsidRPr="000755F3" w:rsidRDefault="00F67528" w:rsidP="009325E6">
            <w:pPr>
              <w:textAlignment w:val="top"/>
              <w:rPr>
                <w:sz w:val="20"/>
                <w:szCs w:val="20"/>
                <w:lang w:val="ro-RO"/>
              </w:rPr>
            </w:pPr>
            <w:r w:rsidRPr="000755F3">
              <w:rPr>
                <w:sz w:val="20"/>
                <w:szCs w:val="20"/>
                <w:lang w:val="ro-RO"/>
              </w:rPr>
              <w:t>Ora susţinerii prelegerii</w:t>
            </w:r>
          </w:p>
        </w:tc>
        <w:tc>
          <w:tcPr>
            <w:tcW w:w="7232" w:type="dxa"/>
            <w:tcMar>
              <w:top w:w="28" w:type="dxa"/>
              <w:left w:w="28" w:type="dxa"/>
              <w:bottom w:w="28" w:type="dxa"/>
              <w:right w:w="28" w:type="dxa"/>
            </w:tcMar>
            <w:vAlign w:val="center"/>
          </w:tcPr>
          <w:p w14:paraId="5D7E2F3A" w14:textId="77777777" w:rsidR="00F67528" w:rsidRPr="000755F3" w:rsidRDefault="00F67528" w:rsidP="009325E6">
            <w:pPr>
              <w:textAlignment w:val="top"/>
              <w:rPr>
                <w:sz w:val="20"/>
                <w:szCs w:val="20"/>
                <w:lang w:val="ro-RO"/>
              </w:rPr>
            </w:pPr>
          </w:p>
        </w:tc>
      </w:tr>
      <w:tr w:rsidR="00F67528" w:rsidRPr="000755F3" w14:paraId="11CB08F4" w14:textId="77777777">
        <w:tc>
          <w:tcPr>
            <w:tcW w:w="2506" w:type="dxa"/>
            <w:tcMar>
              <w:top w:w="28" w:type="dxa"/>
              <w:left w:w="28" w:type="dxa"/>
              <w:bottom w:w="28" w:type="dxa"/>
              <w:right w:w="28" w:type="dxa"/>
            </w:tcMar>
            <w:vAlign w:val="center"/>
          </w:tcPr>
          <w:p w14:paraId="4641E572" w14:textId="77777777" w:rsidR="00F67528" w:rsidRPr="000755F3" w:rsidRDefault="00F67528" w:rsidP="009325E6">
            <w:pPr>
              <w:textAlignment w:val="top"/>
              <w:rPr>
                <w:sz w:val="20"/>
                <w:szCs w:val="20"/>
                <w:lang w:val="ro-RO"/>
              </w:rPr>
            </w:pPr>
            <w:r w:rsidRPr="000755F3">
              <w:rPr>
                <w:sz w:val="20"/>
                <w:szCs w:val="20"/>
                <w:lang w:val="ro-RO"/>
              </w:rPr>
              <w:t>Locul susţinerii prelegerii</w:t>
            </w:r>
          </w:p>
        </w:tc>
        <w:tc>
          <w:tcPr>
            <w:tcW w:w="7232" w:type="dxa"/>
            <w:tcMar>
              <w:top w:w="28" w:type="dxa"/>
              <w:left w:w="28" w:type="dxa"/>
              <w:bottom w:w="28" w:type="dxa"/>
              <w:right w:w="28" w:type="dxa"/>
            </w:tcMar>
            <w:vAlign w:val="center"/>
          </w:tcPr>
          <w:p w14:paraId="690C23EC" w14:textId="77777777" w:rsidR="00F67528" w:rsidRPr="000755F3" w:rsidRDefault="00F67528" w:rsidP="009325E6">
            <w:pPr>
              <w:textAlignment w:val="top"/>
              <w:rPr>
                <w:sz w:val="20"/>
                <w:szCs w:val="20"/>
                <w:lang w:val="ro-RO"/>
              </w:rPr>
            </w:pPr>
          </w:p>
        </w:tc>
      </w:tr>
      <w:tr w:rsidR="00F67528" w:rsidRPr="000755F3" w14:paraId="13A641E0" w14:textId="77777777">
        <w:tc>
          <w:tcPr>
            <w:tcW w:w="2506" w:type="dxa"/>
            <w:tcMar>
              <w:top w:w="28" w:type="dxa"/>
              <w:left w:w="28" w:type="dxa"/>
              <w:bottom w:w="28" w:type="dxa"/>
              <w:right w:w="28" w:type="dxa"/>
            </w:tcMar>
            <w:vAlign w:val="center"/>
          </w:tcPr>
          <w:p w14:paraId="3523218D" w14:textId="77777777" w:rsidR="00F67528" w:rsidRPr="000755F3" w:rsidRDefault="00F67528" w:rsidP="009325E6">
            <w:pPr>
              <w:textAlignment w:val="top"/>
              <w:rPr>
                <w:sz w:val="20"/>
                <w:szCs w:val="20"/>
                <w:lang w:val="ro-RO"/>
              </w:rPr>
            </w:pPr>
            <w:r w:rsidRPr="000755F3">
              <w:rPr>
                <w:sz w:val="20"/>
                <w:szCs w:val="20"/>
                <w:lang w:val="ro-RO"/>
              </w:rPr>
              <w:t>Perioadă susţinere a examen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4E065B98" w14:textId="77777777">
              <w:tc>
                <w:tcPr>
                  <w:tcW w:w="1292" w:type="dxa"/>
                  <w:tcMar>
                    <w:top w:w="0" w:type="dxa"/>
                    <w:left w:w="0" w:type="dxa"/>
                    <w:bottom w:w="0" w:type="dxa"/>
                    <w:right w:w="0" w:type="dxa"/>
                  </w:tcMar>
                  <w:vAlign w:val="center"/>
                </w:tcPr>
                <w:p w14:paraId="1FCAFECF"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499E03D8"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7942E165" w14:textId="77777777">
              <w:tc>
                <w:tcPr>
                  <w:tcW w:w="1292" w:type="dxa"/>
                  <w:tcMar>
                    <w:top w:w="0" w:type="dxa"/>
                    <w:left w:w="0" w:type="dxa"/>
                    <w:bottom w:w="0" w:type="dxa"/>
                    <w:right w:w="0" w:type="dxa"/>
                  </w:tcMar>
                  <w:vAlign w:val="center"/>
                </w:tcPr>
                <w:p w14:paraId="64F4C629" w14:textId="77777777" w:rsidR="00F67528" w:rsidRPr="000755F3" w:rsidRDefault="00F67528" w:rsidP="009325E6">
                  <w:pPr>
                    <w:textAlignment w:val="top"/>
                    <w:rPr>
                      <w:sz w:val="20"/>
                      <w:szCs w:val="20"/>
                      <w:lang w:val="ro-RO"/>
                    </w:rPr>
                  </w:pPr>
                </w:p>
              </w:tc>
              <w:tc>
                <w:tcPr>
                  <w:tcW w:w="1293" w:type="dxa"/>
                  <w:tcMar>
                    <w:top w:w="0" w:type="dxa"/>
                    <w:left w:w="0" w:type="dxa"/>
                    <w:bottom w:w="0" w:type="dxa"/>
                    <w:right w:w="0" w:type="dxa"/>
                  </w:tcMar>
                  <w:vAlign w:val="center"/>
                </w:tcPr>
                <w:p w14:paraId="1D62FAF9" w14:textId="77777777" w:rsidR="00F67528" w:rsidRPr="000755F3" w:rsidRDefault="00F67528" w:rsidP="009325E6">
                  <w:pPr>
                    <w:textAlignment w:val="top"/>
                    <w:rPr>
                      <w:sz w:val="20"/>
                      <w:szCs w:val="20"/>
                      <w:lang w:val="ro-RO"/>
                    </w:rPr>
                  </w:pPr>
                </w:p>
              </w:tc>
            </w:tr>
          </w:tbl>
          <w:p w14:paraId="15CDCFB6" w14:textId="77777777" w:rsidR="00F67528" w:rsidRPr="000755F3" w:rsidRDefault="00F67528" w:rsidP="009325E6">
            <w:pPr>
              <w:textAlignment w:val="top"/>
              <w:rPr>
                <w:sz w:val="20"/>
                <w:szCs w:val="20"/>
                <w:lang w:val="ro-RO"/>
              </w:rPr>
            </w:pPr>
          </w:p>
        </w:tc>
      </w:tr>
      <w:tr w:rsidR="00F67528" w:rsidRPr="000755F3" w14:paraId="1D023CF2" w14:textId="77777777">
        <w:tc>
          <w:tcPr>
            <w:tcW w:w="2506" w:type="dxa"/>
            <w:tcMar>
              <w:top w:w="28" w:type="dxa"/>
              <w:left w:w="28" w:type="dxa"/>
              <w:bottom w:w="28" w:type="dxa"/>
              <w:right w:w="28" w:type="dxa"/>
            </w:tcMar>
            <w:vAlign w:val="center"/>
          </w:tcPr>
          <w:p w14:paraId="6C39F029" w14:textId="77777777" w:rsidR="00F67528" w:rsidRPr="000755F3" w:rsidRDefault="00F67528" w:rsidP="009325E6">
            <w:pPr>
              <w:textAlignment w:val="top"/>
              <w:rPr>
                <w:sz w:val="20"/>
                <w:szCs w:val="20"/>
                <w:lang w:val="ro-RO"/>
              </w:rPr>
            </w:pPr>
            <w:r w:rsidRPr="000755F3">
              <w:rPr>
                <w:sz w:val="20"/>
                <w:szCs w:val="20"/>
                <w:lang w:val="ro-RO"/>
              </w:rPr>
              <w:t>Perioadă comunicare a rezultat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0061AB76" w14:textId="77777777">
              <w:tc>
                <w:tcPr>
                  <w:tcW w:w="1310" w:type="dxa"/>
                  <w:tcMar>
                    <w:top w:w="0" w:type="dxa"/>
                    <w:left w:w="0" w:type="dxa"/>
                    <w:bottom w:w="0" w:type="dxa"/>
                    <w:right w:w="0" w:type="dxa"/>
                  </w:tcMar>
                  <w:vAlign w:val="center"/>
                </w:tcPr>
                <w:p w14:paraId="05BF412B"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1533D43B"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2E5979CB" w14:textId="77777777">
              <w:tc>
                <w:tcPr>
                  <w:tcW w:w="1310" w:type="dxa"/>
                  <w:tcMar>
                    <w:top w:w="0" w:type="dxa"/>
                    <w:left w:w="0" w:type="dxa"/>
                    <w:bottom w:w="0" w:type="dxa"/>
                    <w:right w:w="0" w:type="dxa"/>
                  </w:tcMar>
                  <w:vAlign w:val="center"/>
                </w:tcPr>
                <w:p w14:paraId="3DFB810B"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74925F28" w14:textId="77777777" w:rsidR="00F67528" w:rsidRPr="000755F3" w:rsidRDefault="00F67528" w:rsidP="009325E6">
                  <w:pPr>
                    <w:textAlignment w:val="top"/>
                    <w:rPr>
                      <w:sz w:val="20"/>
                      <w:szCs w:val="20"/>
                      <w:lang w:val="ro-RO"/>
                    </w:rPr>
                  </w:pPr>
                </w:p>
              </w:tc>
            </w:tr>
          </w:tbl>
          <w:p w14:paraId="39A228C1" w14:textId="77777777" w:rsidR="00F67528" w:rsidRPr="000755F3" w:rsidRDefault="00F67528" w:rsidP="009325E6">
            <w:pPr>
              <w:textAlignment w:val="top"/>
              <w:rPr>
                <w:sz w:val="20"/>
                <w:szCs w:val="20"/>
                <w:lang w:val="ro-RO"/>
              </w:rPr>
            </w:pPr>
          </w:p>
        </w:tc>
      </w:tr>
      <w:tr w:rsidR="00F67528" w:rsidRPr="000755F3" w14:paraId="5799DFC2" w14:textId="77777777">
        <w:tc>
          <w:tcPr>
            <w:tcW w:w="2506" w:type="dxa"/>
            <w:tcMar>
              <w:top w:w="28" w:type="dxa"/>
              <w:left w:w="28" w:type="dxa"/>
              <w:bottom w:w="28" w:type="dxa"/>
              <w:right w:w="28" w:type="dxa"/>
            </w:tcMar>
            <w:vAlign w:val="center"/>
          </w:tcPr>
          <w:p w14:paraId="79E8D8AB" w14:textId="77777777" w:rsidR="00F67528" w:rsidRPr="000755F3" w:rsidRDefault="00F67528" w:rsidP="009325E6">
            <w:pPr>
              <w:textAlignment w:val="top"/>
              <w:rPr>
                <w:sz w:val="20"/>
                <w:szCs w:val="20"/>
                <w:lang w:val="ro-RO"/>
              </w:rPr>
            </w:pPr>
            <w:r w:rsidRPr="000755F3">
              <w:rPr>
                <w:sz w:val="20"/>
                <w:szCs w:val="20"/>
                <w:lang w:val="ro-RO"/>
              </w:rPr>
              <w:t>Perioadă de contestaţii</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7479E5F4" w14:textId="77777777">
              <w:tc>
                <w:tcPr>
                  <w:tcW w:w="1310" w:type="dxa"/>
                  <w:tcMar>
                    <w:top w:w="0" w:type="dxa"/>
                    <w:left w:w="0" w:type="dxa"/>
                    <w:bottom w:w="0" w:type="dxa"/>
                    <w:right w:w="0" w:type="dxa"/>
                  </w:tcMar>
                  <w:vAlign w:val="center"/>
                </w:tcPr>
                <w:p w14:paraId="74CD0045"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7790437C"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6F1FD194" w14:textId="77777777">
              <w:tc>
                <w:tcPr>
                  <w:tcW w:w="1310" w:type="dxa"/>
                  <w:tcMar>
                    <w:top w:w="0" w:type="dxa"/>
                    <w:left w:w="0" w:type="dxa"/>
                    <w:bottom w:w="0" w:type="dxa"/>
                    <w:right w:w="0" w:type="dxa"/>
                  </w:tcMar>
                  <w:vAlign w:val="center"/>
                </w:tcPr>
                <w:p w14:paraId="0377AFDD"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21A26C42" w14:textId="77777777" w:rsidR="00F67528" w:rsidRPr="000755F3" w:rsidRDefault="00F67528" w:rsidP="009325E6">
                  <w:pPr>
                    <w:textAlignment w:val="top"/>
                    <w:rPr>
                      <w:sz w:val="20"/>
                      <w:szCs w:val="20"/>
                      <w:lang w:val="ro-RO"/>
                    </w:rPr>
                  </w:pPr>
                </w:p>
              </w:tc>
            </w:tr>
          </w:tbl>
          <w:p w14:paraId="32B7FE0C" w14:textId="77777777" w:rsidR="00F67528" w:rsidRPr="000755F3" w:rsidRDefault="00F67528" w:rsidP="009325E6">
            <w:pPr>
              <w:textAlignment w:val="top"/>
              <w:rPr>
                <w:sz w:val="20"/>
                <w:szCs w:val="20"/>
                <w:lang w:val="ro-RO"/>
              </w:rPr>
            </w:pPr>
          </w:p>
        </w:tc>
      </w:tr>
      <w:tr w:rsidR="00F67528" w:rsidRPr="000755F3" w14:paraId="1F1440BB" w14:textId="77777777">
        <w:tc>
          <w:tcPr>
            <w:tcW w:w="2506" w:type="dxa"/>
            <w:tcMar>
              <w:top w:w="28" w:type="dxa"/>
              <w:left w:w="28" w:type="dxa"/>
              <w:bottom w:w="28" w:type="dxa"/>
              <w:right w:w="28" w:type="dxa"/>
            </w:tcMar>
            <w:vAlign w:val="center"/>
          </w:tcPr>
          <w:p w14:paraId="452A07AB" w14:textId="77777777" w:rsidR="00F67528" w:rsidRPr="000755F3" w:rsidRDefault="00F67528" w:rsidP="009325E6">
            <w:pPr>
              <w:textAlignment w:val="top"/>
              <w:rPr>
                <w:sz w:val="20"/>
                <w:szCs w:val="20"/>
                <w:lang w:val="ro-RO"/>
              </w:rPr>
            </w:pPr>
            <w:r w:rsidRPr="000755F3">
              <w:rPr>
                <w:b/>
                <w:bCs/>
                <w:sz w:val="20"/>
                <w:szCs w:val="20"/>
                <w:lang w:val="ro-RO"/>
              </w:rPr>
              <w:t>Tematica probelor de concurs</w:t>
            </w:r>
          </w:p>
        </w:tc>
        <w:tc>
          <w:tcPr>
            <w:tcW w:w="7232" w:type="dxa"/>
            <w:tcMar>
              <w:top w:w="28" w:type="dxa"/>
              <w:left w:w="28" w:type="dxa"/>
              <w:bottom w:w="28" w:type="dxa"/>
              <w:right w:w="28" w:type="dxa"/>
            </w:tcMar>
            <w:vAlign w:val="center"/>
          </w:tcPr>
          <w:p w14:paraId="7874FE10" w14:textId="77777777" w:rsidR="00A864AC" w:rsidRDefault="00A864AC" w:rsidP="00A864AC">
            <w:pPr>
              <w:rPr>
                <w:b/>
                <w:bCs/>
                <w:sz w:val="20"/>
                <w:szCs w:val="20"/>
                <w:lang w:val="ro-RO"/>
              </w:rPr>
            </w:pPr>
            <w:r>
              <w:rPr>
                <w:b/>
                <w:bCs/>
                <w:sz w:val="20"/>
                <w:szCs w:val="20"/>
                <w:lang w:val="ro-RO"/>
              </w:rPr>
              <w:t>Managenetul clasei de elevi</w:t>
            </w:r>
          </w:p>
          <w:p w14:paraId="3B43AEF0" w14:textId="77777777" w:rsidR="00A864AC" w:rsidRDefault="00A864AC" w:rsidP="00A864AC">
            <w:pPr>
              <w:rPr>
                <w:b/>
                <w:bCs/>
                <w:sz w:val="20"/>
                <w:szCs w:val="20"/>
                <w:lang w:val="ro-RO"/>
              </w:rPr>
            </w:pPr>
            <w:r>
              <w:rPr>
                <w:b/>
                <w:bCs/>
                <w:sz w:val="20"/>
                <w:szCs w:val="20"/>
                <w:lang w:val="ro-RO"/>
              </w:rPr>
              <w:t>Tematică</w:t>
            </w:r>
          </w:p>
          <w:p w14:paraId="2E9B023C" w14:textId="77777777" w:rsidR="00A864AC" w:rsidRDefault="00A864AC" w:rsidP="00A864AC">
            <w:pPr>
              <w:rPr>
                <w:b/>
                <w:bCs/>
                <w:sz w:val="20"/>
                <w:szCs w:val="20"/>
                <w:lang w:val="ro-RO"/>
              </w:rPr>
            </w:pPr>
          </w:p>
          <w:p w14:paraId="0BB1717F" w14:textId="23E2312C" w:rsidR="00A864AC" w:rsidRPr="00C60215" w:rsidRDefault="00A864AC" w:rsidP="00A864AC">
            <w:pPr>
              <w:rPr>
                <w:sz w:val="20"/>
                <w:szCs w:val="20"/>
                <w:lang w:val="ro-RO"/>
              </w:rPr>
            </w:pPr>
            <w:r w:rsidRPr="00C60215">
              <w:rPr>
                <w:noProof/>
                <w:sz w:val="20"/>
                <w:szCs w:val="20"/>
                <w:lang w:val="ro-RO"/>
              </w:rPr>
              <w:t xml:space="preserve">I. Managementul clasei de elevi - o alternativă sau o completare a activităţii didactice ? </w:t>
            </w:r>
          </w:p>
          <w:p w14:paraId="315BC35E" w14:textId="12A1673F" w:rsidR="00A864AC" w:rsidRPr="00C60215" w:rsidRDefault="00A864AC" w:rsidP="00A864AC">
            <w:pPr>
              <w:rPr>
                <w:noProof/>
                <w:sz w:val="20"/>
                <w:szCs w:val="20"/>
                <w:lang w:val="ro-RO"/>
              </w:rPr>
            </w:pPr>
            <w:r w:rsidRPr="00C60215">
              <w:rPr>
                <w:noProof/>
                <w:sz w:val="20"/>
                <w:szCs w:val="20"/>
                <w:lang w:val="ro-RO"/>
              </w:rPr>
              <w:t>1.</w:t>
            </w:r>
            <w:r w:rsidR="00C60215" w:rsidRPr="00C60215">
              <w:rPr>
                <w:noProof/>
                <w:sz w:val="20"/>
                <w:szCs w:val="20"/>
                <w:lang w:val="ro-RO"/>
              </w:rPr>
              <w:t>1.</w:t>
            </w:r>
            <w:r w:rsidRPr="00C60215">
              <w:rPr>
                <w:noProof/>
                <w:sz w:val="20"/>
                <w:szCs w:val="20"/>
                <w:lang w:val="ro-RO"/>
              </w:rPr>
              <w:t xml:space="preserve"> Termenul de management; </w:t>
            </w:r>
          </w:p>
          <w:p w14:paraId="2862C9C3" w14:textId="77777777" w:rsidR="00A864AC" w:rsidRPr="00C60215" w:rsidRDefault="00A864AC" w:rsidP="00A864AC">
            <w:pPr>
              <w:rPr>
                <w:noProof/>
                <w:sz w:val="20"/>
                <w:szCs w:val="20"/>
                <w:lang w:val="ro-RO"/>
              </w:rPr>
            </w:pPr>
            <w:r w:rsidRPr="00C60215">
              <w:rPr>
                <w:noProof/>
                <w:sz w:val="20"/>
                <w:szCs w:val="20"/>
                <w:lang w:val="ro-RO"/>
              </w:rPr>
              <w:t>1.</w:t>
            </w:r>
            <w:hyperlink r:id="rId7" w:anchor="_Toc292367675" w:history="1">
              <w:r w:rsidRPr="00C60215">
                <w:rPr>
                  <w:noProof/>
                  <w:sz w:val="20"/>
                  <w:szCs w:val="20"/>
                  <w:lang w:val="ro-RO"/>
                </w:rPr>
                <w:t xml:space="preserve">2. Orientări şi şcoli manageriale; </w:t>
              </w:r>
            </w:hyperlink>
          </w:p>
          <w:p w14:paraId="70E304CB" w14:textId="77777777" w:rsidR="00A864AC" w:rsidRPr="00C60215" w:rsidRDefault="00A864AC" w:rsidP="00A864AC">
            <w:pPr>
              <w:rPr>
                <w:noProof/>
                <w:sz w:val="20"/>
                <w:szCs w:val="20"/>
                <w:lang w:val="ro-RO"/>
              </w:rPr>
            </w:pPr>
            <w:r w:rsidRPr="00C60215">
              <w:rPr>
                <w:noProof/>
                <w:sz w:val="20"/>
                <w:szCs w:val="20"/>
                <w:lang w:val="ro-RO"/>
              </w:rPr>
              <w:t>1.</w:t>
            </w:r>
            <w:hyperlink r:id="rId8" w:anchor="_Toc292367680" w:history="1">
              <w:r w:rsidRPr="00C60215">
                <w:rPr>
                  <w:noProof/>
                  <w:sz w:val="20"/>
                  <w:szCs w:val="20"/>
                  <w:lang w:val="ro-RO"/>
                </w:rPr>
                <w:t>3. Managementul clasei de elevi – definiţii şi diferenţieri conceptuale (management educaţional /managementul clasei de elevi);</w:t>
              </w:r>
            </w:hyperlink>
          </w:p>
          <w:p w14:paraId="503BE079" w14:textId="77777777" w:rsidR="00A864AC" w:rsidRPr="00C60215" w:rsidRDefault="00A864AC" w:rsidP="00A864AC">
            <w:pPr>
              <w:rPr>
                <w:noProof/>
                <w:sz w:val="20"/>
                <w:szCs w:val="20"/>
                <w:lang w:val="ro-RO"/>
              </w:rPr>
            </w:pPr>
            <w:r w:rsidRPr="00C60215">
              <w:rPr>
                <w:noProof/>
                <w:sz w:val="20"/>
                <w:szCs w:val="20"/>
                <w:lang w:val="ro-RO"/>
              </w:rPr>
              <w:t>1.</w:t>
            </w:r>
            <w:hyperlink r:id="rId9" w:anchor="_Toc292367681" w:history="1">
              <w:r w:rsidRPr="00C60215">
                <w:rPr>
                  <w:noProof/>
                  <w:sz w:val="20"/>
                  <w:szCs w:val="20"/>
                  <w:lang w:val="ro-RO"/>
                </w:rPr>
                <w:t xml:space="preserve">4. Metodologia managerială, </w:t>
              </w:r>
            </w:hyperlink>
          </w:p>
          <w:p w14:paraId="241F5E32" w14:textId="77777777" w:rsidR="00A864AC" w:rsidRPr="00C60215" w:rsidRDefault="00A864AC" w:rsidP="00A864AC">
            <w:pPr>
              <w:rPr>
                <w:noProof/>
                <w:sz w:val="20"/>
                <w:szCs w:val="20"/>
                <w:lang w:val="ro-RO"/>
              </w:rPr>
            </w:pPr>
            <w:r w:rsidRPr="00C60215">
              <w:rPr>
                <w:noProof/>
                <w:sz w:val="20"/>
                <w:szCs w:val="20"/>
                <w:lang w:val="ro-RO"/>
              </w:rPr>
              <w:t xml:space="preserve">1. </w:t>
            </w:r>
            <w:hyperlink r:id="rId10" w:anchor="_Toc292367682" w:history="1">
              <w:r w:rsidRPr="00C60215">
                <w:rPr>
                  <w:noProof/>
                  <w:sz w:val="20"/>
                  <w:szCs w:val="20"/>
                  <w:lang w:val="ro-RO"/>
                </w:rPr>
                <w:t>5. Managementul participativ.</w:t>
              </w:r>
            </w:hyperlink>
          </w:p>
          <w:p w14:paraId="626D6EA4" w14:textId="77777777" w:rsidR="00A864AC" w:rsidRPr="00C60215" w:rsidRDefault="00A864AC" w:rsidP="00A864AC">
            <w:pPr>
              <w:rPr>
                <w:noProof/>
                <w:sz w:val="20"/>
                <w:szCs w:val="20"/>
                <w:lang w:val="ro-RO"/>
              </w:rPr>
            </w:pPr>
            <w:r w:rsidRPr="00C60215">
              <w:rPr>
                <w:noProof/>
                <w:sz w:val="20"/>
                <w:szCs w:val="20"/>
                <w:lang w:val="ro-RO"/>
              </w:rPr>
              <w:t xml:space="preserve">II. Structura dimensională a Managementului clasei de elevi                                        </w:t>
            </w:r>
          </w:p>
          <w:p w14:paraId="1B3A788D" w14:textId="77777777" w:rsidR="00A864AC" w:rsidRPr="00C60215" w:rsidRDefault="00A864AC" w:rsidP="00A864AC">
            <w:pPr>
              <w:rPr>
                <w:noProof/>
                <w:sz w:val="20"/>
                <w:szCs w:val="20"/>
                <w:lang w:val="ro-RO"/>
              </w:rPr>
            </w:pPr>
            <w:r w:rsidRPr="00C60215">
              <w:rPr>
                <w:noProof/>
                <w:sz w:val="20"/>
                <w:szCs w:val="20"/>
                <w:lang w:val="ro-RO"/>
              </w:rPr>
              <w:t>2.1. Dimensiunea ergonomică</w:t>
            </w:r>
          </w:p>
          <w:p w14:paraId="2D2F6D13" w14:textId="77777777" w:rsidR="00A864AC" w:rsidRPr="00C60215" w:rsidRDefault="00A864AC" w:rsidP="00A864AC">
            <w:pPr>
              <w:rPr>
                <w:noProof/>
                <w:webHidden/>
                <w:sz w:val="20"/>
                <w:szCs w:val="20"/>
                <w:lang w:val="ro-RO"/>
              </w:rPr>
            </w:pPr>
            <w:r w:rsidRPr="00C60215">
              <w:rPr>
                <w:noProof/>
                <w:sz w:val="20"/>
                <w:szCs w:val="20"/>
                <w:lang w:val="ro-RO"/>
              </w:rPr>
              <w:t>2.2. Dimensiunea psihologică</w:t>
            </w:r>
            <w:r w:rsidRPr="00C60215">
              <w:rPr>
                <w:noProof/>
                <w:webHidden/>
                <w:sz w:val="20"/>
                <w:szCs w:val="20"/>
                <w:lang w:val="ro-RO"/>
              </w:rPr>
              <w:tab/>
            </w:r>
          </w:p>
          <w:p w14:paraId="0F78400E" w14:textId="77777777" w:rsidR="00A864AC" w:rsidRPr="00C60215" w:rsidRDefault="00A864AC" w:rsidP="00A864AC">
            <w:pPr>
              <w:rPr>
                <w:noProof/>
                <w:webHidden/>
                <w:sz w:val="20"/>
                <w:szCs w:val="20"/>
                <w:lang w:val="ro-RO"/>
              </w:rPr>
            </w:pPr>
            <w:r w:rsidRPr="00C60215">
              <w:rPr>
                <w:noProof/>
                <w:sz w:val="20"/>
                <w:szCs w:val="20"/>
                <w:lang w:val="ro-RO"/>
              </w:rPr>
              <w:t>2.3. Dimensiunea psihosocială</w:t>
            </w:r>
          </w:p>
          <w:p w14:paraId="133E1DE0" w14:textId="77777777" w:rsidR="00A864AC" w:rsidRPr="00C60215" w:rsidRDefault="00A864AC" w:rsidP="00A864AC">
            <w:pPr>
              <w:rPr>
                <w:noProof/>
                <w:webHidden/>
                <w:sz w:val="20"/>
                <w:szCs w:val="20"/>
                <w:lang w:val="ro-RO"/>
              </w:rPr>
            </w:pPr>
            <w:r w:rsidRPr="00C60215">
              <w:rPr>
                <w:noProof/>
                <w:sz w:val="20"/>
                <w:szCs w:val="20"/>
                <w:lang w:val="ro-RO"/>
              </w:rPr>
              <w:t>2.4. Dimensiunea normativă,</w:t>
            </w:r>
          </w:p>
          <w:p w14:paraId="510CC41C" w14:textId="77777777" w:rsidR="00A864AC" w:rsidRPr="00C60215" w:rsidRDefault="00A864AC" w:rsidP="00A864AC">
            <w:pPr>
              <w:rPr>
                <w:noProof/>
                <w:webHidden/>
                <w:sz w:val="20"/>
                <w:szCs w:val="20"/>
                <w:lang w:val="ro-RO"/>
              </w:rPr>
            </w:pPr>
            <w:r w:rsidRPr="00C60215">
              <w:rPr>
                <w:noProof/>
                <w:sz w:val="20"/>
                <w:szCs w:val="20"/>
                <w:lang w:val="ro-RO"/>
              </w:rPr>
              <w:t xml:space="preserve">2.5. Dimensiunea operaţională, </w:t>
            </w:r>
          </w:p>
          <w:p w14:paraId="71CC46AD" w14:textId="77777777" w:rsidR="00A864AC" w:rsidRPr="00C60215" w:rsidRDefault="00A864AC" w:rsidP="00A864AC">
            <w:pPr>
              <w:rPr>
                <w:noProof/>
                <w:sz w:val="20"/>
                <w:szCs w:val="20"/>
                <w:lang w:val="ro-RO"/>
              </w:rPr>
            </w:pPr>
            <w:r w:rsidRPr="00C60215">
              <w:rPr>
                <w:noProof/>
                <w:sz w:val="20"/>
                <w:szCs w:val="20"/>
                <w:lang w:val="ro-RO"/>
              </w:rPr>
              <w:t>2.6. Dimensiunea inovatoare</w:t>
            </w:r>
          </w:p>
          <w:p w14:paraId="44C05940" w14:textId="77777777" w:rsidR="00A864AC" w:rsidRDefault="00A864AC" w:rsidP="00A864AC">
            <w:pPr>
              <w:rPr>
                <w:bCs/>
              </w:rPr>
            </w:pPr>
            <w:r>
              <w:rPr>
                <w:bCs/>
                <w:sz w:val="20"/>
                <w:szCs w:val="20"/>
                <w:lang w:val="ro-RO"/>
              </w:rPr>
              <w:t>III. profesorul manager</w:t>
            </w:r>
          </w:p>
          <w:p w14:paraId="222CD693" w14:textId="77777777" w:rsidR="00A864AC" w:rsidRDefault="00A864AC" w:rsidP="00A864AC">
            <w:pPr>
              <w:rPr>
                <w:bCs/>
                <w:sz w:val="20"/>
                <w:szCs w:val="20"/>
                <w:lang w:val="ro-RO"/>
              </w:rPr>
            </w:pPr>
            <w:r>
              <w:rPr>
                <w:bCs/>
                <w:sz w:val="20"/>
                <w:szCs w:val="20"/>
                <w:lang w:val="ro-RO"/>
              </w:rPr>
              <w:t xml:space="preserve">3.1. Trăsături de personalitate, </w:t>
            </w:r>
          </w:p>
          <w:p w14:paraId="2D309594" w14:textId="77777777" w:rsidR="00A864AC" w:rsidRDefault="00A864AC" w:rsidP="00A864AC">
            <w:pPr>
              <w:rPr>
                <w:bCs/>
                <w:sz w:val="20"/>
                <w:szCs w:val="20"/>
                <w:lang w:val="ro-RO"/>
              </w:rPr>
            </w:pPr>
            <w:r>
              <w:rPr>
                <w:bCs/>
                <w:sz w:val="20"/>
                <w:szCs w:val="20"/>
                <w:lang w:val="ro-RO"/>
              </w:rPr>
              <w:t>3.2. Competenţe specifice</w:t>
            </w:r>
          </w:p>
          <w:p w14:paraId="3BE70FE1" w14:textId="77777777" w:rsidR="00A864AC" w:rsidRDefault="00A864AC" w:rsidP="00A864AC">
            <w:pPr>
              <w:rPr>
                <w:bCs/>
                <w:webHidden/>
                <w:sz w:val="20"/>
                <w:szCs w:val="20"/>
                <w:lang w:val="ro-RO"/>
              </w:rPr>
            </w:pPr>
            <w:r>
              <w:rPr>
                <w:bCs/>
                <w:sz w:val="20"/>
                <w:szCs w:val="20"/>
                <w:lang w:val="ro-RO"/>
              </w:rPr>
              <w:t>3.3. Funcţii</w:t>
            </w:r>
          </w:p>
          <w:p w14:paraId="2A58FEA9" w14:textId="77777777" w:rsidR="00A864AC" w:rsidRDefault="00A864AC" w:rsidP="00A864AC">
            <w:pPr>
              <w:rPr>
                <w:bCs/>
                <w:webHidden/>
                <w:sz w:val="20"/>
                <w:szCs w:val="20"/>
                <w:lang w:val="ro-RO"/>
              </w:rPr>
            </w:pPr>
            <w:r>
              <w:rPr>
                <w:bCs/>
                <w:sz w:val="20"/>
                <w:szCs w:val="20"/>
                <w:lang w:val="ro-RO"/>
              </w:rPr>
              <w:t>3.4. Rolurile profesorului</w:t>
            </w:r>
          </w:p>
          <w:p w14:paraId="332E5DA8" w14:textId="77777777" w:rsidR="00A864AC" w:rsidRDefault="00A864AC" w:rsidP="00A864AC">
            <w:pPr>
              <w:rPr>
                <w:bCs/>
                <w:webHidden/>
                <w:sz w:val="20"/>
                <w:szCs w:val="20"/>
                <w:lang w:val="ro-RO"/>
              </w:rPr>
            </w:pPr>
            <w:r>
              <w:rPr>
                <w:bCs/>
                <w:sz w:val="20"/>
                <w:szCs w:val="20"/>
                <w:lang w:val="ro-RO"/>
              </w:rPr>
              <w:t>3.5.Stiluri de conducere</w:t>
            </w:r>
          </w:p>
          <w:p w14:paraId="14CBBBB8" w14:textId="77777777" w:rsidR="00A864AC" w:rsidRDefault="00A864AC" w:rsidP="00A864AC">
            <w:pPr>
              <w:rPr>
                <w:bCs/>
                <w:webHidden/>
                <w:sz w:val="20"/>
                <w:szCs w:val="20"/>
                <w:lang w:val="ro-RO"/>
              </w:rPr>
            </w:pPr>
            <w:r>
              <w:rPr>
                <w:bCs/>
                <w:sz w:val="20"/>
                <w:szCs w:val="20"/>
                <w:lang w:val="ro-RO"/>
              </w:rPr>
              <w:t>3.6. Bariere manageriale ale profesorului</w:t>
            </w:r>
          </w:p>
          <w:p w14:paraId="66ED3278" w14:textId="77777777" w:rsidR="00A864AC" w:rsidRDefault="00A864AC" w:rsidP="00A864AC">
            <w:pPr>
              <w:rPr>
                <w:bCs/>
                <w:sz w:val="20"/>
                <w:szCs w:val="20"/>
                <w:lang w:val="ro-RO"/>
              </w:rPr>
            </w:pPr>
            <w:r>
              <w:rPr>
                <w:bCs/>
                <w:sz w:val="20"/>
                <w:szCs w:val="20"/>
                <w:lang w:val="ro-RO"/>
              </w:rPr>
              <w:t xml:space="preserve">IV. Activităţile  manageriale ale profesorului </w:t>
            </w:r>
          </w:p>
          <w:p w14:paraId="34B62160" w14:textId="77777777" w:rsidR="00A864AC" w:rsidRDefault="00A864AC" w:rsidP="00A864AC">
            <w:pPr>
              <w:rPr>
                <w:bCs/>
                <w:sz w:val="20"/>
                <w:szCs w:val="20"/>
                <w:lang w:val="ro-RO"/>
              </w:rPr>
            </w:pPr>
            <w:r>
              <w:rPr>
                <w:bCs/>
                <w:sz w:val="20"/>
                <w:szCs w:val="20"/>
                <w:lang w:val="ro-RO"/>
              </w:rPr>
              <w:t xml:space="preserve">4.1. Etape general-valabile ale managementului </w:t>
            </w:r>
          </w:p>
          <w:p w14:paraId="4A2B3C69" w14:textId="77777777" w:rsidR="00A864AC" w:rsidRPr="00C60215" w:rsidRDefault="00A864AC" w:rsidP="00A864AC">
            <w:pPr>
              <w:rPr>
                <w:noProof/>
                <w:color w:val="000000"/>
                <w:sz w:val="20"/>
                <w:szCs w:val="20"/>
                <w:lang w:val="ro-RO"/>
              </w:rPr>
            </w:pPr>
            <w:r w:rsidRPr="00C60215">
              <w:rPr>
                <w:noProof/>
                <w:color w:val="000000"/>
                <w:sz w:val="20"/>
                <w:szCs w:val="20"/>
                <w:lang w:val="ro-RO"/>
              </w:rPr>
              <w:t xml:space="preserve">4.2. Succesul managerial   </w:t>
            </w:r>
          </w:p>
          <w:p w14:paraId="77B96E7E" w14:textId="77777777" w:rsidR="00A864AC" w:rsidRDefault="00A864AC" w:rsidP="00A864AC">
            <w:pPr>
              <w:rPr>
                <w:noProof/>
                <w:color w:val="000000"/>
                <w:sz w:val="20"/>
                <w:szCs w:val="20"/>
                <w:lang w:val="ro-RO"/>
              </w:rPr>
            </w:pPr>
            <w:r w:rsidRPr="00C60215">
              <w:rPr>
                <w:sz w:val="20"/>
                <w:szCs w:val="20"/>
              </w:rPr>
              <w:t xml:space="preserve">V. </w:t>
            </w:r>
            <w:proofErr w:type="spellStart"/>
            <w:r w:rsidRPr="00C60215">
              <w:rPr>
                <w:sz w:val="20"/>
                <w:szCs w:val="20"/>
              </w:rPr>
              <w:t>Dimensiuni</w:t>
            </w:r>
            <w:proofErr w:type="spellEnd"/>
            <w:r w:rsidRPr="00C60215">
              <w:rPr>
                <w:sz w:val="20"/>
                <w:szCs w:val="20"/>
              </w:rPr>
              <w:t xml:space="preserve"> </w:t>
            </w:r>
            <w:proofErr w:type="spellStart"/>
            <w:r w:rsidRPr="00C60215">
              <w:rPr>
                <w:sz w:val="20"/>
                <w:szCs w:val="20"/>
              </w:rPr>
              <w:t>aplicative</w:t>
            </w:r>
            <w:proofErr w:type="spellEnd"/>
            <w:r w:rsidRPr="00C60215">
              <w:rPr>
                <w:sz w:val="20"/>
                <w:szCs w:val="20"/>
              </w:rPr>
              <w:t xml:space="preserve"> </w:t>
            </w:r>
            <w:proofErr w:type="spellStart"/>
            <w:r w:rsidRPr="00C60215">
              <w:rPr>
                <w:sz w:val="20"/>
                <w:szCs w:val="20"/>
              </w:rPr>
              <w:t>fundamentale</w:t>
            </w:r>
            <w:proofErr w:type="spellEnd"/>
            <w:r w:rsidRPr="00C60215">
              <w:rPr>
                <w:sz w:val="20"/>
                <w:szCs w:val="20"/>
              </w:rPr>
              <w:t xml:space="preserve"> la </w:t>
            </w:r>
            <w:proofErr w:type="spellStart"/>
            <w:r w:rsidRPr="00C60215">
              <w:rPr>
                <w:sz w:val="20"/>
                <w:szCs w:val="20"/>
              </w:rPr>
              <w:t>nivelul</w:t>
            </w:r>
            <w:proofErr w:type="spellEnd"/>
            <w:r w:rsidRPr="00C60215">
              <w:rPr>
                <w:sz w:val="20"/>
                <w:szCs w:val="20"/>
              </w:rPr>
              <w:t xml:space="preserve"> </w:t>
            </w:r>
            <w:proofErr w:type="spellStart"/>
            <w:r w:rsidRPr="00C60215">
              <w:rPr>
                <w:sz w:val="20"/>
                <w:szCs w:val="20"/>
              </w:rPr>
              <w:t>procesului</w:t>
            </w:r>
            <w:proofErr w:type="spellEnd"/>
            <w:r w:rsidRPr="00C60215">
              <w:rPr>
                <w:sz w:val="20"/>
                <w:szCs w:val="20"/>
              </w:rPr>
              <w:t xml:space="preserve"> </w:t>
            </w:r>
            <w:proofErr w:type="spellStart"/>
            <w:r w:rsidRPr="00C60215">
              <w:rPr>
                <w:sz w:val="20"/>
                <w:szCs w:val="20"/>
              </w:rPr>
              <w:t>instructiv</w:t>
            </w:r>
            <w:proofErr w:type="spellEnd"/>
            <w:r w:rsidRPr="00C60215">
              <w:rPr>
                <w:sz w:val="20"/>
                <w:szCs w:val="20"/>
              </w:rPr>
              <w:t xml:space="preserve"> – </w:t>
            </w:r>
            <w:proofErr w:type="spellStart"/>
            <w:r w:rsidRPr="00C60215">
              <w:rPr>
                <w:sz w:val="20"/>
                <w:szCs w:val="20"/>
              </w:rPr>
              <w:t>educativ</w:t>
            </w:r>
            <w:proofErr w:type="spellEnd"/>
            <w:r>
              <w:rPr>
                <w:rStyle w:val="Hyperlink"/>
                <w:noProof/>
                <w:color w:val="000000"/>
                <w:sz w:val="20"/>
                <w:szCs w:val="20"/>
                <w:lang w:val="ro-RO"/>
              </w:rPr>
              <w:t xml:space="preserve"> </w:t>
            </w:r>
            <w:r>
              <w:rPr>
                <w:noProof/>
                <w:color w:val="000000"/>
                <w:sz w:val="20"/>
                <w:szCs w:val="20"/>
                <w:lang w:val="ro-RO"/>
              </w:rPr>
              <w:t>5.1.Managementul instruirii</w:t>
            </w:r>
          </w:p>
          <w:p w14:paraId="1FD0DCA0" w14:textId="77777777" w:rsidR="00A864AC" w:rsidRDefault="00A864AC" w:rsidP="00A864AC">
            <w:pPr>
              <w:rPr>
                <w:noProof/>
                <w:webHidden/>
                <w:color w:val="000000"/>
                <w:sz w:val="20"/>
                <w:szCs w:val="20"/>
                <w:lang w:val="ro-RO"/>
              </w:rPr>
            </w:pPr>
            <w:r>
              <w:rPr>
                <w:noProof/>
                <w:color w:val="000000"/>
                <w:sz w:val="20"/>
                <w:szCs w:val="20"/>
                <w:lang w:val="ro-RO"/>
              </w:rPr>
              <w:t>5.2. Managementul problemelor disciplinare</w:t>
            </w:r>
          </w:p>
          <w:p w14:paraId="2AAC9B8D" w14:textId="77777777" w:rsidR="00A864AC" w:rsidRDefault="00A864AC" w:rsidP="00A864AC">
            <w:pPr>
              <w:rPr>
                <w:noProof/>
                <w:webHidden/>
                <w:color w:val="000000"/>
                <w:sz w:val="20"/>
                <w:szCs w:val="20"/>
                <w:lang w:val="ro-RO"/>
              </w:rPr>
            </w:pPr>
            <w:r>
              <w:rPr>
                <w:noProof/>
                <w:color w:val="000000"/>
                <w:sz w:val="20"/>
                <w:szCs w:val="20"/>
                <w:lang w:val="ro-RO"/>
              </w:rPr>
              <w:t xml:space="preserve">5.3. Managementul relaţiilor interpersonale profesor-elev </w:t>
            </w:r>
          </w:p>
          <w:p w14:paraId="6F69D063" w14:textId="77777777" w:rsidR="00C60215" w:rsidRDefault="00A864AC" w:rsidP="00A864AC">
            <w:pPr>
              <w:rPr>
                <w:noProof/>
                <w:color w:val="000000"/>
                <w:sz w:val="20"/>
                <w:szCs w:val="20"/>
                <w:lang w:val="ro-RO"/>
              </w:rPr>
            </w:pPr>
            <w:r w:rsidRPr="00C60215">
              <w:rPr>
                <w:sz w:val="20"/>
                <w:szCs w:val="20"/>
              </w:rPr>
              <w:t xml:space="preserve">VI. </w:t>
            </w:r>
            <w:proofErr w:type="spellStart"/>
            <w:r w:rsidRPr="00C60215">
              <w:rPr>
                <w:sz w:val="20"/>
                <w:szCs w:val="20"/>
              </w:rPr>
              <w:t>Situaţiile</w:t>
            </w:r>
            <w:proofErr w:type="spellEnd"/>
            <w:r w:rsidRPr="00C60215">
              <w:rPr>
                <w:sz w:val="20"/>
                <w:szCs w:val="20"/>
              </w:rPr>
              <w:t xml:space="preserve"> de </w:t>
            </w:r>
            <w:proofErr w:type="spellStart"/>
            <w:r w:rsidRPr="00C60215">
              <w:rPr>
                <w:sz w:val="20"/>
                <w:szCs w:val="20"/>
              </w:rPr>
              <w:t>criză</w:t>
            </w:r>
            <w:proofErr w:type="spellEnd"/>
            <w:r w:rsidRPr="00C60215">
              <w:rPr>
                <w:sz w:val="20"/>
                <w:szCs w:val="20"/>
              </w:rPr>
              <w:t xml:space="preserve"> </w:t>
            </w:r>
            <w:proofErr w:type="spellStart"/>
            <w:r w:rsidRPr="00C60215">
              <w:rPr>
                <w:sz w:val="20"/>
                <w:szCs w:val="20"/>
              </w:rPr>
              <w:t>educaţională</w:t>
            </w:r>
            <w:proofErr w:type="spellEnd"/>
            <w:r w:rsidRPr="00C60215">
              <w:rPr>
                <w:sz w:val="20"/>
                <w:szCs w:val="20"/>
              </w:rPr>
              <w:t xml:space="preserve"> </w:t>
            </w:r>
            <w:proofErr w:type="spellStart"/>
            <w:r w:rsidRPr="00C60215">
              <w:rPr>
                <w:sz w:val="20"/>
                <w:szCs w:val="20"/>
              </w:rPr>
              <w:t>în</w:t>
            </w:r>
            <w:proofErr w:type="spellEnd"/>
            <w:r w:rsidRPr="00C60215">
              <w:rPr>
                <w:sz w:val="20"/>
                <w:szCs w:val="20"/>
              </w:rPr>
              <w:t xml:space="preserve"> </w:t>
            </w:r>
            <w:proofErr w:type="spellStart"/>
            <w:r w:rsidRPr="00C60215">
              <w:rPr>
                <w:sz w:val="20"/>
                <w:szCs w:val="20"/>
              </w:rPr>
              <w:t>clasa</w:t>
            </w:r>
            <w:proofErr w:type="spellEnd"/>
            <w:r w:rsidRPr="00C60215">
              <w:rPr>
                <w:sz w:val="20"/>
                <w:szCs w:val="20"/>
              </w:rPr>
              <w:t xml:space="preserve"> de </w:t>
            </w:r>
            <w:proofErr w:type="spellStart"/>
            <w:r w:rsidRPr="00C60215">
              <w:rPr>
                <w:sz w:val="20"/>
                <w:szCs w:val="20"/>
              </w:rPr>
              <w:t>elevi</w:t>
            </w:r>
            <w:proofErr w:type="spellEnd"/>
            <w:r w:rsidRPr="00C60215">
              <w:rPr>
                <w:noProof/>
                <w:webHidden/>
                <w:color w:val="000000"/>
                <w:sz w:val="20"/>
                <w:szCs w:val="20"/>
                <w:lang w:val="ro-RO"/>
              </w:rPr>
              <w:tab/>
            </w:r>
          </w:p>
          <w:p w14:paraId="3AD83741" w14:textId="70971767" w:rsidR="00A864AC" w:rsidRPr="00C60215" w:rsidRDefault="00A864AC" w:rsidP="00A864AC">
            <w:pPr>
              <w:rPr>
                <w:noProof/>
                <w:sz w:val="20"/>
                <w:szCs w:val="20"/>
                <w:lang w:val="ro-RO"/>
              </w:rPr>
            </w:pPr>
            <w:r>
              <w:rPr>
                <w:noProof/>
                <w:color w:val="000000"/>
                <w:sz w:val="20"/>
                <w:szCs w:val="20"/>
                <w:lang w:val="ro-RO"/>
              </w:rPr>
              <w:t xml:space="preserve">6.1. </w:t>
            </w:r>
            <w:r w:rsidRPr="00C60215">
              <w:rPr>
                <w:noProof/>
                <w:color w:val="000000"/>
                <w:sz w:val="20"/>
                <w:szCs w:val="20"/>
                <w:lang w:val="ro-RO"/>
              </w:rPr>
              <w:t>Caracteristicile unei situaţii de criză</w:t>
            </w:r>
          </w:p>
          <w:p w14:paraId="13CC99F3" w14:textId="77777777" w:rsidR="00A864AC" w:rsidRPr="00C60215" w:rsidRDefault="00A864AC" w:rsidP="00A864AC">
            <w:pPr>
              <w:rPr>
                <w:sz w:val="20"/>
                <w:szCs w:val="20"/>
              </w:rPr>
            </w:pPr>
            <w:r w:rsidRPr="00C60215">
              <w:rPr>
                <w:sz w:val="20"/>
                <w:szCs w:val="20"/>
              </w:rPr>
              <w:t xml:space="preserve">6.2. </w:t>
            </w:r>
            <w:proofErr w:type="spellStart"/>
            <w:r w:rsidRPr="00C60215">
              <w:rPr>
                <w:sz w:val="20"/>
                <w:szCs w:val="20"/>
              </w:rPr>
              <w:t>Operaţia</w:t>
            </w:r>
            <w:proofErr w:type="spellEnd"/>
            <w:r w:rsidRPr="00C60215">
              <w:rPr>
                <w:sz w:val="20"/>
                <w:szCs w:val="20"/>
              </w:rPr>
              <w:t xml:space="preserve"> de </w:t>
            </w:r>
            <w:proofErr w:type="spellStart"/>
            <w:r w:rsidRPr="00C60215">
              <w:rPr>
                <w:sz w:val="20"/>
                <w:szCs w:val="20"/>
              </w:rPr>
              <w:t>gestionare</w:t>
            </w:r>
            <w:proofErr w:type="spellEnd"/>
            <w:r w:rsidRPr="00C60215">
              <w:rPr>
                <w:sz w:val="20"/>
                <w:szCs w:val="20"/>
              </w:rPr>
              <w:t xml:space="preserve"> a </w:t>
            </w:r>
            <w:proofErr w:type="spellStart"/>
            <w:r w:rsidRPr="00C60215">
              <w:rPr>
                <w:sz w:val="20"/>
                <w:szCs w:val="20"/>
              </w:rPr>
              <w:t>crizelor</w:t>
            </w:r>
            <w:proofErr w:type="spellEnd"/>
          </w:p>
          <w:p w14:paraId="2B3AB0E2" w14:textId="77777777" w:rsidR="00A864AC" w:rsidRDefault="00A864AC" w:rsidP="00A864AC">
            <w:pPr>
              <w:rPr>
                <w:rStyle w:val="Hyperlink"/>
                <w:noProof/>
                <w:color w:val="000000"/>
                <w:sz w:val="20"/>
                <w:szCs w:val="20"/>
                <w:lang w:val="ro-RO"/>
              </w:rPr>
            </w:pPr>
          </w:p>
          <w:p w14:paraId="05A08B06" w14:textId="77777777" w:rsidR="00A864AC" w:rsidRDefault="00A864AC" w:rsidP="00A864AC">
            <w:pPr>
              <w:rPr>
                <w:b/>
                <w:color w:val="000000"/>
                <w:sz w:val="20"/>
                <w:szCs w:val="20"/>
                <w:lang w:val="ro-RO"/>
              </w:rPr>
            </w:pPr>
            <w:r>
              <w:rPr>
                <w:b/>
                <w:color w:val="000000"/>
                <w:sz w:val="20"/>
                <w:szCs w:val="20"/>
                <w:lang w:val="ro-RO"/>
              </w:rPr>
              <w:t>Bibliografie</w:t>
            </w:r>
          </w:p>
          <w:p w14:paraId="7B020C24" w14:textId="77777777" w:rsidR="00A864AC" w:rsidRDefault="00A864AC" w:rsidP="00A864AC">
            <w:pPr>
              <w:tabs>
                <w:tab w:val="left" w:pos="284"/>
                <w:tab w:val="num" w:pos="1560"/>
              </w:tabs>
              <w:overflowPunct w:val="0"/>
              <w:autoSpaceDE w:val="0"/>
              <w:autoSpaceDN w:val="0"/>
              <w:adjustRightInd w:val="0"/>
              <w:textAlignment w:val="baseline"/>
              <w:rPr>
                <w:sz w:val="20"/>
                <w:szCs w:val="20"/>
                <w:lang w:val="ro-RO"/>
              </w:rPr>
            </w:pPr>
          </w:p>
          <w:p w14:paraId="1898AC4E" w14:textId="73BEDA64"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BALAN, C.,  </w:t>
            </w:r>
            <w:r w:rsidRPr="00C60215">
              <w:rPr>
                <w:i/>
                <w:iCs/>
                <w:sz w:val="20"/>
                <w:szCs w:val="20"/>
                <w:lang w:val="ro-RO"/>
              </w:rPr>
              <w:t xml:space="preserve">Sociologia educaţiei, </w:t>
            </w:r>
            <w:r w:rsidRPr="00C60215">
              <w:rPr>
                <w:sz w:val="20"/>
                <w:szCs w:val="20"/>
                <w:lang w:val="ro-RO"/>
              </w:rPr>
              <w:t>Editura Universităţii din Suceava, 2002</w:t>
            </w:r>
          </w:p>
          <w:p w14:paraId="3416DD1E" w14:textId="7BCD31D3"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BALL, S., DAVITZ, J., </w:t>
            </w:r>
            <w:r w:rsidRPr="00C60215">
              <w:rPr>
                <w:i/>
                <w:iCs/>
                <w:sz w:val="20"/>
                <w:szCs w:val="20"/>
                <w:lang w:val="ro-RO"/>
              </w:rPr>
              <w:t xml:space="preserve">Psihologia procesului educaţional, </w:t>
            </w:r>
            <w:r w:rsidRPr="00C60215">
              <w:rPr>
                <w:sz w:val="20"/>
                <w:szCs w:val="20"/>
                <w:lang w:val="ro-RO"/>
              </w:rPr>
              <w:t>E.D.P., Bucureşti, 1998</w:t>
            </w:r>
          </w:p>
          <w:p w14:paraId="6C2D84E3" w14:textId="09FD6377"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CHELCEA, S., </w:t>
            </w:r>
            <w:r w:rsidRPr="00C60215">
              <w:rPr>
                <w:i/>
                <w:iCs/>
                <w:sz w:val="20"/>
                <w:szCs w:val="20"/>
                <w:lang w:val="ro-RO"/>
              </w:rPr>
              <w:t xml:space="preserve">Psihologie socială, </w:t>
            </w:r>
            <w:r w:rsidRPr="00C60215">
              <w:rPr>
                <w:sz w:val="20"/>
                <w:szCs w:val="20"/>
                <w:lang w:val="ro-RO"/>
              </w:rPr>
              <w:t>note de curs, Universitatea din Bucureşti, 1993</w:t>
            </w:r>
          </w:p>
          <w:p w14:paraId="294FF320" w14:textId="58DD90CA"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CREŢU, Carmen, </w:t>
            </w:r>
            <w:r w:rsidRPr="00C60215">
              <w:rPr>
                <w:i/>
                <w:iCs/>
                <w:sz w:val="20"/>
                <w:szCs w:val="20"/>
                <w:lang w:val="ro-RO"/>
              </w:rPr>
              <w:t xml:space="preserve">Psihopedagogia succesului, </w:t>
            </w:r>
            <w:r w:rsidRPr="00C60215">
              <w:rPr>
                <w:sz w:val="20"/>
                <w:szCs w:val="20"/>
                <w:lang w:val="ro-RO"/>
              </w:rPr>
              <w:t xml:space="preserve">Editura Polirom, Iaşi, 1997 </w:t>
            </w:r>
          </w:p>
          <w:p w14:paraId="7B2ED36F" w14:textId="470876F0"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CRISTEA, Sorin, </w:t>
            </w:r>
            <w:r w:rsidRPr="00C60215">
              <w:rPr>
                <w:i/>
                <w:sz w:val="20"/>
                <w:szCs w:val="20"/>
                <w:lang w:val="ro-RO"/>
              </w:rPr>
              <w:t>Dicţionar enciclopedic de pedagogie</w:t>
            </w:r>
            <w:r w:rsidRPr="00C60215">
              <w:rPr>
                <w:sz w:val="20"/>
                <w:szCs w:val="20"/>
                <w:lang w:val="ro-RO"/>
              </w:rPr>
              <w:t xml:space="preserve">, Editura Didactică Publishing House, Bucureşti, 2015.  </w:t>
            </w:r>
          </w:p>
          <w:p w14:paraId="4E724E19" w14:textId="2AC7C20F" w:rsidR="00A864AC" w:rsidRDefault="00A864AC" w:rsidP="00C60215">
            <w:pPr>
              <w:pStyle w:val="Default"/>
              <w:ind w:left="44"/>
              <w:rPr>
                <w:sz w:val="20"/>
                <w:szCs w:val="20"/>
                <w:lang w:val="ro-RO"/>
              </w:rPr>
            </w:pPr>
            <w:r>
              <w:rPr>
                <w:sz w:val="20"/>
                <w:szCs w:val="20"/>
                <w:lang w:val="ro-RO"/>
              </w:rPr>
              <w:t>-</w:t>
            </w:r>
            <w:r w:rsidR="00C60215">
              <w:rPr>
                <w:sz w:val="20"/>
                <w:szCs w:val="20"/>
                <w:lang w:val="ro-RO"/>
              </w:rPr>
              <w:t xml:space="preserve"> </w:t>
            </w:r>
            <w:r>
              <w:rPr>
                <w:sz w:val="20"/>
                <w:szCs w:val="20"/>
                <w:lang w:val="ro-RO"/>
              </w:rPr>
              <w:t xml:space="preserve">Cristea, Sorin, </w:t>
            </w:r>
            <w:r>
              <w:rPr>
                <w:i/>
                <w:iCs/>
                <w:sz w:val="20"/>
                <w:szCs w:val="20"/>
                <w:lang w:val="ro-RO"/>
              </w:rPr>
              <w:t>Finalităţile educaţiei</w:t>
            </w:r>
            <w:r>
              <w:rPr>
                <w:sz w:val="20"/>
                <w:szCs w:val="20"/>
                <w:lang w:val="ro-RO"/>
              </w:rPr>
              <w:t>, Editura Didactică Publishing House, Bucureşti, 2016;</w:t>
            </w:r>
          </w:p>
          <w:p w14:paraId="122AE9D4" w14:textId="4C6C905E" w:rsidR="00A864AC" w:rsidRDefault="00A864AC" w:rsidP="00C60215">
            <w:pPr>
              <w:pStyle w:val="Default"/>
              <w:ind w:left="44"/>
              <w:rPr>
                <w:sz w:val="20"/>
                <w:szCs w:val="20"/>
                <w:lang w:val="ro-RO"/>
              </w:rPr>
            </w:pPr>
            <w:r>
              <w:rPr>
                <w:sz w:val="20"/>
                <w:szCs w:val="20"/>
                <w:lang w:val="ro-RO"/>
              </w:rPr>
              <w:t>-</w:t>
            </w:r>
            <w:r w:rsidR="00C60215">
              <w:rPr>
                <w:sz w:val="20"/>
                <w:szCs w:val="20"/>
                <w:lang w:val="ro-RO"/>
              </w:rPr>
              <w:t xml:space="preserve"> </w:t>
            </w:r>
            <w:r>
              <w:rPr>
                <w:sz w:val="20"/>
                <w:szCs w:val="20"/>
                <w:lang w:val="ro-RO"/>
              </w:rPr>
              <w:t xml:space="preserve">Cristea, Sorin, </w:t>
            </w:r>
            <w:r>
              <w:rPr>
                <w:i/>
                <w:iCs/>
                <w:sz w:val="20"/>
                <w:szCs w:val="20"/>
                <w:lang w:val="ro-RO"/>
              </w:rPr>
              <w:t>Sistemul de educa</w:t>
            </w:r>
            <w:r>
              <w:rPr>
                <w:rFonts w:ascii="Tahoma" w:hAnsi="Tahoma"/>
                <w:i/>
                <w:iCs/>
                <w:sz w:val="20"/>
                <w:szCs w:val="20"/>
                <w:lang w:val="ro-RO"/>
              </w:rPr>
              <w:t>ț</w:t>
            </w:r>
            <w:r>
              <w:rPr>
                <w:i/>
                <w:iCs/>
                <w:sz w:val="20"/>
                <w:szCs w:val="20"/>
                <w:lang w:val="ro-RO"/>
              </w:rPr>
              <w:t>ie / învă</w:t>
            </w:r>
            <w:r>
              <w:rPr>
                <w:rFonts w:ascii="Tahoma" w:hAnsi="Tahoma"/>
                <w:i/>
                <w:iCs/>
                <w:sz w:val="20"/>
                <w:szCs w:val="20"/>
                <w:lang w:val="ro-RO"/>
              </w:rPr>
              <w:t>ț</w:t>
            </w:r>
            <w:r>
              <w:rPr>
                <w:i/>
                <w:iCs/>
                <w:sz w:val="20"/>
                <w:szCs w:val="20"/>
                <w:lang w:val="ro-RO"/>
              </w:rPr>
              <w:t>ământ</w:t>
            </w:r>
            <w:r>
              <w:rPr>
                <w:sz w:val="20"/>
                <w:szCs w:val="20"/>
                <w:lang w:val="ro-RO"/>
              </w:rPr>
              <w:t>, Editura Didactică Publishing House, Bucureşti, 2016;</w:t>
            </w:r>
          </w:p>
          <w:p w14:paraId="13592E34" w14:textId="7BEB3498"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DAVIES, I.K., </w:t>
            </w:r>
            <w:r w:rsidRPr="00C60215">
              <w:rPr>
                <w:i/>
                <w:sz w:val="20"/>
                <w:szCs w:val="20"/>
                <w:lang w:val="ro-RO"/>
              </w:rPr>
              <w:t>The Management of Learning</w:t>
            </w:r>
            <w:r w:rsidRPr="00C60215">
              <w:rPr>
                <w:sz w:val="20"/>
                <w:szCs w:val="20"/>
                <w:lang w:val="ro-RO"/>
              </w:rPr>
              <w:t>. New-York, McGraw-Hill, 1971.</w:t>
            </w:r>
          </w:p>
          <w:p w14:paraId="5F4E3F9B" w14:textId="094DB23E" w:rsidR="00A864AC" w:rsidRPr="00C60215" w:rsidRDefault="00A864AC"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lastRenderedPageBreak/>
              <w:t>-</w:t>
            </w:r>
            <w:r w:rsidR="00C60215">
              <w:rPr>
                <w:sz w:val="20"/>
                <w:szCs w:val="20"/>
                <w:lang w:val="ro-RO"/>
              </w:rPr>
              <w:t xml:space="preserve"> </w:t>
            </w:r>
            <w:r w:rsidRPr="00C60215">
              <w:rPr>
                <w:sz w:val="20"/>
                <w:szCs w:val="20"/>
                <w:lang w:val="ro-RO"/>
              </w:rPr>
              <w:t xml:space="preserve">IOSIFESCU, Ş, </w:t>
            </w:r>
            <w:r w:rsidRPr="00C60215">
              <w:rPr>
                <w:i/>
                <w:iCs/>
                <w:sz w:val="20"/>
                <w:szCs w:val="20"/>
                <w:lang w:val="ro-RO"/>
              </w:rPr>
              <w:t xml:space="preserve">Managementul clasei de elevi Curriculum şi realitate: acordul între "ce" şi "cum", </w:t>
            </w:r>
            <w:r w:rsidRPr="00C60215">
              <w:rPr>
                <w:sz w:val="20"/>
                <w:szCs w:val="20"/>
                <w:lang w:val="ro-RO"/>
              </w:rPr>
              <w:t>Institutul de Ştiinţe ale Educaţiei,1993</w:t>
            </w:r>
          </w:p>
          <w:p w14:paraId="57EAF86C" w14:textId="04BBB44B"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IUCU, R., </w:t>
            </w:r>
            <w:r w:rsidRPr="00C60215">
              <w:rPr>
                <w:i/>
                <w:iCs/>
                <w:sz w:val="20"/>
                <w:szCs w:val="20"/>
                <w:lang w:val="ro-RO"/>
              </w:rPr>
              <w:t xml:space="preserve">Managementul clasei de elevi – fundamente teoretico-metodologice, </w:t>
            </w:r>
            <w:r w:rsidRPr="00C60215">
              <w:rPr>
                <w:sz w:val="20"/>
                <w:szCs w:val="20"/>
                <w:lang w:val="ro-RO"/>
              </w:rPr>
              <w:t>Editura Polirom, Iaşi, 2000</w:t>
            </w:r>
          </w:p>
          <w:p w14:paraId="6C491C47" w14:textId="30004477"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IUCU, R., </w:t>
            </w:r>
            <w:r w:rsidRPr="00C60215">
              <w:rPr>
                <w:i/>
                <w:iCs/>
                <w:sz w:val="20"/>
                <w:szCs w:val="20"/>
                <w:lang w:val="ro-RO"/>
              </w:rPr>
              <w:t xml:space="preserve">Managementul clasei. Aplicaţii pentru gestionarea situaţiilor de criză educaţională, </w:t>
            </w:r>
            <w:r w:rsidRPr="00C60215">
              <w:rPr>
                <w:sz w:val="20"/>
                <w:szCs w:val="20"/>
                <w:lang w:val="ro-RO"/>
              </w:rPr>
              <w:t>Editura Polirom, Iaşi, 2006</w:t>
            </w:r>
          </w:p>
          <w:p w14:paraId="4BCEAFDA" w14:textId="154F4AF2"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LANGA C, BULGARU I, Managementul clasei de elevi, O abordare aplicativă, Editura Universitatii din Pitesti, 2009. </w:t>
            </w:r>
          </w:p>
          <w:p w14:paraId="533D12F0" w14:textId="1DFAE4DB"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PĂUN, E., </w:t>
            </w:r>
            <w:r w:rsidRPr="00C60215">
              <w:rPr>
                <w:i/>
                <w:iCs/>
                <w:sz w:val="20"/>
                <w:szCs w:val="20"/>
                <w:lang w:val="ro-RO"/>
              </w:rPr>
              <w:t xml:space="preserve">Managementul organizaţiilor educaţionale, </w:t>
            </w:r>
            <w:r w:rsidRPr="00C60215">
              <w:rPr>
                <w:sz w:val="20"/>
                <w:szCs w:val="20"/>
                <w:lang w:val="ro-RO"/>
              </w:rPr>
              <w:t>note de curs, Universitatea din Bucureşti, 1994</w:t>
            </w:r>
          </w:p>
          <w:p w14:paraId="690C6BBC" w14:textId="3D2A6F37"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PETRESCU P., ŞIRINIAN L., </w:t>
            </w:r>
            <w:r w:rsidRPr="00C60215">
              <w:rPr>
                <w:i/>
                <w:iCs/>
                <w:sz w:val="20"/>
                <w:szCs w:val="20"/>
                <w:lang w:val="ro-RO"/>
              </w:rPr>
              <w:t xml:space="preserve">Management educaţional, </w:t>
            </w:r>
            <w:r w:rsidRPr="00C60215">
              <w:rPr>
                <w:sz w:val="20"/>
                <w:szCs w:val="20"/>
                <w:lang w:val="ro-RO"/>
              </w:rPr>
              <w:t xml:space="preserve">Editura Dacia, Cluj, 2002,  </w:t>
            </w:r>
          </w:p>
          <w:p w14:paraId="1C8DF061" w14:textId="1FF959AA"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POPEANGĂ, V., </w:t>
            </w:r>
            <w:r w:rsidRPr="00C60215">
              <w:rPr>
                <w:i/>
                <w:iCs/>
                <w:sz w:val="20"/>
                <w:szCs w:val="20"/>
                <w:lang w:val="ro-RO"/>
              </w:rPr>
              <w:t xml:space="preserve">Clasa de elevi – subiect şi obiect al actului educativ, </w:t>
            </w:r>
            <w:r w:rsidRPr="00C60215">
              <w:rPr>
                <w:sz w:val="20"/>
                <w:szCs w:val="20"/>
                <w:lang w:val="ro-RO"/>
              </w:rPr>
              <w:t xml:space="preserve">Editura Facla, Timişoara, 1973 </w:t>
            </w:r>
          </w:p>
          <w:p w14:paraId="0C4B6DFE" w14:textId="3BF18994"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POTOLEA, D. et alţii, </w:t>
            </w:r>
            <w:r w:rsidRPr="00C60215">
              <w:rPr>
                <w:i/>
                <w:iCs/>
                <w:sz w:val="20"/>
                <w:szCs w:val="20"/>
                <w:lang w:val="ro-RO"/>
              </w:rPr>
              <w:t xml:space="preserve">Structuri, strategii, performanţe în învăţământ, </w:t>
            </w:r>
            <w:r w:rsidRPr="00C60215">
              <w:rPr>
                <w:sz w:val="20"/>
                <w:szCs w:val="20"/>
                <w:lang w:val="ro-RO"/>
              </w:rPr>
              <w:t>Editura Academiei, Bucureşti, 1989</w:t>
            </w:r>
          </w:p>
          <w:p w14:paraId="44C757F4" w14:textId="3C37BCCC"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STAN, E., </w:t>
            </w:r>
            <w:r w:rsidRPr="00C60215">
              <w:rPr>
                <w:i/>
                <w:iCs/>
                <w:sz w:val="20"/>
                <w:szCs w:val="20"/>
                <w:lang w:val="ro-RO"/>
              </w:rPr>
              <w:t xml:space="preserve">Managementul clasei , </w:t>
            </w:r>
            <w:r w:rsidRPr="00C60215">
              <w:rPr>
                <w:sz w:val="20"/>
                <w:szCs w:val="20"/>
                <w:lang w:val="ro-RO"/>
              </w:rPr>
              <w:t xml:space="preserve">Editura Aramis, Bucureşti, 2003 </w:t>
            </w:r>
          </w:p>
          <w:p w14:paraId="2E860BB3" w14:textId="77777777"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 xml:space="preserve">ULRICH, C., </w:t>
            </w:r>
            <w:r w:rsidRPr="00C60215">
              <w:rPr>
                <w:i/>
                <w:iCs/>
                <w:sz w:val="20"/>
                <w:szCs w:val="20"/>
                <w:lang w:val="ro-RO"/>
              </w:rPr>
              <w:t xml:space="preserve">Managementul clasei de elevi – învăţarea prin cooperare, </w:t>
            </w:r>
            <w:r w:rsidRPr="00C60215">
              <w:rPr>
                <w:sz w:val="20"/>
                <w:szCs w:val="20"/>
                <w:lang w:val="ro-RO"/>
              </w:rPr>
              <w:t>Editura Corint, Bucureşti, 2003</w:t>
            </w:r>
          </w:p>
          <w:p w14:paraId="677BA69F" w14:textId="4152A345" w:rsidR="009A4EFD" w:rsidRPr="00C60215" w:rsidRDefault="009A4EFD" w:rsidP="00C60215">
            <w:pPr>
              <w:tabs>
                <w:tab w:val="num" w:pos="1560"/>
              </w:tabs>
              <w:overflowPunct w:val="0"/>
              <w:autoSpaceDE w:val="0"/>
              <w:autoSpaceDN w:val="0"/>
              <w:adjustRightInd w:val="0"/>
              <w:ind w:left="44"/>
              <w:textAlignment w:val="baseline"/>
              <w:rPr>
                <w:sz w:val="20"/>
                <w:szCs w:val="20"/>
                <w:lang w:val="ro-RO"/>
              </w:rPr>
            </w:pPr>
            <w:r w:rsidRPr="00C60215">
              <w:rPr>
                <w:sz w:val="20"/>
                <w:szCs w:val="20"/>
                <w:lang w:val="ro-RO"/>
              </w:rPr>
              <w:t>-</w:t>
            </w:r>
            <w:r w:rsidR="00C60215">
              <w:rPr>
                <w:sz w:val="20"/>
                <w:szCs w:val="20"/>
                <w:lang w:val="ro-RO"/>
              </w:rPr>
              <w:t xml:space="preserve"> </w:t>
            </w:r>
            <w:r w:rsidRPr="00C60215">
              <w:rPr>
                <w:sz w:val="20"/>
                <w:szCs w:val="20"/>
                <w:lang w:val="ro-RO"/>
              </w:rPr>
              <w:t xml:space="preserve">VLĂSCEANU, M., </w:t>
            </w:r>
            <w:r w:rsidRPr="00C60215">
              <w:rPr>
                <w:i/>
                <w:iCs/>
                <w:sz w:val="20"/>
                <w:szCs w:val="20"/>
                <w:lang w:val="ro-RO"/>
              </w:rPr>
              <w:t xml:space="preserve">Psihosociologia educaţiei şi învăţământului, </w:t>
            </w:r>
            <w:r w:rsidRPr="00C60215">
              <w:rPr>
                <w:sz w:val="20"/>
                <w:szCs w:val="20"/>
                <w:lang w:val="ro-RO"/>
              </w:rPr>
              <w:t>Editura Paideia, Bucureşti, 1993</w:t>
            </w:r>
          </w:p>
          <w:p w14:paraId="0DB3FE60" w14:textId="77777777" w:rsidR="009A4EFD" w:rsidRPr="00C60215" w:rsidRDefault="00C656CB" w:rsidP="00C60215">
            <w:pPr>
              <w:ind w:left="44"/>
              <w:textAlignment w:val="top"/>
              <w:rPr>
                <w:sz w:val="20"/>
                <w:szCs w:val="20"/>
                <w:lang w:val="ro-RO"/>
              </w:rPr>
            </w:pPr>
            <w:hyperlink r:id="rId11" w:history="1">
              <w:r w:rsidR="009A4EFD" w:rsidRPr="00C60215">
                <w:rPr>
                  <w:rStyle w:val="Hyperlink"/>
                  <w:sz w:val="20"/>
                  <w:szCs w:val="20"/>
                  <w:lang w:val="ro-RO"/>
                </w:rPr>
                <w:t>www.intime.edu.ro</w:t>
              </w:r>
            </w:hyperlink>
            <w:r w:rsidR="009A4EFD" w:rsidRPr="00C60215">
              <w:rPr>
                <w:sz w:val="20"/>
                <w:szCs w:val="20"/>
                <w:lang w:val="ro-RO"/>
              </w:rPr>
              <w:t xml:space="preserve">.   </w:t>
            </w:r>
          </w:p>
          <w:p w14:paraId="4D326FD5" w14:textId="77777777" w:rsidR="009A4EFD" w:rsidRDefault="009A4EFD" w:rsidP="00A864AC">
            <w:pPr>
              <w:tabs>
                <w:tab w:val="left" w:pos="284"/>
                <w:tab w:val="num" w:pos="1560"/>
              </w:tabs>
              <w:overflowPunct w:val="0"/>
              <w:autoSpaceDE w:val="0"/>
              <w:autoSpaceDN w:val="0"/>
              <w:adjustRightInd w:val="0"/>
              <w:textAlignment w:val="baseline"/>
              <w:rPr>
                <w:sz w:val="20"/>
                <w:szCs w:val="20"/>
                <w:lang w:val="ro-RO"/>
              </w:rPr>
            </w:pPr>
          </w:p>
          <w:p w14:paraId="22F918BF" w14:textId="77777777" w:rsidR="009A4EFD" w:rsidRDefault="009A4EFD" w:rsidP="009A4EFD">
            <w:pPr>
              <w:textAlignment w:val="top"/>
              <w:rPr>
                <w:b/>
                <w:color w:val="3B3835"/>
                <w:sz w:val="20"/>
                <w:szCs w:val="20"/>
                <w:lang w:val="ro-RO"/>
              </w:rPr>
            </w:pPr>
            <w:r>
              <w:rPr>
                <w:b/>
                <w:color w:val="3B3835"/>
                <w:sz w:val="20"/>
                <w:szCs w:val="20"/>
                <w:lang w:val="ro-RO"/>
              </w:rPr>
              <w:t>Didactica specialităţii</w:t>
            </w:r>
          </w:p>
          <w:p w14:paraId="49370D1C" w14:textId="77777777" w:rsidR="009A4EFD" w:rsidRDefault="009A4EFD" w:rsidP="009A4EFD">
            <w:pPr>
              <w:textAlignment w:val="top"/>
              <w:rPr>
                <w:b/>
                <w:color w:val="3B3835"/>
                <w:sz w:val="20"/>
                <w:szCs w:val="20"/>
                <w:lang w:val="ro-RO"/>
              </w:rPr>
            </w:pPr>
            <w:r>
              <w:rPr>
                <w:b/>
                <w:color w:val="3B3835"/>
                <w:sz w:val="20"/>
                <w:szCs w:val="20"/>
                <w:lang w:val="ro-RO"/>
              </w:rPr>
              <w:t>Tematică</w:t>
            </w:r>
          </w:p>
          <w:p w14:paraId="5FFECE13" w14:textId="77777777" w:rsidR="009A4EFD" w:rsidRDefault="009A4EFD" w:rsidP="009A4EFD">
            <w:pPr>
              <w:autoSpaceDE w:val="0"/>
              <w:autoSpaceDN w:val="0"/>
              <w:adjustRightInd w:val="0"/>
              <w:rPr>
                <w:b/>
                <w:bCs/>
                <w:sz w:val="20"/>
                <w:szCs w:val="20"/>
                <w:lang w:val="ro-RO"/>
              </w:rPr>
            </w:pPr>
          </w:p>
          <w:p w14:paraId="4D34A61D" w14:textId="77777777" w:rsidR="009A4EFD" w:rsidRPr="009A4EFD" w:rsidRDefault="009A4EFD" w:rsidP="009A4EFD">
            <w:pPr>
              <w:pStyle w:val="ListParagraph"/>
              <w:numPr>
                <w:ilvl w:val="0"/>
                <w:numId w:val="20"/>
              </w:numPr>
              <w:autoSpaceDE w:val="0"/>
              <w:autoSpaceDN w:val="0"/>
              <w:adjustRightInd w:val="0"/>
              <w:rPr>
                <w:b/>
                <w:bCs/>
                <w:sz w:val="20"/>
                <w:szCs w:val="20"/>
                <w:lang w:val="ro-RO"/>
              </w:rPr>
            </w:pPr>
            <w:r w:rsidRPr="009A4EFD">
              <w:rPr>
                <w:b/>
                <w:bCs/>
                <w:sz w:val="20"/>
                <w:szCs w:val="20"/>
                <w:lang w:val="ro-RO"/>
              </w:rPr>
              <w:t>Relaţia psihologie – pedagogie – didactică generală – didactica specialităţii.</w:t>
            </w:r>
          </w:p>
          <w:p w14:paraId="77D57FFF" w14:textId="77777777" w:rsidR="009A4EFD" w:rsidRDefault="009A4EFD" w:rsidP="009A4EFD">
            <w:pPr>
              <w:autoSpaceDE w:val="0"/>
              <w:autoSpaceDN w:val="0"/>
              <w:adjustRightInd w:val="0"/>
              <w:rPr>
                <w:i/>
                <w:iCs/>
                <w:sz w:val="20"/>
                <w:szCs w:val="20"/>
                <w:lang w:val="ro-RO"/>
              </w:rPr>
            </w:pPr>
            <w:r>
              <w:rPr>
                <w:sz w:val="20"/>
                <w:szCs w:val="20"/>
                <w:lang w:val="ro-RO"/>
              </w:rPr>
              <w:t xml:space="preserve">Obiectul disciplinei </w:t>
            </w:r>
            <w:r>
              <w:rPr>
                <w:i/>
                <w:iCs/>
                <w:sz w:val="20"/>
                <w:szCs w:val="20"/>
                <w:lang w:val="ro-RO"/>
              </w:rPr>
              <w:t>Didactica limbii si literaturiiromâne.</w:t>
            </w:r>
          </w:p>
          <w:p w14:paraId="549C5531" w14:textId="77777777" w:rsidR="009A4EFD" w:rsidRDefault="009A4EFD" w:rsidP="009A4EFD">
            <w:pPr>
              <w:textAlignment w:val="top"/>
              <w:rPr>
                <w:sz w:val="20"/>
                <w:szCs w:val="20"/>
                <w:lang w:val="ro-RO"/>
              </w:rPr>
            </w:pPr>
            <w:r>
              <w:rPr>
                <w:sz w:val="20"/>
                <w:szCs w:val="20"/>
                <w:lang w:val="ro-RO"/>
              </w:rPr>
              <w:t>Obiective generale ale studierii limbii si literaturii române în scoala generală şi în liceu.</w:t>
            </w:r>
          </w:p>
          <w:p w14:paraId="0C7D26E0" w14:textId="77777777" w:rsidR="009A4EFD" w:rsidRPr="009A4EFD" w:rsidRDefault="009A4EFD" w:rsidP="009A4EFD">
            <w:pPr>
              <w:pStyle w:val="ListParagraph"/>
              <w:numPr>
                <w:ilvl w:val="0"/>
                <w:numId w:val="20"/>
              </w:numPr>
              <w:textAlignment w:val="top"/>
              <w:rPr>
                <w:b/>
                <w:sz w:val="20"/>
                <w:szCs w:val="20"/>
                <w:lang w:val="ro-RO"/>
              </w:rPr>
            </w:pPr>
            <w:r w:rsidRPr="009A4EFD">
              <w:rPr>
                <w:b/>
                <w:sz w:val="20"/>
                <w:szCs w:val="20"/>
                <w:lang w:val="ro-RO"/>
              </w:rPr>
              <w:t>Profesorul de limba si literatura română – un posibil model</w:t>
            </w:r>
          </w:p>
          <w:p w14:paraId="38490C55" w14:textId="77777777" w:rsidR="009A4EFD" w:rsidRPr="009A4EFD" w:rsidRDefault="009A4EFD" w:rsidP="009A4EFD">
            <w:pPr>
              <w:pStyle w:val="ListParagraph"/>
              <w:numPr>
                <w:ilvl w:val="0"/>
                <w:numId w:val="20"/>
              </w:numPr>
              <w:textAlignment w:val="top"/>
              <w:rPr>
                <w:b/>
                <w:sz w:val="20"/>
                <w:szCs w:val="20"/>
                <w:lang w:val="ro-RO"/>
              </w:rPr>
            </w:pPr>
            <w:r w:rsidRPr="009A4EFD">
              <w:rPr>
                <w:b/>
                <w:bCs/>
                <w:sz w:val="20"/>
                <w:szCs w:val="20"/>
                <w:lang w:val="ro-RO"/>
              </w:rPr>
              <w:t xml:space="preserve">Principiile didactice aplicate la </w:t>
            </w:r>
            <w:r w:rsidRPr="009A4EFD">
              <w:rPr>
                <w:b/>
                <w:sz w:val="20"/>
                <w:szCs w:val="20"/>
                <w:lang w:val="ro-RO"/>
              </w:rPr>
              <w:t>limba şi literatura română</w:t>
            </w:r>
          </w:p>
          <w:p w14:paraId="656AF21E" w14:textId="77777777" w:rsidR="009A4EFD" w:rsidRDefault="009A4EFD" w:rsidP="009A4EFD">
            <w:pPr>
              <w:autoSpaceDE w:val="0"/>
              <w:autoSpaceDN w:val="0"/>
              <w:adjustRightInd w:val="0"/>
              <w:rPr>
                <w:sz w:val="20"/>
                <w:szCs w:val="20"/>
                <w:lang w:val="ro-RO"/>
              </w:rPr>
            </w:pPr>
            <w:r>
              <w:rPr>
                <w:b/>
                <w:bCs/>
                <w:sz w:val="20"/>
                <w:szCs w:val="20"/>
                <w:lang w:val="ro-RO"/>
              </w:rPr>
              <w:t>4. Proiectarea activităţilor didactice</w:t>
            </w:r>
            <w:r>
              <w:rPr>
                <w:sz w:val="20"/>
                <w:szCs w:val="20"/>
                <w:lang w:val="ro-RO"/>
              </w:rPr>
              <w:t>:</w:t>
            </w:r>
          </w:p>
          <w:p w14:paraId="52D74F8D" w14:textId="77777777" w:rsidR="009A4EFD" w:rsidRDefault="009A4EFD" w:rsidP="009A4EFD">
            <w:pPr>
              <w:autoSpaceDE w:val="0"/>
              <w:autoSpaceDN w:val="0"/>
              <w:adjustRightInd w:val="0"/>
              <w:rPr>
                <w:sz w:val="20"/>
                <w:szCs w:val="20"/>
                <w:lang w:val="ro-RO"/>
              </w:rPr>
            </w:pPr>
            <w:r>
              <w:rPr>
                <w:sz w:val="20"/>
                <w:szCs w:val="20"/>
                <w:lang w:val="ro-RO"/>
              </w:rPr>
              <w:t xml:space="preserve">a) Conceptul de curriculum; </w:t>
            </w:r>
          </w:p>
          <w:p w14:paraId="2913A838" w14:textId="77777777" w:rsidR="009A4EFD" w:rsidRDefault="009A4EFD" w:rsidP="009A4EFD">
            <w:pPr>
              <w:autoSpaceDE w:val="0"/>
              <w:autoSpaceDN w:val="0"/>
              <w:adjustRightInd w:val="0"/>
              <w:rPr>
                <w:sz w:val="20"/>
                <w:szCs w:val="20"/>
                <w:lang w:val="ro-RO"/>
              </w:rPr>
            </w:pPr>
            <w:r>
              <w:rPr>
                <w:sz w:val="20"/>
                <w:szCs w:val="20"/>
                <w:lang w:val="ro-RO"/>
              </w:rPr>
              <w:t>b) Aria curriculară limbă si comunicare;</w:t>
            </w:r>
          </w:p>
          <w:p w14:paraId="72293792" w14:textId="77777777" w:rsidR="009A4EFD" w:rsidRDefault="009A4EFD" w:rsidP="009A4EFD">
            <w:pPr>
              <w:textAlignment w:val="top"/>
              <w:rPr>
                <w:sz w:val="20"/>
                <w:szCs w:val="20"/>
                <w:lang w:val="ro-RO"/>
              </w:rPr>
            </w:pPr>
            <w:r>
              <w:rPr>
                <w:sz w:val="20"/>
                <w:szCs w:val="20"/>
                <w:lang w:val="ro-RO"/>
              </w:rPr>
              <w:t>c) Structura programei şcolare pentru învăţământul obligatoriu</w:t>
            </w:r>
          </w:p>
          <w:p w14:paraId="3245C3F7" w14:textId="77777777" w:rsidR="009A4EFD" w:rsidRDefault="009A4EFD" w:rsidP="009A4EFD">
            <w:pPr>
              <w:textAlignment w:val="top"/>
              <w:rPr>
                <w:b/>
                <w:sz w:val="20"/>
                <w:szCs w:val="20"/>
                <w:lang w:val="ro-RO"/>
              </w:rPr>
            </w:pPr>
            <w:r>
              <w:rPr>
                <w:b/>
                <w:sz w:val="20"/>
                <w:szCs w:val="20"/>
                <w:lang w:val="ro-RO"/>
              </w:rPr>
              <w:t>5. Manualul de limba şi literatura română, ghidurile metodologice, auxiliarele didactice, revistele cultural</w:t>
            </w:r>
          </w:p>
          <w:p w14:paraId="397BB22C" w14:textId="77777777" w:rsidR="009A4EFD" w:rsidRDefault="009A4EFD" w:rsidP="009A4EFD">
            <w:pPr>
              <w:textAlignment w:val="top"/>
              <w:rPr>
                <w:b/>
                <w:sz w:val="20"/>
                <w:szCs w:val="20"/>
                <w:lang w:val="ro-RO"/>
              </w:rPr>
            </w:pPr>
            <w:r>
              <w:rPr>
                <w:b/>
                <w:bCs/>
                <w:sz w:val="20"/>
                <w:szCs w:val="20"/>
                <w:lang w:val="ro-RO"/>
              </w:rPr>
              <w:t xml:space="preserve">6. Lecţia </w:t>
            </w:r>
            <w:r>
              <w:rPr>
                <w:sz w:val="20"/>
                <w:szCs w:val="20"/>
                <w:lang w:val="ro-RO"/>
              </w:rPr>
              <w:t>–</w:t>
            </w:r>
            <w:r>
              <w:rPr>
                <w:b/>
                <w:sz w:val="20"/>
                <w:szCs w:val="20"/>
                <w:lang w:val="ro-RO"/>
              </w:rPr>
              <w:t>formă fundamentală de organizare a activităţii didactice. Tipuri de lecţii la limba şi literatura română</w:t>
            </w:r>
          </w:p>
          <w:p w14:paraId="596F1AD9" w14:textId="77777777" w:rsidR="009A4EFD" w:rsidRDefault="009A4EFD" w:rsidP="009A4EFD">
            <w:pPr>
              <w:rPr>
                <w:b/>
                <w:sz w:val="20"/>
                <w:szCs w:val="20"/>
                <w:lang w:val="ro-RO"/>
              </w:rPr>
            </w:pPr>
            <w:r>
              <w:rPr>
                <w:b/>
                <w:sz w:val="20"/>
                <w:szCs w:val="20"/>
                <w:lang w:val="ro-RO"/>
              </w:rPr>
              <w:t>7. Planificarea calendaristică, proiectul de unitate de învăţare, proiectul de lecţie</w:t>
            </w:r>
          </w:p>
          <w:p w14:paraId="1665E102" w14:textId="77777777" w:rsidR="009A4EFD" w:rsidRDefault="009A4EFD" w:rsidP="009A4EFD">
            <w:pPr>
              <w:textAlignment w:val="top"/>
              <w:rPr>
                <w:b/>
                <w:sz w:val="20"/>
                <w:szCs w:val="20"/>
                <w:lang w:val="ro-RO"/>
              </w:rPr>
            </w:pPr>
            <w:r>
              <w:rPr>
                <w:b/>
                <w:sz w:val="20"/>
                <w:szCs w:val="20"/>
                <w:lang w:val="ro-RO"/>
              </w:rPr>
              <w:t>Finalităţi</w:t>
            </w:r>
          </w:p>
          <w:p w14:paraId="5D75CBF6" w14:textId="77777777" w:rsidR="009A4EFD" w:rsidRDefault="009A4EFD" w:rsidP="009A4EFD">
            <w:pPr>
              <w:rPr>
                <w:b/>
                <w:bCs/>
                <w:sz w:val="20"/>
                <w:szCs w:val="20"/>
                <w:lang w:val="ro-RO"/>
              </w:rPr>
            </w:pPr>
            <w:r>
              <w:rPr>
                <w:b/>
                <w:bCs/>
                <w:sz w:val="20"/>
                <w:szCs w:val="20"/>
                <w:lang w:val="ro-RO"/>
              </w:rPr>
              <w:t>8. Lecţia de limba română</w:t>
            </w:r>
          </w:p>
          <w:p w14:paraId="0B1E8C17" w14:textId="77777777" w:rsidR="009A4EFD" w:rsidRDefault="009A4EFD" w:rsidP="009A4EFD">
            <w:pPr>
              <w:textAlignment w:val="top"/>
              <w:rPr>
                <w:sz w:val="20"/>
                <w:szCs w:val="20"/>
                <w:lang w:val="ro-RO"/>
              </w:rPr>
            </w:pPr>
            <w:r>
              <w:rPr>
                <w:sz w:val="20"/>
                <w:szCs w:val="20"/>
                <w:lang w:val="ro-RO"/>
              </w:rPr>
              <w:t xml:space="preserve">Procesul formării noţiunilor gramaticale. </w:t>
            </w:r>
          </w:p>
          <w:p w14:paraId="2DF0FB2A" w14:textId="77777777" w:rsidR="009A4EFD" w:rsidRDefault="009A4EFD" w:rsidP="009A4EFD">
            <w:pPr>
              <w:textAlignment w:val="top"/>
              <w:rPr>
                <w:sz w:val="20"/>
                <w:szCs w:val="20"/>
                <w:lang w:val="ro-RO"/>
              </w:rPr>
            </w:pPr>
            <w:r>
              <w:rPr>
                <w:sz w:val="20"/>
                <w:szCs w:val="20"/>
                <w:lang w:val="ro-RO"/>
              </w:rPr>
              <w:t xml:space="preserve">Abordarea noţiunilor de limbă conform principiului concentric al predării-învăţării; Strategii de învăţare şi aplicare în contexte noi a noţiunilor de fonetică, de morfologie şi de sintaxă (parcursuri inductive, deductive, analogice; analiza gramaticală, exerciţiul gramatical, compunerea gramaticală etc.); </w:t>
            </w:r>
          </w:p>
          <w:p w14:paraId="10E04590" w14:textId="77777777" w:rsidR="009A4EFD" w:rsidRDefault="009A4EFD" w:rsidP="009A4EFD">
            <w:pPr>
              <w:textAlignment w:val="top"/>
              <w:rPr>
                <w:sz w:val="20"/>
                <w:szCs w:val="20"/>
                <w:lang w:val="ro-RO"/>
              </w:rPr>
            </w:pPr>
            <w:r>
              <w:rPr>
                <w:sz w:val="20"/>
                <w:szCs w:val="20"/>
                <w:lang w:val="ro-RO"/>
              </w:rPr>
              <w:t>Strategii de învăţare şi de aplicare în contexte noi a noţiunilor de vocabular.</w:t>
            </w:r>
          </w:p>
          <w:p w14:paraId="06D96DD9" w14:textId="77777777" w:rsidR="009A4EFD" w:rsidRDefault="009A4EFD" w:rsidP="009A4EFD">
            <w:pPr>
              <w:rPr>
                <w:b/>
                <w:sz w:val="20"/>
                <w:szCs w:val="20"/>
                <w:lang w:val="ro-RO"/>
              </w:rPr>
            </w:pPr>
            <w:r>
              <w:rPr>
                <w:b/>
                <w:sz w:val="20"/>
                <w:szCs w:val="20"/>
                <w:lang w:val="ro-RO"/>
              </w:rPr>
              <w:t>9. Didactica oralului</w:t>
            </w:r>
          </w:p>
          <w:p w14:paraId="5E57CAB6" w14:textId="77777777" w:rsidR="009A4EFD" w:rsidRDefault="009A4EFD" w:rsidP="009A4EFD">
            <w:pPr>
              <w:textAlignment w:val="top"/>
              <w:rPr>
                <w:sz w:val="20"/>
                <w:szCs w:val="20"/>
                <w:lang w:val="ro-RO"/>
              </w:rPr>
            </w:pPr>
            <w:r>
              <w:rPr>
                <w:sz w:val="20"/>
                <w:szCs w:val="20"/>
                <w:lang w:val="ro-RO"/>
              </w:rPr>
              <w:t xml:space="preserve">Oralul-„obict” al invăţării; </w:t>
            </w:r>
          </w:p>
          <w:p w14:paraId="6908A0C0" w14:textId="77777777" w:rsidR="009A4EFD" w:rsidRDefault="009A4EFD" w:rsidP="009A4EFD">
            <w:pPr>
              <w:textAlignment w:val="top"/>
              <w:rPr>
                <w:sz w:val="20"/>
                <w:szCs w:val="20"/>
                <w:lang w:val="ro-RO"/>
              </w:rPr>
            </w:pPr>
            <w:r>
              <w:rPr>
                <w:sz w:val="20"/>
                <w:szCs w:val="20"/>
                <w:lang w:val="ro-RO"/>
              </w:rPr>
              <w:t xml:space="preserve">Situaţia de comunicare şi organizarea textului oral; </w:t>
            </w:r>
          </w:p>
          <w:p w14:paraId="0B0BD087" w14:textId="77777777" w:rsidR="009A4EFD" w:rsidRDefault="009A4EFD" w:rsidP="009A4EFD">
            <w:pPr>
              <w:textAlignment w:val="top"/>
              <w:rPr>
                <w:sz w:val="20"/>
                <w:szCs w:val="20"/>
                <w:lang w:val="ro-RO"/>
              </w:rPr>
            </w:pPr>
            <w:r>
              <w:rPr>
                <w:sz w:val="20"/>
                <w:szCs w:val="20"/>
                <w:lang w:val="ro-RO"/>
              </w:rPr>
              <w:t>Strategii de comunicare orală eficientă</w:t>
            </w:r>
          </w:p>
          <w:p w14:paraId="5F4B784C" w14:textId="77777777" w:rsidR="009A4EFD" w:rsidRDefault="009A4EFD" w:rsidP="009A4EFD">
            <w:pPr>
              <w:rPr>
                <w:b/>
                <w:sz w:val="20"/>
                <w:szCs w:val="20"/>
                <w:lang w:val="ro-RO"/>
              </w:rPr>
            </w:pPr>
            <w:r>
              <w:rPr>
                <w:b/>
                <w:sz w:val="20"/>
                <w:szCs w:val="20"/>
                <w:lang w:val="ro-RO"/>
              </w:rPr>
              <w:t>10. Didactica scris-cititului</w:t>
            </w:r>
          </w:p>
          <w:p w14:paraId="6D52F0B8" w14:textId="77777777" w:rsidR="009A4EFD" w:rsidRDefault="009A4EFD" w:rsidP="009A4EFD">
            <w:pPr>
              <w:pStyle w:val="BodyText2"/>
              <w:spacing w:after="0" w:line="240" w:lineRule="auto"/>
              <w:rPr>
                <w:sz w:val="20"/>
                <w:szCs w:val="20"/>
                <w:lang w:val="ro-RO"/>
              </w:rPr>
            </w:pPr>
            <w:r>
              <w:rPr>
                <w:sz w:val="20"/>
                <w:szCs w:val="20"/>
                <w:lang w:val="ro-RO"/>
              </w:rPr>
              <w:t xml:space="preserve">Orientări în didactica lecturii; </w:t>
            </w:r>
          </w:p>
          <w:p w14:paraId="21E9BF60" w14:textId="77777777" w:rsidR="009A4EFD" w:rsidRDefault="009A4EFD" w:rsidP="009A4EFD">
            <w:pPr>
              <w:pStyle w:val="BodyText2"/>
              <w:spacing w:after="0" w:line="240" w:lineRule="auto"/>
              <w:rPr>
                <w:sz w:val="20"/>
                <w:szCs w:val="20"/>
                <w:lang w:val="ro-RO"/>
              </w:rPr>
            </w:pPr>
            <w:r>
              <w:rPr>
                <w:sz w:val="20"/>
                <w:szCs w:val="20"/>
                <w:lang w:val="ro-RO"/>
              </w:rPr>
              <w:t>Etapele receptării textului literar: prelectura, inţelegerea şi interpretarea textului.</w:t>
            </w:r>
          </w:p>
          <w:p w14:paraId="1F5F9B85" w14:textId="77777777" w:rsidR="009A4EFD" w:rsidRDefault="009A4EFD" w:rsidP="009A4EFD">
            <w:pPr>
              <w:textAlignment w:val="top"/>
              <w:rPr>
                <w:sz w:val="20"/>
                <w:szCs w:val="20"/>
                <w:lang w:val="ro-RO"/>
              </w:rPr>
            </w:pPr>
            <w:r>
              <w:rPr>
                <w:sz w:val="20"/>
                <w:szCs w:val="20"/>
                <w:lang w:val="ro-RO"/>
              </w:rPr>
              <w:t xml:space="preserve">Procesul scrierii şi contexte de realizare; </w:t>
            </w:r>
          </w:p>
          <w:p w14:paraId="31DE0865" w14:textId="77777777" w:rsidR="009A4EFD" w:rsidRDefault="009A4EFD" w:rsidP="009A4EFD">
            <w:pPr>
              <w:textAlignment w:val="top"/>
              <w:rPr>
                <w:sz w:val="20"/>
                <w:szCs w:val="20"/>
                <w:lang w:val="ro-RO"/>
              </w:rPr>
            </w:pPr>
            <w:r>
              <w:rPr>
                <w:sz w:val="20"/>
                <w:szCs w:val="20"/>
                <w:lang w:val="ro-RO"/>
              </w:rPr>
              <w:t xml:space="preserve">Orientări în didactica redactării. </w:t>
            </w:r>
          </w:p>
          <w:p w14:paraId="2DF4E4AF" w14:textId="77777777" w:rsidR="009A4EFD" w:rsidRDefault="009A4EFD" w:rsidP="009A4EFD">
            <w:pPr>
              <w:textAlignment w:val="top"/>
              <w:rPr>
                <w:sz w:val="20"/>
                <w:szCs w:val="20"/>
                <w:lang w:val="ro-RO"/>
              </w:rPr>
            </w:pPr>
            <w:r>
              <w:rPr>
                <w:sz w:val="20"/>
                <w:szCs w:val="20"/>
                <w:lang w:val="ro-RO"/>
              </w:rPr>
              <w:t xml:space="preserve">Diversificarea tipurilor de texte produse de elevi; </w:t>
            </w:r>
          </w:p>
          <w:p w14:paraId="26F5C6D2" w14:textId="77777777" w:rsidR="009A4EFD" w:rsidRDefault="009A4EFD" w:rsidP="009A4EFD">
            <w:pPr>
              <w:textAlignment w:val="top"/>
              <w:rPr>
                <w:sz w:val="20"/>
                <w:szCs w:val="20"/>
                <w:lang w:val="ro-RO"/>
              </w:rPr>
            </w:pPr>
            <w:r>
              <w:rPr>
                <w:sz w:val="20"/>
                <w:szCs w:val="20"/>
                <w:lang w:val="ro-RO"/>
              </w:rPr>
              <w:t xml:space="preserve">Realizarea de texte în „atelierul de scriere”; </w:t>
            </w:r>
          </w:p>
          <w:p w14:paraId="3DD93770" w14:textId="77777777" w:rsidR="009A4EFD" w:rsidRDefault="009A4EFD" w:rsidP="009A4EFD">
            <w:pPr>
              <w:textAlignment w:val="top"/>
              <w:rPr>
                <w:sz w:val="20"/>
                <w:szCs w:val="20"/>
                <w:lang w:val="ro-RO"/>
              </w:rPr>
            </w:pPr>
            <w:r>
              <w:rPr>
                <w:sz w:val="20"/>
                <w:szCs w:val="20"/>
                <w:lang w:val="ro-RO"/>
              </w:rPr>
              <w:t>Evaluarea procesului şi a produsului scrierii</w:t>
            </w:r>
          </w:p>
          <w:p w14:paraId="513092A9" w14:textId="77777777" w:rsidR="009A4EFD" w:rsidRDefault="009A4EFD" w:rsidP="009A4EFD">
            <w:pPr>
              <w:pStyle w:val="Default"/>
              <w:rPr>
                <w:sz w:val="20"/>
                <w:szCs w:val="20"/>
                <w:lang w:val="ro-RO"/>
              </w:rPr>
            </w:pPr>
            <w:r>
              <w:rPr>
                <w:b/>
                <w:bCs/>
                <w:sz w:val="20"/>
                <w:szCs w:val="20"/>
                <w:lang w:val="ro-RO"/>
              </w:rPr>
              <w:t xml:space="preserve">11. Receptarea textului literar şi nonliterar </w:t>
            </w:r>
          </w:p>
          <w:p w14:paraId="4F774877" w14:textId="77777777" w:rsidR="009A4EFD" w:rsidRDefault="009A4EFD" w:rsidP="009A4EFD">
            <w:pPr>
              <w:textAlignment w:val="top"/>
              <w:rPr>
                <w:sz w:val="20"/>
                <w:szCs w:val="20"/>
                <w:lang w:val="ro-RO"/>
              </w:rPr>
            </w:pPr>
            <w:r>
              <w:rPr>
                <w:sz w:val="20"/>
                <w:szCs w:val="20"/>
                <w:lang w:val="ro-RO"/>
              </w:rPr>
              <w:t>Diversificare strategiilor de receptare a textului epic, liric si dramatic</w:t>
            </w:r>
          </w:p>
          <w:p w14:paraId="2E23ECBA" w14:textId="77777777" w:rsidR="009A4EFD" w:rsidRDefault="009A4EFD" w:rsidP="009A4EFD">
            <w:pPr>
              <w:textAlignment w:val="top"/>
              <w:rPr>
                <w:b/>
                <w:sz w:val="20"/>
                <w:szCs w:val="20"/>
                <w:lang w:val="ro-RO"/>
              </w:rPr>
            </w:pPr>
            <w:r>
              <w:rPr>
                <w:b/>
                <w:sz w:val="20"/>
                <w:szCs w:val="20"/>
                <w:lang w:val="ro-RO"/>
              </w:rPr>
              <w:t>12. Metode si procedee folosite în studierea limbii si literaturii române în scoală</w:t>
            </w:r>
          </w:p>
          <w:p w14:paraId="333D59D6" w14:textId="77777777" w:rsidR="009A4EFD" w:rsidRDefault="009A4EFD" w:rsidP="009A4EFD">
            <w:pPr>
              <w:rPr>
                <w:b/>
                <w:bCs/>
                <w:sz w:val="20"/>
                <w:szCs w:val="20"/>
                <w:lang w:val="ro-RO"/>
              </w:rPr>
            </w:pPr>
            <w:r>
              <w:rPr>
                <w:b/>
                <w:bCs/>
                <w:sz w:val="20"/>
                <w:szCs w:val="20"/>
                <w:lang w:val="ro-RO"/>
              </w:rPr>
              <w:lastRenderedPageBreak/>
              <w:t xml:space="preserve">13. Aspecte teoretice şi practice privind evaluarea la disciplina limba şi literatura română. </w:t>
            </w:r>
          </w:p>
          <w:p w14:paraId="53AC3E68" w14:textId="77777777" w:rsidR="009A4EFD" w:rsidRDefault="009A4EFD" w:rsidP="009A4EFD">
            <w:pPr>
              <w:textAlignment w:val="top"/>
              <w:rPr>
                <w:sz w:val="20"/>
                <w:szCs w:val="20"/>
                <w:lang w:val="ro-RO"/>
              </w:rPr>
            </w:pPr>
            <w:r>
              <w:rPr>
                <w:sz w:val="20"/>
                <w:szCs w:val="20"/>
                <w:lang w:val="ro-RO"/>
              </w:rPr>
              <w:t xml:space="preserve">Strategii de evaluare (iniţială, formativă, sumativă) folosite la limba şi literatura română; Tipuri de itemi (obiectivi, semiobiectivi, subiectivi) adecvaţi celor trei domenii ale disciplinei; </w:t>
            </w:r>
          </w:p>
          <w:p w14:paraId="11E3098E" w14:textId="77777777" w:rsidR="009A4EFD" w:rsidRDefault="009A4EFD" w:rsidP="009A4EFD">
            <w:pPr>
              <w:textAlignment w:val="top"/>
              <w:rPr>
                <w:sz w:val="20"/>
                <w:szCs w:val="20"/>
                <w:lang w:val="ro-RO"/>
              </w:rPr>
            </w:pPr>
            <w:r>
              <w:rPr>
                <w:sz w:val="20"/>
                <w:szCs w:val="20"/>
                <w:lang w:val="ro-RO"/>
              </w:rPr>
              <w:t>Metode tradiţionale şi metode alternative de evaluare (proiectul, portofoliul, autoevaluarea, investigaţia, observarea sistematică a comportamentului elevilor) care se pot aplica la disciplina limba şi literatura română</w:t>
            </w:r>
          </w:p>
          <w:p w14:paraId="4DF24408" w14:textId="77777777" w:rsidR="009A4EFD" w:rsidRDefault="009A4EFD" w:rsidP="009A4EFD">
            <w:pPr>
              <w:textAlignment w:val="top"/>
              <w:rPr>
                <w:b/>
                <w:bCs/>
                <w:sz w:val="20"/>
                <w:szCs w:val="20"/>
                <w:lang w:val="ro-RO"/>
              </w:rPr>
            </w:pPr>
            <w:r>
              <w:rPr>
                <w:b/>
                <w:bCs/>
                <w:sz w:val="20"/>
                <w:szCs w:val="20"/>
                <w:lang w:val="ro-RO"/>
              </w:rPr>
              <w:t xml:space="preserve">14. Forme de organizare a învăţării în afara spaţiului şcolar. </w:t>
            </w:r>
          </w:p>
          <w:p w14:paraId="6228D0A1" w14:textId="77777777" w:rsidR="009A4EFD" w:rsidRDefault="009A4EFD" w:rsidP="009A4EFD">
            <w:pPr>
              <w:textAlignment w:val="top"/>
              <w:rPr>
                <w:b/>
                <w:color w:val="3B3835"/>
                <w:sz w:val="20"/>
                <w:szCs w:val="20"/>
                <w:lang w:val="ro-RO"/>
              </w:rPr>
            </w:pPr>
            <w:r>
              <w:rPr>
                <w:sz w:val="20"/>
                <w:szCs w:val="20"/>
                <w:lang w:val="ro-RO"/>
              </w:rPr>
              <w:t>Excursia, cercuri, cenaclul literar, reviste şcolare</w:t>
            </w:r>
          </w:p>
          <w:p w14:paraId="52D895A4" w14:textId="77777777" w:rsidR="009A4EFD" w:rsidRDefault="009A4EFD" w:rsidP="009A4EFD">
            <w:pPr>
              <w:textAlignment w:val="top"/>
              <w:rPr>
                <w:b/>
                <w:color w:val="000000"/>
                <w:sz w:val="20"/>
                <w:szCs w:val="20"/>
                <w:lang w:val="ro-RO"/>
              </w:rPr>
            </w:pPr>
          </w:p>
          <w:p w14:paraId="59F196A8" w14:textId="77777777" w:rsidR="009A4EFD" w:rsidRDefault="009A4EFD" w:rsidP="009A4EFD">
            <w:pPr>
              <w:textAlignment w:val="top"/>
              <w:rPr>
                <w:b/>
                <w:color w:val="000000"/>
                <w:sz w:val="20"/>
                <w:szCs w:val="20"/>
                <w:lang w:val="ro-RO"/>
              </w:rPr>
            </w:pPr>
            <w:r>
              <w:rPr>
                <w:b/>
                <w:color w:val="000000"/>
                <w:sz w:val="20"/>
                <w:szCs w:val="20"/>
                <w:lang w:val="ro-RO"/>
              </w:rPr>
              <w:t>Bibliografie</w:t>
            </w:r>
          </w:p>
          <w:p w14:paraId="242DA252" w14:textId="77777777" w:rsidR="009A4EFD" w:rsidRDefault="009A4EFD" w:rsidP="009A4EFD">
            <w:pPr>
              <w:pStyle w:val="Default"/>
              <w:rPr>
                <w:sz w:val="20"/>
                <w:szCs w:val="20"/>
                <w:lang w:val="ro-RO"/>
              </w:rPr>
            </w:pPr>
          </w:p>
          <w:p w14:paraId="05B8DDDD" w14:textId="77777777" w:rsidR="009A4EFD" w:rsidRDefault="009A4EFD" w:rsidP="009A4EFD">
            <w:pPr>
              <w:pStyle w:val="Default"/>
              <w:numPr>
                <w:ilvl w:val="0"/>
                <w:numId w:val="21"/>
              </w:numPr>
              <w:rPr>
                <w:sz w:val="20"/>
                <w:szCs w:val="20"/>
                <w:lang w:val="ro-RO"/>
              </w:rPr>
            </w:pPr>
            <w:r>
              <w:rPr>
                <w:sz w:val="20"/>
                <w:szCs w:val="20"/>
                <w:lang w:val="ro-RO"/>
              </w:rPr>
              <w:t xml:space="preserve">Babanski, I.K., </w:t>
            </w:r>
            <w:r>
              <w:rPr>
                <w:i/>
                <w:sz w:val="20"/>
                <w:szCs w:val="20"/>
                <w:lang w:val="ro-RO"/>
              </w:rPr>
              <w:t>Optimizarea procesului de învăţământ</w:t>
            </w:r>
            <w:r>
              <w:rPr>
                <w:sz w:val="20"/>
                <w:szCs w:val="20"/>
                <w:lang w:val="ro-RO"/>
              </w:rPr>
              <w:t xml:space="preserve">, trad. Editura Didactică şi Pedagogică, Bucureşti, 1979; </w:t>
            </w:r>
          </w:p>
          <w:p w14:paraId="202411FF"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bCs/>
                <w:color w:val="000000"/>
                <w:sz w:val="20"/>
                <w:szCs w:val="20"/>
                <w:lang w:val="ro-RO"/>
              </w:rPr>
              <w:t xml:space="preserve">Bărboi, Constanţa </w:t>
            </w:r>
            <w:r w:rsidRPr="009A4EFD">
              <w:rPr>
                <w:color w:val="000000"/>
                <w:sz w:val="20"/>
                <w:szCs w:val="20"/>
                <w:lang w:val="ro-RO"/>
              </w:rPr>
              <w:t xml:space="preserve">(coord.), </w:t>
            </w:r>
            <w:r w:rsidRPr="009A4EFD">
              <w:rPr>
                <w:i/>
                <w:iCs/>
                <w:color w:val="000000"/>
                <w:sz w:val="20"/>
                <w:szCs w:val="20"/>
                <w:lang w:val="ro-RO"/>
              </w:rPr>
              <w:t xml:space="preserve">Metodica predării limbii şi literaturii române în liceu, </w:t>
            </w:r>
            <w:r w:rsidRPr="009A4EFD">
              <w:rPr>
                <w:color w:val="000000"/>
                <w:sz w:val="20"/>
                <w:szCs w:val="20"/>
                <w:lang w:val="ro-RO"/>
              </w:rPr>
              <w:t xml:space="preserve">Editura Didactică şi Pedagogică, Bucureşti, 1983; </w:t>
            </w:r>
          </w:p>
          <w:p w14:paraId="22D32BA5" w14:textId="77777777" w:rsidR="009A4EFD" w:rsidRDefault="009A4EFD" w:rsidP="009A4EFD">
            <w:pPr>
              <w:pStyle w:val="Default"/>
              <w:numPr>
                <w:ilvl w:val="0"/>
                <w:numId w:val="21"/>
              </w:numPr>
              <w:rPr>
                <w:sz w:val="20"/>
                <w:szCs w:val="20"/>
                <w:lang w:val="ro-RO"/>
              </w:rPr>
            </w:pPr>
            <w:r>
              <w:rPr>
                <w:sz w:val="20"/>
                <w:szCs w:val="20"/>
                <w:lang w:val="ro-RO"/>
              </w:rPr>
              <w:t xml:space="preserve">Cerghit, Ioan – </w:t>
            </w:r>
            <w:r>
              <w:rPr>
                <w:i/>
                <w:iCs/>
                <w:sz w:val="20"/>
                <w:szCs w:val="20"/>
                <w:lang w:val="ro-RO"/>
              </w:rPr>
              <w:t xml:space="preserve">Metode de învăţământ, </w:t>
            </w:r>
            <w:r>
              <w:rPr>
                <w:sz w:val="20"/>
                <w:szCs w:val="20"/>
                <w:lang w:val="ro-RO"/>
              </w:rPr>
              <w:t>Editura Polirom, Iaşi, 2006;</w:t>
            </w:r>
          </w:p>
          <w:p w14:paraId="1A3E21C6" w14:textId="77777777" w:rsidR="009A4EFD" w:rsidRDefault="009A4EFD" w:rsidP="009A4EFD">
            <w:pPr>
              <w:pStyle w:val="Bodytext121"/>
              <w:numPr>
                <w:ilvl w:val="0"/>
                <w:numId w:val="21"/>
              </w:numPr>
              <w:shd w:val="clear" w:color="auto" w:fill="auto"/>
              <w:spacing w:before="0" w:line="240" w:lineRule="auto"/>
              <w:jc w:val="left"/>
              <w:rPr>
                <w:lang w:val="ro-RO"/>
              </w:rPr>
            </w:pPr>
            <w:r>
              <w:rPr>
                <w:rStyle w:val="Bodytext12NotItalic"/>
                <w:color w:val="000000"/>
                <w:lang w:val="ro-RO" w:eastAsia="ro-RO"/>
              </w:rPr>
              <w:t xml:space="preserve">Ciortea, Marcela, </w:t>
            </w:r>
            <w:r>
              <w:rPr>
                <w:rStyle w:val="Bodytext12"/>
                <w:color w:val="000000"/>
                <w:lang w:val="ro-RO" w:eastAsia="ro-RO"/>
              </w:rPr>
              <w:t>Didactica limbii şi literaturii române în gimnaziu şi în liceu. Suport de curs</w:t>
            </w:r>
            <w:r>
              <w:rPr>
                <w:rStyle w:val="Bodytext12NotItalic"/>
                <w:color w:val="000000"/>
                <w:lang w:val="ro-RO" w:eastAsia="ro-RO"/>
              </w:rPr>
              <w:t xml:space="preserve"> pentru proiectul POSDRU/87/1.3/S/63709 </w:t>
            </w:r>
            <w:r>
              <w:rPr>
                <w:rStyle w:val="Bodytext12"/>
                <w:color w:val="000000"/>
                <w:lang w:val="ro-RO" w:eastAsia="ro-RO"/>
              </w:rPr>
              <w:t xml:space="preserve">Calitate, inovare, comunicare în sistemul de formare continuă a didacticienilor din învăţământul superior, </w:t>
            </w:r>
            <w:r>
              <w:rPr>
                <w:rStyle w:val="Bodytext12NotItalic"/>
                <w:color w:val="000000"/>
                <w:lang w:val="ro-RO" w:eastAsia="ro-RO"/>
              </w:rPr>
              <w:t>2012;</w:t>
            </w:r>
          </w:p>
          <w:p w14:paraId="5CA271AF"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bCs/>
                <w:sz w:val="20"/>
                <w:szCs w:val="20"/>
                <w:lang w:val="ro-RO"/>
              </w:rPr>
              <w:t>Cornea, Paul</w:t>
            </w:r>
            <w:r w:rsidRPr="009A4EFD">
              <w:rPr>
                <w:b/>
                <w:bCs/>
                <w:sz w:val="20"/>
                <w:szCs w:val="20"/>
                <w:lang w:val="ro-RO"/>
              </w:rPr>
              <w:t xml:space="preserve">, </w:t>
            </w:r>
            <w:r w:rsidRPr="009A4EFD">
              <w:rPr>
                <w:i/>
                <w:iCs/>
                <w:sz w:val="20"/>
                <w:szCs w:val="20"/>
                <w:lang w:val="ro-RO"/>
              </w:rPr>
              <w:t xml:space="preserve">Introducere în teoria lecturii, </w:t>
            </w:r>
            <w:r w:rsidRPr="009A4EFD">
              <w:rPr>
                <w:sz w:val="20"/>
                <w:szCs w:val="20"/>
                <w:lang w:val="ro-RO"/>
              </w:rPr>
              <w:t>Editura Minerva, Bucureşti, 1988;</w:t>
            </w:r>
          </w:p>
          <w:p w14:paraId="5EF02EB9"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bCs/>
                <w:sz w:val="20"/>
                <w:szCs w:val="20"/>
                <w:lang w:val="ro-RO"/>
              </w:rPr>
              <w:t>Costea, Octavia</w:t>
            </w:r>
            <w:r w:rsidRPr="009A4EFD">
              <w:rPr>
                <w:b/>
                <w:bCs/>
                <w:sz w:val="20"/>
                <w:szCs w:val="20"/>
                <w:lang w:val="ro-RO"/>
              </w:rPr>
              <w:t xml:space="preserve">, </w:t>
            </w:r>
            <w:r w:rsidRPr="009A4EFD">
              <w:rPr>
                <w:i/>
                <w:iCs/>
                <w:sz w:val="20"/>
                <w:szCs w:val="20"/>
                <w:lang w:val="ro-RO"/>
              </w:rPr>
              <w:t>Didactica lecturii. O abordare funcţională</w:t>
            </w:r>
            <w:r w:rsidRPr="009A4EFD">
              <w:rPr>
                <w:sz w:val="20"/>
                <w:szCs w:val="20"/>
                <w:lang w:val="ro-RO"/>
              </w:rPr>
              <w:t>, Institutul European, Iaşi, 2007;</w:t>
            </w:r>
          </w:p>
          <w:p w14:paraId="3F3D5B7B"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color w:val="000000"/>
                <w:sz w:val="20"/>
                <w:szCs w:val="20"/>
                <w:lang w:val="ro-RO"/>
              </w:rPr>
              <w:t xml:space="preserve">Crăciun, Corneliu, </w:t>
            </w:r>
            <w:r w:rsidRPr="009A4EFD">
              <w:rPr>
                <w:i/>
                <w:iCs/>
                <w:color w:val="000000"/>
                <w:sz w:val="20"/>
                <w:szCs w:val="20"/>
                <w:lang w:val="ro-RO"/>
              </w:rPr>
              <w:t xml:space="preserve">Metodica predarii limbii si literaturii romane in gimnaziu si in liceu, </w:t>
            </w:r>
            <w:r w:rsidRPr="009A4EFD">
              <w:rPr>
                <w:color w:val="000000"/>
                <w:sz w:val="20"/>
                <w:szCs w:val="20"/>
                <w:lang w:val="ro-RO"/>
              </w:rPr>
              <w:t>Editura Emia, Hunedoara, 2018;</w:t>
            </w:r>
          </w:p>
          <w:p w14:paraId="2FEB4338"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 xml:space="preserve">Cristea, Sorin, </w:t>
            </w:r>
            <w:r w:rsidRPr="009A4EFD">
              <w:rPr>
                <w:i/>
                <w:iCs/>
                <w:sz w:val="20"/>
                <w:szCs w:val="20"/>
                <w:lang w:val="ro-RO"/>
              </w:rPr>
              <w:t>Concepte fundamentale în pedagogie</w:t>
            </w:r>
            <w:r w:rsidRPr="009A4EFD">
              <w:rPr>
                <w:sz w:val="20"/>
                <w:szCs w:val="20"/>
                <w:lang w:val="ro-RO"/>
              </w:rPr>
              <w:t xml:space="preserve">, Editura Didactică Publishing House, Bucureşti, 2016-2020: </w:t>
            </w:r>
          </w:p>
          <w:p w14:paraId="6F7E8465" w14:textId="77777777" w:rsidR="009A4EFD" w:rsidRDefault="009A4EFD" w:rsidP="009A4EFD">
            <w:pPr>
              <w:pStyle w:val="Default"/>
              <w:numPr>
                <w:ilvl w:val="0"/>
                <w:numId w:val="21"/>
              </w:numPr>
              <w:rPr>
                <w:sz w:val="20"/>
                <w:szCs w:val="20"/>
                <w:lang w:val="ro-RO"/>
              </w:rPr>
            </w:pPr>
            <w:r>
              <w:rPr>
                <w:sz w:val="20"/>
                <w:szCs w:val="20"/>
                <w:lang w:val="ro-RO"/>
              </w:rPr>
              <w:t xml:space="preserve">Cristea, Sorin, </w:t>
            </w:r>
            <w:r>
              <w:rPr>
                <w:i/>
                <w:sz w:val="20"/>
                <w:szCs w:val="20"/>
                <w:lang w:val="ro-RO"/>
              </w:rPr>
              <w:t>Dicţionar enciclopedic de pedagogie</w:t>
            </w:r>
            <w:r>
              <w:rPr>
                <w:sz w:val="20"/>
                <w:szCs w:val="20"/>
                <w:lang w:val="ro-RO"/>
              </w:rPr>
              <w:t>, Editura Didactică Publishing House, Bucureşti, 2015;</w:t>
            </w:r>
          </w:p>
          <w:p w14:paraId="63AA1AB7" w14:textId="77777777" w:rsidR="009A4EFD" w:rsidRDefault="009A4EFD" w:rsidP="009A4EFD">
            <w:pPr>
              <w:pStyle w:val="Default"/>
              <w:numPr>
                <w:ilvl w:val="0"/>
                <w:numId w:val="21"/>
              </w:numPr>
              <w:rPr>
                <w:sz w:val="20"/>
                <w:szCs w:val="20"/>
                <w:lang w:val="ro-RO"/>
              </w:rPr>
            </w:pPr>
            <w:r>
              <w:rPr>
                <w:sz w:val="20"/>
                <w:szCs w:val="20"/>
                <w:lang w:val="ro-RO"/>
              </w:rPr>
              <w:t xml:space="preserve">Eftenie Nicolae, </w:t>
            </w:r>
            <w:r>
              <w:rPr>
                <w:i/>
                <w:iCs/>
                <w:sz w:val="20"/>
                <w:szCs w:val="20"/>
                <w:lang w:val="ro-RO"/>
              </w:rPr>
              <w:t xml:space="preserve">Introducere în metodica studierii limbii </w:t>
            </w:r>
            <w:r>
              <w:rPr>
                <w:rFonts w:ascii="Tahoma" w:hAnsi="Tahoma"/>
                <w:i/>
                <w:iCs/>
                <w:sz w:val="20"/>
                <w:szCs w:val="20"/>
                <w:lang w:val="ro-RO"/>
              </w:rPr>
              <w:t>ș</w:t>
            </w:r>
            <w:r>
              <w:rPr>
                <w:i/>
                <w:iCs/>
                <w:sz w:val="20"/>
                <w:szCs w:val="20"/>
                <w:lang w:val="ro-RO"/>
              </w:rPr>
              <w:t>i literaturii romane</w:t>
            </w:r>
            <w:r>
              <w:rPr>
                <w:sz w:val="20"/>
                <w:szCs w:val="20"/>
                <w:lang w:val="ro-RO"/>
              </w:rPr>
              <w:t>, Editura Paralela 45, Pite</w:t>
            </w:r>
            <w:r>
              <w:rPr>
                <w:rFonts w:ascii="Tahoma" w:hAnsi="Tahoma"/>
                <w:sz w:val="20"/>
                <w:szCs w:val="20"/>
                <w:lang w:val="ro-RO"/>
              </w:rPr>
              <w:t>ș</w:t>
            </w:r>
            <w:r>
              <w:rPr>
                <w:sz w:val="20"/>
                <w:szCs w:val="20"/>
                <w:lang w:val="ro-RO"/>
              </w:rPr>
              <w:t xml:space="preserve">ti, 2008; </w:t>
            </w:r>
          </w:p>
          <w:p w14:paraId="0FCFBA6C"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color w:val="000000"/>
                <w:sz w:val="20"/>
                <w:szCs w:val="20"/>
                <w:lang w:val="ro-RO"/>
              </w:rPr>
              <w:t xml:space="preserve">Glava, C., </w:t>
            </w:r>
            <w:r w:rsidRPr="009A4EFD">
              <w:rPr>
                <w:i/>
                <w:iCs/>
                <w:color w:val="000000"/>
                <w:sz w:val="20"/>
                <w:szCs w:val="20"/>
                <w:lang w:val="ro-RO"/>
              </w:rPr>
              <w:t>Formarea competenţelor didactice prin intermediul e-learning. Modele teoretice şi aplicative</w:t>
            </w:r>
            <w:r w:rsidRPr="009A4EFD">
              <w:rPr>
                <w:color w:val="000000"/>
                <w:sz w:val="20"/>
                <w:szCs w:val="20"/>
                <w:lang w:val="ro-RO"/>
              </w:rPr>
              <w:t xml:space="preserve">. Casa Cărţii de Ştiinţă, Cluj-Napoca, 2009; </w:t>
            </w:r>
          </w:p>
          <w:p w14:paraId="2F2F6FD7"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sz w:val="20"/>
                <w:szCs w:val="20"/>
                <w:lang w:val="ro-RO"/>
              </w:rPr>
              <w:t xml:space="preserve">Flueraş, Vasile, </w:t>
            </w:r>
            <w:r w:rsidRPr="009A4EFD">
              <w:rPr>
                <w:rFonts w:eastAsia="Times New Roman,Italic"/>
                <w:i/>
                <w:iCs/>
                <w:sz w:val="20"/>
                <w:szCs w:val="20"/>
                <w:lang w:val="ro-RO"/>
              </w:rPr>
              <w:t>Gândirea laterală şi scrisul creativ</w:t>
            </w:r>
            <w:r w:rsidRPr="009A4EFD">
              <w:rPr>
                <w:sz w:val="20"/>
                <w:szCs w:val="20"/>
                <w:lang w:val="ro-RO"/>
              </w:rPr>
              <w:t>, Casa Cărţii de Ştiinţă, Cluj-Napoca, 2008;</w:t>
            </w:r>
          </w:p>
          <w:p w14:paraId="49E26432" w14:textId="77777777" w:rsidR="009A4EFD" w:rsidRDefault="009A4EFD" w:rsidP="009A4EFD">
            <w:pPr>
              <w:pStyle w:val="Bodytext21"/>
              <w:numPr>
                <w:ilvl w:val="0"/>
                <w:numId w:val="21"/>
              </w:numPr>
              <w:shd w:val="clear" w:color="auto" w:fill="auto"/>
              <w:tabs>
                <w:tab w:val="left" w:pos="800"/>
              </w:tabs>
              <w:spacing w:line="240" w:lineRule="auto"/>
              <w:rPr>
                <w:rFonts w:ascii="Times New Roman" w:hAnsi="Times New Roman"/>
                <w:lang w:val="ro-RO"/>
              </w:rPr>
            </w:pPr>
            <w:r>
              <w:rPr>
                <w:rFonts w:ascii="Times New Roman" w:hAnsi="Times New Roman"/>
                <w:lang w:val="ro-RO"/>
              </w:rPr>
              <w:t xml:space="preserve">Frumos, Florin-Vasile, </w:t>
            </w:r>
            <w:r>
              <w:rPr>
                <w:rFonts w:ascii="Times New Roman" w:hAnsi="Times New Roman"/>
                <w:i/>
                <w:lang w:val="ro-RO"/>
              </w:rPr>
              <w:t>Didactica-fundamente şi dezvoltari cognitiviste</w:t>
            </w:r>
            <w:r>
              <w:rPr>
                <w:rFonts w:ascii="Times New Roman" w:hAnsi="Times New Roman"/>
                <w:lang w:val="ro-RO"/>
              </w:rPr>
              <w:t>, Editura Polirom, Iasi, 2008;</w:t>
            </w:r>
          </w:p>
          <w:p w14:paraId="0D2AAAE2" w14:textId="77777777" w:rsidR="009A4EFD" w:rsidRDefault="009A4EFD" w:rsidP="009A4EFD">
            <w:pPr>
              <w:pStyle w:val="Default"/>
              <w:numPr>
                <w:ilvl w:val="0"/>
                <w:numId w:val="21"/>
              </w:numPr>
              <w:rPr>
                <w:sz w:val="20"/>
                <w:szCs w:val="20"/>
                <w:lang w:val="ro-RO"/>
              </w:rPr>
            </w:pPr>
            <w:r>
              <w:rPr>
                <w:sz w:val="20"/>
                <w:szCs w:val="20"/>
                <w:lang w:val="ro-RO"/>
              </w:rPr>
              <w:t xml:space="preserve">Goia Vistian - </w:t>
            </w:r>
            <w:r>
              <w:rPr>
                <w:i/>
                <w:sz w:val="20"/>
                <w:szCs w:val="20"/>
                <w:lang w:val="ro-RO"/>
              </w:rPr>
              <w:t xml:space="preserve">Didactica limbii si literaturiiromane pentru gimnaziu si liceu, </w:t>
            </w:r>
            <w:r>
              <w:rPr>
                <w:sz w:val="20"/>
                <w:szCs w:val="20"/>
                <w:lang w:val="ro-RO"/>
              </w:rPr>
              <w:t>Editura Dacia,Cluj-Napoca,2002;</w:t>
            </w:r>
          </w:p>
          <w:p w14:paraId="38EA55FA" w14:textId="77777777" w:rsidR="009A4EFD" w:rsidRDefault="009A4EFD" w:rsidP="009A4EFD">
            <w:pPr>
              <w:pStyle w:val="Default"/>
              <w:numPr>
                <w:ilvl w:val="0"/>
                <w:numId w:val="21"/>
              </w:numPr>
              <w:rPr>
                <w:sz w:val="20"/>
                <w:szCs w:val="20"/>
                <w:lang w:val="ro-RO"/>
              </w:rPr>
            </w:pPr>
            <w:r>
              <w:rPr>
                <w:sz w:val="20"/>
                <w:szCs w:val="20"/>
                <w:lang w:val="ro-RO"/>
              </w:rPr>
              <w:t xml:space="preserve">Ilie, Emanuela, </w:t>
            </w:r>
            <w:r>
              <w:rPr>
                <w:i/>
                <w:iCs/>
                <w:sz w:val="20"/>
                <w:szCs w:val="20"/>
                <w:lang w:val="ro-RO"/>
              </w:rPr>
              <w:t>Didactica literaturii române</w:t>
            </w:r>
            <w:r>
              <w:rPr>
                <w:sz w:val="20"/>
                <w:szCs w:val="20"/>
                <w:lang w:val="ro-RO"/>
              </w:rPr>
              <w:t xml:space="preserve">, Editura Polirom, Iaşi, 2014; </w:t>
            </w:r>
          </w:p>
          <w:p w14:paraId="10F1224D"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color w:val="000000"/>
                <w:sz w:val="20"/>
                <w:szCs w:val="20"/>
                <w:lang w:val="ro-RO"/>
              </w:rPr>
              <w:t xml:space="preserve">Ionescu, M., </w:t>
            </w:r>
            <w:r w:rsidRPr="009A4EFD">
              <w:rPr>
                <w:i/>
                <w:iCs/>
                <w:color w:val="000000"/>
                <w:sz w:val="20"/>
                <w:szCs w:val="20"/>
                <w:lang w:val="ro-RO"/>
              </w:rPr>
              <w:t>Demersuri creative în predare şi învăţare</w:t>
            </w:r>
            <w:r w:rsidRPr="009A4EFD">
              <w:rPr>
                <w:color w:val="000000"/>
                <w:sz w:val="20"/>
                <w:szCs w:val="20"/>
                <w:lang w:val="ro-RO"/>
              </w:rPr>
              <w:t>, Ed. PUC, Cluj-Napoca; 2000;</w:t>
            </w:r>
          </w:p>
          <w:p w14:paraId="0DBDAC95"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sz w:val="20"/>
                <w:szCs w:val="20"/>
                <w:lang w:val="ro-RO"/>
              </w:rPr>
              <w:t xml:space="preserve">Komensky, Jan Amos, </w:t>
            </w:r>
            <w:r w:rsidRPr="009A4EFD">
              <w:rPr>
                <w:i/>
                <w:iCs/>
                <w:sz w:val="20"/>
                <w:szCs w:val="20"/>
                <w:lang w:val="ro-RO"/>
              </w:rPr>
              <w:t>Didactica Magna</w:t>
            </w:r>
            <w:r w:rsidRPr="009A4EFD">
              <w:rPr>
                <w:sz w:val="20"/>
                <w:szCs w:val="20"/>
                <w:lang w:val="ro-RO"/>
              </w:rPr>
              <w:t>, Editura Didactică şi Pedagogică Bucureşti, 1970;</w:t>
            </w:r>
          </w:p>
          <w:p w14:paraId="409283FB"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color w:val="000000"/>
                <w:sz w:val="20"/>
                <w:szCs w:val="20"/>
                <w:lang w:val="ro-RO"/>
              </w:rPr>
              <w:t xml:space="preserve">Manolescu, Marin, </w:t>
            </w:r>
            <w:r w:rsidRPr="009A4EFD">
              <w:rPr>
                <w:i/>
                <w:color w:val="000000"/>
                <w:sz w:val="20"/>
                <w:szCs w:val="20"/>
                <w:lang w:val="ro-RO"/>
              </w:rPr>
              <w:t>Teoria şi metodologia evaluării</w:t>
            </w:r>
            <w:r w:rsidRPr="009A4EFD">
              <w:rPr>
                <w:color w:val="000000"/>
                <w:sz w:val="20"/>
                <w:szCs w:val="20"/>
                <w:lang w:val="ro-RO"/>
              </w:rPr>
              <w:t xml:space="preserve">, Editura Universitară, Bucureşti, 2010; </w:t>
            </w:r>
          </w:p>
          <w:p w14:paraId="4FDE0255"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color w:val="000000"/>
                <w:sz w:val="20"/>
                <w:szCs w:val="20"/>
                <w:lang w:val="ro-RO"/>
              </w:rPr>
              <w:t xml:space="preserve">Michalko, M., </w:t>
            </w:r>
            <w:r w:rsidRPr="009A4EFD">
              <w:rPr>
                <w:i/>
                <w:color w:val="000000"/>
                <w:sz w:val="20"/>
                <w:szCs w:val="20"/>
                <w:lang w:val="ro-RO"/>
              </w:rPr>
              <w:t>Secretele creativităţii. Fii genial!,</w:t>
            </w:r>
            <w:r w:rsidRPr="009A4EFD">
              <w:rPr>
                <w:color w:val="000000"/>
                <w:sz w:val="20"/>
                <w:szCs w:val="20"/>
                <w:lang w:val="ro-RO"/>
              </w:rPr>
              <w:t xml:space="preserve"> Editura Amaltea, Bucureşti, 2008; </w:t>
            </w:r>
          </w:p>
          <w:p w14:paraId="130C6208"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sz w:val="20"/>
                <w:szCs w:val="20"/>
                <w:lang w:val="ro-RO"/>
              </w:rPr>
              <w:t xml:space="preserve">Mocan, R., </w:t>
            </w:r>
            <w:r w:rsidRPr="009A4EFD">
              <w:rPr>
                <w:i/>
                <w:sz w:val="20"/>
                <w:szCs w:val="20"/>
                <w:lang w:val="ro-RO"/>
              </w:rPr>
              <w:t>E-learning. Introducere şi perspective sociologice</w:t>
            </w:r>
            <w:r w:rsidRPr="009A4EFD">
              <w:rPr>
                <w:sz w:val="20"/>
                <w:szCs w:val="20"/>
                <w:lang w:val="ro-RO"/>
              </w:rPr>
              <w:t>, Risoprint, Cluj-Napoca, 2007;</w:t>
            </w:r>
          </w:p>
          <w:p w14:paraId="5D1976A4" w14:textId="77777777" w:rsidR="009A4EFD" w:rsidRDefault="009A4EFD" w:rsidP="009A4EFD">
            <w:pPr>
              <w:pStyle w:val="BodyText2"/>
              <w:numPr>
                <w:ilvl w:val="0"/>
                <w:numId w:val="21"/>
              </w:numPr>
              <w:spacing w:after="0" w:line="240" w:lineRule="auto"/>
              <w:rPr>
                <w:sz w:val="20"/>
                <w:szCs w:val="20"/>
                <w:lang w:val="ro-RO"/>
              </w:rPr>
            </w:pPr>
            <w:r>
              <w:rPr>
                <w:sz w:val="20"/>
                <w:szCs w:val="20"/>
                <w:lang w:val="ro-RO"/>
              </w:rPr>
              <w:t xml:space="preserve">Nestian, V., </w:t>
            </w:r>
            <w:r>
              <w:rPr>
                <w:i/>
                <w:sz w:val="20"/>
                <w:szCs w:val="20"/>
                <w:lang w:val="ro-RO"/>
              </w:rPr>
              <w:t xml:space="preserve"> Metodica predării textului literar în liceu, </w:t>
            </w:r>
            <w:r>
              <w:rPr>
                <w:sz w:val="20"/>
                <w:szCs w:val="20"/>
                <w:lang w:val="ro-RO"/>
              </w:rPr>
              <w:t>Editura Didactică şi Pedagogică, Bucureşti, 1982;</w:t>
            </w:r>
          </w:p>
          <w:p w14:paraId="34E95216"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sz w:val="20"/>
                <w:szCs w:val="20"/>
                <w:lang w:val="ro-RO"/>
              </w:rPr>
              <w:t xml:space="preserve">Nicolescu, Basarab, </w:t>
            </w:r>
            <w:r w:rsidRPr="009A4EFD">
              <w:rPr>
                <w:i/>
                <w:iCs/>
                <w:sz w:val="20"/>
                <w:szCs w:val="20"/>
                <w:lang w:val="ro-RO"/>
              </w:rPr>
              <w:t>Transdisciplinaritatea</w:t>
            </w:r>
            <w:r w:rsidRPr="009A4EFD">
              <w:rPr>
                <w:sz w:val="20"/>
                <w:szCs w:val="20"/>
                <w:lang w:val="ro-RO"/>
              </w:rPr>
              <w:t>, Editura Polirom, Iaşi, 1999;</w:t>
            </w:r>
          </w:p>
          <w:p w14:paraId="75FEEE08"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sz w:val="20"/>
                <w:szCs w:val="20"/>
                <w:lang w:val="ro-RO"/>
              </w:rPr>
              <w:t xml:space="preserve">Oprea,C., L., 2009, </w:t>
            </w:r>
            <w:r w:rsidRPr="009A4EFD">
              <w:rPr>
                <w:i/>
                <w:iCs/>
                <w:sz w:val="20"/>
                <w:szCs w:val="20"/>
                <w:lang w:val="ro-RO"/>
              </w:rPr>
              <w:t xml:space="preserve">Strategii didactice interactive, </w:t>
            </w:r>
            <w:r w:rsidRPr="009A4EFD">
              <w:rPr>
                <w:sz w:val="20"/>
                <w:szCs w:val="20"/>
                <w:lang w:val="ro-RO"/>
              </w:rPr>
              <w:t xml:space="preserve">E.D.P. Bucureşti: </w:t>
            </w:r>
          </w:p>
          <w:p w14:paraId="4FFE9327" w14:textId="77777777" w:rsidR="009A4EFD" w:rsidRDefault="009A4EFD" w:rsidP="009A4EFD">
            <w:pPr>
              <w:pStyle w:val="Bodytext161"/>
              <w:numPr>
                <w:ilvl w:val="0"/>
                <w:numId w:val="21"/>
              </w:numPr>
              <w:shd w:val="clear" w:color="auto" w:fill="auto"/>
              <w:tabs>
                <w:tab w:val="left" w:pos="814"/>
              </w:tabs>
              <w:spacing w:before="0" w:line="240" w:lineRule="auto"/>
              <w:jc w:val="left"/>
              <w:rPr>
                <w:rFonts w:ascii="Times New Roman" w:hAnsi="Times New Roman"/>
                <w:sz w:val="20"/>
                <w:szCs w:val="20"/>
                <w:lang w:val="ro-RO"/>
              </w:rPr>
            </w:pPr>
            <w:r>
              <w:rPr>
                <w:rStyle w:val="Bodytext1610pt"/>
                <w:rFonts w:ascii="Times New Roman" w:hAnsi="Times New Roman" w:cs="Times New Roman"/>
                <w:color w:val="000000"/>
                <w:lang w:val="ro-RO" w:eastAsia="ro-RO"/>
              </w:rPr>
              <w:t xml:space="preserve">Pamfil, Alina, </w:t>
            </w:r>
            <w:r>
              <w:rPr>
                <w:rStyle w:val="Bodytext16"/>
                <w:rFonts w:ascii="Times New Roman" w:hAnsi="Times New Roman" w:cs="Times New Roman"/>
                <w:color w:val="000000"/>
                <w:sz w:val="20"/>
                <w:szCs w:val="20"/>
                <w:lang w:val="ro-RO" w:eastAsia="ro-RO"/>
              </w:rPr>
              <w:t>Limba şi literatura română. Structuri didactice deschise,</w:t>
            </w:r>
            <w:r>
              <w:rPr>
                <w:rStyle w:val="Bodytext1610pt"/>
                <w:rFonts w:ascii="Times New Roman" w:hAnsi="Times New Roman" w:cs="Times New Roman"/>
                <w:color w:val="000000"/>
                <w:lang w:val="ro-RO" w:eastAsia="ro-RO"/>
              </w:rPr>
              <w:t xml:space="preserve"> Editura Paralela 45, Piteşti, 2005;</w:t>
            </w:r>
          </w:p>
          <w:p w14:paraId="74602EE2" w14:textId="77777777" w:rsidR="009A4EFD" w:rsidRDefault="009A4EFD" w:rsidP="009A4EFD">
            <w:pPr>
              <w:pStyle w:val="Default"/>
              <w:numPr>
                <w:ilvl w:val="0"/>
                <w:numId w:val="21"/>
              </w:numPr>
              <w:rPr>
                <w:sz w:val="20"/>
                <w:szCs w:val="20"/>
                <w:lang w:val="ro-RO"/>
              </w:rPr>
            </w:pPr>
            <w:r>
              <w:rPr>
                <w:sz w:val="20"/>
                <w:szCs w:val="20"/>
                <w:lang w:val="ro-RO"/>
              </w:rPr>
              <w:t xml:space="preserve">Pamfil, Alina, </w:t>
            </w:r>
            <w:r>
              <w:rPr>
                <w:rFonts w:eastAsia="TimesNewRoman,Italic"/>
                <w:i/>
                <w:iCs/>
                <w:sz w:val="20"/>
                <w:szCs w:val="20"/>
                <w:lang w:val="ro-RO"/>
              </w:rPr>
              <w:t xml:space="preserve">Studii de didactica literaturii, </w:t>
            </w:r>
            <w:r>
              <w:rPr>
                <w:sz w:val="20"/>
                <w:szCs w:val="20"/>
                <w:lang w:val="ro-RO"/>
              </w:rPr>
              <w:t>Casa Cărţii de Stiinţă, Cluj-Napoca, 2006;</w:t>
            </w:r>
          </w:p>
          <w:p w14:paraId="28F38DA3"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bCs/>
                <w:sz w:val="20"/>
                <w:szCs w:val="20"/>
                <w:lang w:val="ro-RO"/>
              </w:rPr>
              <w:lastRenderedPageBreak/>
              <w:t>Pamfil, Alina, Tămâian, Ioana,</w:t>
            </w:r>
            <w:r w:rsidRPr="009A4EFD">
              <w:rPr>
                <w:i/>
                <w:iCs/>
                <w:sz w:val="20"/>
                <w:szCs w:val="20"/>
                <w:lang w:val="ro-RO"/>
              </w:rPr>
              <w:t>Studiul limbii şi literaturii române în secolul XX. Paradigme didactice</w:t>
            </w:r>
            <w:r w:rsidRPr="009A4EFD">
              <w:rPr>
                <w:sz w:val="20"/>
                <w:szCs w:val="20"/>
                <w:lang w:val="ro-RO"/>
              </w:rPr>
              <w:t xml:space="preserve">, Casa Cărţii de Ştiinţă, Cluj-Napoca, 2005; </w:t>
            </w:r>
          </w:p>
          <w:p w14:paraId="228D71AB" w14:textId="77777777" w:rsidR="009A4EFD" w:rsidRDefault="009A4EFD" w:rsidP="009A4EFD">
            <w:pPr>
              <w:pStyle w:val="Default"/>
              <w:numPr>
                <w:ilvl w:val="0"/>
                <w:numId w:val="21"/>
              </w:numPr>
              <w:rPr>
                <w:sz w:val="20"/>
                <w:szCs w:val="20"/>
                <w:lang w:val="ro-RO"/>
              </w:rPr>
            </w:pPr>
            <w:r>
              <w:rPr>
                <w:sz w:val="20"/>
                <w:szCs w:val="20"/>
                <w:lang w:val="ro-RO"/>
              </w:rPr>
              <w:t xml:space="preserve">Parfene, Constantin, </w:t>
            </w:r>
            <w:r>
              <w:rPr>
                <w:i/>
                <w:iCs/>
                <w:sz w:val="20"/>
                <w:szCs w:val="20"/>
                <w:lang w:val="ro-RO"/>
              </w:rPr>
              <w:t xml:space="preserve">Metodica studierii limbii şi literaturii în şcoală. </w:t>
            </w:r>
            <w:r>
              <w:rPr>
                <w:sz w:val="20"/>
                <w:szCs w:val="20"/>
                <w:lang w:val="ro-RO"/>
              </w:rPr>
              <w:t xml:space="preserve"> Editura Polirom, Iaşi,1999; </w:t>
            </w:r>
          </w:p>
          <w:p w14:paraId="274E8397" w14:textId="77777777" w:rsidR="009A4EFD" w:rsidRPr="009A4EFD" w:rsidRDefault="009A4EFD" w:rsidP="009A4EFD">
            <w:pPr>
              <w:pStyle w:val="ListParagraph"/>
              <w:numPr>
                <w:ilvl w:val="0"/>
                <w:numId w:val="21"/>
              </w:numPr>
              <w:autoSpaceDE w:val="0"/>
              <w:autoSpaceDN w:val="0"/>
              <w:adjustRightInd w:val="0"/>
              <w:rPr>
                <w:sz w:val="20"/>
                <w:szCs w:val="20"/>
                <w:lang w:val="ro-RO"/>
              </w:rPr>
            </w:pPr>
            <w:r w:rsidRPr="009A4EFD">
              <w:rPr>
                <w:bCs/>
                <w:sz w:val="20"/>
                <w:szCs w:val="20"/>
                <w:lang w:val="ro-RO"/>
              </w:rPr>
              <w:t>Radu, Ion T., Ezechil, Liliana,</w:t>
            </w:r>
            <w:r w:rsidRPr="009A4EFD">
              <w:rPr>
                <w:i/>
                <w:iCs/>
                <w:sz w:val="20"/>
                <w:szCs w:val="20"/>
                <w:lang w:val="ro-RO"/>
              </w:rPr>
              <w:t xml:space="preserve">Didactica. Teoria instruirii, </w:t>
            </w:r>
            <w:r w:rsidRPr="009A4EFD">
              <w:rPr>
                <w:sz w:val="20"/>
                <w:szCs w:val="20"/>
                <w:lang w:val="ro-RO"/>
              </w:rPr>
              <w:t xml:space="preserve">Editura Paralela 45, Piteşti, 2009; </w:t>
            </w:r>
          </w:p>
          <w:p w14:paraId="0A1B02DD" w14:textId="77777777" w:rsidR="009A4EFD" w:rsidRDefault="009A4EFD" w:rsidP="009A4EFD">
            <w:pPr>
              <w:pStyle w:val="Default"/>
              <w:numPr>
                <w:ilvl w:val="0"/>
                <w:numId w:val="21"/>
              </w:numPr>
              <w:rPr>
                <w:iCs/>
                <w:sz w:val="20"/>
                <w:szCs w:val="20"/>
                <w:lang w:val="ro-RO"/>
              </w:rPr>
            </w:pPr>
            <w:r>
              <w:rPr>
                <w:sz w:val="20"/>
                <w:szCs w:val="20"/>
                <w:lang w:val="ro-RO"/>
              </w:rPr>
              <w:t xml:space="preserve">Sâmihăian, Florentina, </w:t>
            </w:r>
            <w:r>
              <w:rPr>
                <w:i/>
                <w:sz w:val="20"/>
                <w:szCs w:val="20"/>
                <w:lang w:val="ro-RO"/>
              </w:rPr>
              <w:t>O d</w:t>
            </w:r>
            <w:r>
              <w:rPr>
                <w:i/>
                <w:iCs/>
                <w:sz w:val="20"/>
                <w:szCs w:val="20"/>
                <w:lang w:val="ro-RO"/>
              </w:rPr>
              <w:t>idactică a limbii şi a literaturii române. Provocări actuale pentru profesor şi elev,</w:t>
            </w:r>
            <w:r>
              <w:rPr>
                <w:iCs/>
                <w:sz w:val="20"/>
                <w:szCs w:val="20"/>
                <w:lang w:val="ro-RO"/>
              </w:rPr>
              <w:t xml:space="preserve"> Editura Art,Bucureşti, 2014;</w:t>
            </w:r>
          </w:p>
          <w:p w14:paraId="494984F1"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bCs/>
                <w:color w:val="000000"/>
                <w:sz w:val="20"/>
                <w:szCs w:val="20"/>
                <w:lang w:val="ro-RO"/>
              </w:rPr>
              <w:t>Stanciu</w:t>
            </w:r>
            <w:r w:rsidRPr="009A4EFD">
              <w:rPr>
                <w:color w:val="000000"/>
                <w:sz w:val="20"/>
                <w:szCs w:val="20"/>
                <w:lang w:val="ro-RO"/>
              </w:rPr>
              <w:t xml:space="preserve">, </w:t>
            </w:r>
            <w:r w:rsidRPr="009A4EFD">
              <w:rPr>
                <w:bCs/>
                <w:color w:val="000000"/>
                <w:sz w:val="20"/>
                <w:szCs w:val="20"/>
                <w:lang w:val="ro-RO"/>
              </w:rPr>
              <w:t>Mihai</w:t>
            </w:r>
            <w:r w:rsidRPr="009A4EFD">
              <w:rPr>
                <w:color w:val="000000"/>
                <w:sz w:val="20"/>
                <w:szCs w:val="20"/>
                <w:lang w:val="ro-RO"/>
              </w:rPr>
              <w:t xml:space="preserve">, </w:t>
            </w:r>
            <w:r w:rsidRPr="009A4EFD">
              <w:rPr>
                <w:i/>
                <w:iCs/>
                <w:color w:val="000000"/>
                <w:sz w:val="20"/>
                <w:szCs w:val="20"/>
                <w:lang w:val="ro-RO"/>
              </w:rPr>
              <w:t>Didactica postmodernă</w:t>
            </w:r>
            <w:r w:rsidRPr="009A4EFD">
              <w:rPr>
                <w:color w:val="000000"/>
                <w:sz w:val="20"/>
                <w:szCs w:val="20"/>
                <w:lang w:val="ro-RO"/>
              </w:rPr>
              <w:t xml:space="preserve">. </w:t>
            </w:r>
            <w:r w:rsidRPr="009A4EFD">
              <w:rPr>
                <w:i/>
                <w:color w:val="000000"/>
                <w:sz w:val="20"/>
                <w:szCs w:val="20"/>
                <w:lang w:val="ro-RO"/>
              </w:rPr>
              <w:t>Fundamente teoretice</w:t>
            </w:r>
            <w:r w:rsidRPr="009A4EFD">
              <w:rPr>
                <w:color w:val="000000"/>
                <w:sz w:val="20"/>
                <w:szCs w:val="20"/>
                <w:lang w:val="ro-RO"/>
              </w:rPr>
              <w:t xml:space="preserve">, Editura Universităţii Suceava, 2003; </w:t>
            </w:r>
          </w:p>
          <w:p w14:paraId="247DF548" w14:textId="77777777" w:rsidR="009A4EFD" w:rsidRDefault="009A4EFD" w:rsidP="009A4EFD">
            <w:pPr>
              <w:pStyle w:val="Bodytext181"/>
              <w:numPr>
                <w:ilvl w:val="0"/>
                <w:numId w:val="21"/>
              </w:numPr>
              <w:shd w:val="clear" w:color="auto" w:fill="auto"/>
              <w:tabs>
                <w:tab w:val="left" w:pos="751"/>
              </w:tabs>
              <w:spacing w:line="240" w:lineRule="auto"/>
              <w:jc w:val="left"/>
              <w:rPr>
                <w:sz w:val="20"/>
                <w:szCs w:val="20"/>
                <w:lang w:val="ro-RO"/>
              </w:rPr>
            </w:pPr>
            <w:r>
              <w:rPr>
                <w:rStyle w:val="Bodytext18NotItalic"/>
                <w:color w:val="000000"/>
                <w:sz w:val="20"/>
                <w:szCs w:val="20"/>
                <w:lang w:val="ro-RO" w:eastAsia="ro-RO"/>
              </w:rPr>
              <w:t xml:space="preserve">*** </w:t>
            </w:r>
            <w:r>
              <w:rPr>
                <w:rStyle w:val="Bodytext18"/>
                <w:color w:val="000000"/>
                <w:sz w:val="20"/>
                <w:szCs w:val="20"/>
                <w:lang w:val="ro-RO" w:eastAsia="ro-RO"/>
              </w:rPr>
              <w:t>Standarde profesionale pentru profesia didactică, MEC,</w:t>
            </w:r>
            <w:r>
              <w:rPr>
                <w:rStyle w:val="Bodytext18NotItalic"/>
                <w:color w:val="000000"/>
                <w:sz w:val="20"/>
                <w:szCs w:val="20"/>
                <w:lang w:val="ro-RO" w:eastAsia="ro-RO"/>
              </w:rPr>
              <w:t xml:space="preserve"> Coordonator Lucia Gliga, Bucureşti, 2002;</w:t>
            </w:r>
          </w:p>
          <w:p w14:paraId="0F379BEF" w14:textId="77777777" w:rsidR="009A4EFD" w:rsidRDefault="009A4EFD" w:rsidP="009A4EFD">
            <w:pPr>
              <w:pStyle w:val="Default"/>
              <w:numPr>
                <w:ilvl w:val="0"/>
                <w:numId w:val="21"/>
              </w:numPr>
              <w:rPr>
                <w:sz w:val="20"/>
                <w:szCs w:val="20"/>
                <w:lang w:val="ro-RO"/>
              </w:rPr>
            </w:pPr>
            <w:r>
              <w:rPr>
                <w:sz w:val="20"/>
                <w:szCs w:val="20"/>
                <w:lang w:val="ro-RO"/>
              </w:rPr>
              <w:t xml:space="preserve">Stoica Adrian (coord.), </w:t>
            </w:r>
            <w:r>
              <w:rPr>
                <w:i/>
                <w:iCs/>
                <w:sz w:val="20"/>
                <w:szCs w:val="20"/>
                <w:lang w:val="ro-RO"/>
              </w:rPr>
              <w:t xml:space="preserve">Evaluarea curentă şi examenele, </w:t>
            </w:r>
            <w:r>
              <w:rPr>
                <w:sz w:val="20"/>
                <w:szCs w:val="20"/>
                <w:lang w:val="ro-RO"/>
              </w:rPr>
              <w:t xml:space="preserve">Editura Prognosis, Bucureşti, 2001; </w:t>
            </w:r>
          </w:p>
          <w:p w14:paraId="6365CBF5"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 xml:space="preserve">Szekely, Eva Monica, </w:t>
            </w:r>
            <w:r w:rsidRPr="009A4EFD">
              <w:rPr>
                <w:i/>
                <w:sz w:val="20"/>
                <w:szCs w:val="20"/>
                <w:lang w:val="ro-RO"/>
              </w:rPr>
              <w:t>Competenţa de (re)lectură. Experienţe în viziune integrată</w:t>
            </w:r>
            <w:r w:rsidRPr="009A4EFD">
              <w:rPr>
                <w:sz w:val="20"/>
                <w:szCs w:val="20"/>
                <w:lang w:val="ro-RO"/>
              </w:rPr>
              <w:t xml:space="preserve">, Editura Dacia, Cluj-Napoca, 2007; </w:t>
            </w:r>
          </w:p>
          <w:p w14:paraId="534E4F51" w14:textId="77777777" w:rsidR="009A4EFD" w:rsidRDefault="009A4EFD" w:rsidP="009A4EFD">
            <w:pPr>
              <w:pStyle w:val="Default"/>
              <w:numPr>
                <w:ilvl w:val="0"/>
                <w:numId w:val="21"/>
              </w:numPr>
              <w:rPr>
                <w:sz w:val="20"/>
                <w:szCs w:val="20"/>
                <w:lang w:val="ro-RO"/>
              </w:rPr>
            </w:pPr>
            <w:r>
              <w:rPr>
                <w:rStyle w:val="Bodytext20"/>
                <w:sz w:val="20"/>
                <w:szCs w:val="20"/>
                <w:lang w:val="ro-RO" w:eastAsia="ro-RO"/>
              </w:rPr>
              <w:t xml:space="preserve">Szekely, Eva Monica, </w:t>
            </w:r>
            <w:r>
              <w:rPr>
                <w:rStyle w:val="Bodytext2105"/>
                <w:sz w:val="20"/>
                <w:szCs w:val="20"/>
                <w:lang w:val="ro-RO" w:eastAsia="ro-RO"/>
              </w:rPr>
              <w:t>Didactica (re)lecturii. O abordare pragmatică,</w:t>
            </w:r>
            <w:r>
              <w:rPr>
                <w:rStyle w:val="Bodytext20"/>
                <w:sz w:val="20"/>
                <w:szCs w:val="20"/>
                <w:lang w:val="ro-RO" w:eastAsia="ro-RO"/>
              </w:rPr>
              <w:t xml:space="preserve"> Editura Universităţii „Petru Maior”,  Târgu-Mureş, 2009;</w:t>
            </w:r>
          </w:p>
          <w:p w14:paraId="7E45C40B"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 xml:space="preserve">Tolstoi, L.N., </w:t>
            </w:r>
            <w:r w:rsidRPr="009A4EFD">
              <w:rPr>
                <w:i/>
                <w:sz w:val="20"/>
                <w:szCs w:val="20"/>
                <w:lang w:val="ro-RO"/>
              </w:rPr>
              <w:t>Texte pedagogice</w:t>
            </w:r>
            <w:r w:rsidRPr="009A4EFD">
              <w:rPr>
                <w:sz w:val="20"/>
                <w:szCs w:val="20"/>
                <w:lang w:val="ro-RO"/>
              </w:rPr>
              <w:t>, traducere de Tamara Gane, Editura de Stat Didactică şi Pedagogică, Bucureşti, 1960;</w:t>
            </w:r>
          </w:p>
          <w:p w14:paraId="557ED03B"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 xml:space="preserve">Uşinski, K.D., </w:t>
            </w:r>
            <w:r w:rsidRPr="009A4EFD">
              <w:rPr>
                <w:i/>
                <w:sz w:val="20"/>
                <w:szCs w:val="20"/>
                <w:lang w:val="ro-RO"/>
              </w:rPr>
              <w:t>Omul ca obiect al educaţiei. O experienţă de antropologie pedagogică</w:t>
            </w:r>
            <w:r w:rsidRPr="009A4EFD">
              <w:rPr>
                <w:sz w:val="20"/>
                <w:szCs w:val="20"/>
                <w:lang w:val="ro-RO"/>
              </w:rPr>
              <w:t xml:space="preserve">, traducere de Anna Radu şi Ghorghe Radu, Editura Didactică şi Pedagogică, Bucureşti, 1974; </w:t>
            </w:r>
          </w:p>
          <w:p w14:paraId="7D07598C"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PROGRAME ŞI MANUALE:</w:t>
            </w:r>
          </w:p>
          <w:p w14:paraId="1E034234" w14:textId="77777777" w:rsidR="009A4EFD" w:rsidRPr="009A4EFD" w:rsidRDefault="009A4EFD" w:rsidP="009A4EFD">
            <w:pPr>
              <w:pStyle w:val="ListParagraph"/>
              <w:numPr>
                <w:ilvl w:val="0"/>
                <w:numId w:val="21"/>
              </w:numPr>
              <w:autoSpaceDE w:val="0"/>
              <w:autoSpaceDN w:val="0"/>
              <w:adjustRightInd w:val="0"/>
              <w:rPr>
                <w:color w:val="000000"/>
                <w:sz w:val="20"/>
                <w:szCs w:val="20"/>
                <w:lang w:val="ro-RO"/>
              </w:rPr>
            </w:pPr>
            <w:r w:rsidRPr="009A4EFD">
              <w:rPr>
                <w:i/>
                <w:iCs/>
                <w:color w:val="000000"/>
                <w:sz w:val="20"/>
                <w:szCs w:val="20"/>
                <w:lang w:val="ro-RO"/>
              </w:rPr>
              <w:t>*** Programa pentru disciplina Limba şi literatura română</w:t>
            </w:r>
            <w:r w:rsidRPr="009A4EFD">
              <w:rPr>
                <w:color w:val="000000"/>
                <w:sz w:val="20"/>
                <w:szCs w:val="20"/>
                <w:lang w:val="ro-RO"/>
              </w:rPr>
              <w:t xml:space="preserve">, </w:t>
            </w:r>
            <w:r w:rsidRPr="009A4EFD">
              <w:rPr>
                <w:i/>
                <w:iCs/>
                <w:color w:val="000000"/>
                <w:sz w:val="20"/>
                <w:szCs w:val="20"/>
                <w:lang w:val="ro-RO"/>
              </w:rPr>
              <w:t>Concursul pentru ocuparea posturilor didactice/catedrelor declarate vacante/rezervat în învăţământul preuniversitar</w:t>
            </w:r>
            <w:r w:rsidRPr="009A4EFD">
              <w:rPr>
                <w:color w:val="000000"/>
                <w:sz w:val="20"/>
                <w:szCs w:val="20"/>
                <w:lang w:val="ro-RO"/>
              </w:rPr>
              <w:t xml:space="preserve">, Anexa 2 la OMECTS nr. 5620/11.11.2010; </w:t>
            </w:r>
          </w:p>
          <w:p w14:paraId="7E0F7F8E" w14:textId="77777777" w:rsidR="009A4EFD" w:rsidRPr="009A4EFD" w:rsidRDefault="009A4EFD" w:rsidP="009A4EFD">
            <w:pPr>
              <w:pStyle w:val="ListParagraph"/>
              <w:numPr>
                <w:ilvl w:val="0"/>
                <w:numId w:val="21"/>
              </w:numPr>
              <w:autoSpaceDE w:val="0"/>
              <w:autoSpaceDN w:val="0"/>
              <w:adjustRightInd w:val="0"/>
              <w:rPr>
                <w:rFonts w:eastAsia="TimesNewRoman,Italic"/>
                <w:i/>
                <w:iCs/>
                <w:color w:val="000000"/>
                <w:sz w:val="20"/>
                <w:szCs w:val="20"/>
                <w:lang w:val="ro-RO"/>
              </w:rPr>
            </w:pPr>
            <w:r w:rsidRPr="009A4EFD">
              <w:rPr>
                <w:rFonts w:eastAsia="TimesNewRoman,Italic"/>
                <w:i/>
                <w:iCs/>
                <w:color w:val="000000"/>
                <w:sz w:val="20"/>
                <w:szCs w:val="20"/>
                <w:lang w:val="ro-RO"/>
              </w:rPr>
              <w:t>Curriculum Naţional. Programe şcolare pentru clasele a V-a – a XII-a (in vigoare);</w:t>
            </w:r>
          </w:p>
          <w:p w14:paraId="339D7368" w14:textId="77777777" w:rsidR="009A4EFD" w:rsidRPr="009A4EFD" w:rsidRDefault="009A4EFD" w:rsidP="009A4EFD">
            <w:pPr>
              <w:pStyle w:val="ListParagraph"/>
              <w:numPr>
                <w:ilvl w:val="0"/>
                <w:numId w:val="21"/>
              </w:numPr>
              <w:autoSpaceDE w:val="0"/>
              <w:autoSpaceDN w:val="0"/>
              <w:adjustRightInd w:val="0"/>
              <w:rPr>
                <w:rFonts w:eastAsia="TimesNewRoman,Italic"/>
                <w:i/>
                <w:iCs/>
                <w:color w:val="000000"/>
                <w:sz w:val="20"/>
                <w:szCs w:val="20"/>
                <w:lang w:val="ro-RO"/>
              </w:rPr>
            </w:pPr>
            <w:r w:rsidRPr="009A4EFD">
              <w:rPr>
                <w:rStyle w:val="Bodytext20"/>
                <w:color w:val="000000"/>
                <w:sz w:val="20"/>
                <w:szCs w:val="20"/>
                <w:lang w:val="ro-RO" w:eastAsia="ro-RO"/>
              </w:rPr>
              <w:t>Manualele alternative de la cel puţin 3 edituri.</w:t>
            </w:r>
          </w:p>
          <w:p w14:paraId="3A612A55" w14:textId="77777777" w:rsidR="009A4EFD" w:rsidRPr="009A4EFD" w:rsidRDefault="009A4EFD" w:rsidP="009A4EFD">
            <w:pPr>
              <w:pStyle w:val="ListParagraph"/>
              <w:numPr>
                <w:ilvl w:val="0"/>
                <w:numId w:val="21"/>
              </w:numPr>
              <w:autoSpaceDE w:val="0"/>
              <w:autoSpaceDN w:val="0"/>
              <w:adjustRightInd w:val="0"/>
              <w:rPr>
                <w:rFonts w:eastAsia="TimesNewRoman,Italic"/>
                <w:iCs/>
                <w:color w:val="000000"/>
                <w:sz w:val="20"/>
                <w:szCs w:val="20"/>
                <w:lang w:val="ro-RO"/>
              </w:rPr>
            </w:pPr>
            <w:r w:rsidRPr="009A4EFD">
              <w:rPr>
                <w:rFonts w:eastAsia="TimesNewRoman,Italic"/>
                <w:iCs/>
                <w:color w:val="000000"/>
                <w:sz w:val="20"/>
                <w:szCs w:val="20"/>
                <w:lang w:val="ro-RO"/>
              </w:rPr>
              <w:t>GHIDURI:</w:t>
            </w:r>
          </w:p>
          <w:p w14:paraId="3CA1D8A5" w14:textId="77777777" w:rsidR="009A4EFD" w:rsidRDefault="009A4EFD" w:rsidP="009A4EFD">
            <w:pPr>
              <w:pStyle w:val="Default"/>
              <w:numPr>
                <w:ilvl w:val="0"/>
                <w:numId w:val="21"/>
              </w:numPr>
              <w:rPr>
                <w:sz w:val="20"/>
                <w:szCs w:val="20"/>
                <w:lang w:val="ro-RO"/>
              </w:rPr>
            </w:pPr>
            <w:r>
              <w:rPr>
                <w:sz w:val="20"/>
                <w:szCs w:val="20"/>
                <w:lang w:val="ro-RO"/>
              </w:rPr>
              <w:t>***</w:t>
            </w:r>
            <w:r>
              <w:rPr>
                <w:i/>
                <w:sz w:val="20"/>
                <w:szCs w:val="20"/>
                <w:lang w:val="ro-RO"/>
              </w:rPr>
              <w:t>Ghid metodologic pentru aplicarea programelor de limba si literatura română</w:t>
            </w:r>
            <w:r>
              <w:rPr>
                <w:i/>
                <w:iCs/>
                <w:sz w:val="20"/>
                <w:szCs w:val="20"/>
                <w:lang w:val="ro-RO"/>
              </w:rPr>
              <w:t>. Învăţământ primar şi gimnazial</w:t>
            </w:r>
            <w:r>
              <w:rPr>
                <w:iCs/>
                <w:sz w:val="20"/>
                <w:szCs w:val="20"/>
                <w:lang w:val="ro-RO"/>
              </w:rPr>
              <w:t xml:space="preserve">, </w:t>
            </w:r>
            <w:r>
              <w:rPr>
                <w:sz w:val="20"/>
                <w:szCs w:val="20"/>
                <w:lang w:val="ro-RO"/>
              </w:rPr>
              <w:t xml:space="preserve">M.E.C., C.N.C., Editura Aramis Print, Bucureşti, 2002;  </w:t>
            </w:r>
          </w:p>
          <w:p w14:paraId="2800FCA6" w14:textId="77777777" w:rsidR="009A4EFD" w:rsidRPr="009A4EFD" w:rsidRDefault="009A4EFD" w:rsidP="009A4EFD">
            <w:pPr>
              <w:pStyle w:val="ListParagraph"/>
              <w:numPr>
                <w:ilvl w:val="0"/>
                <w:numId w:val="21"/>
              </w:numPr>
              <w:rPr>
                <w:sz w:val="20"/>
                <w:szCs w:val="20"/>
                <w:lang w:val="ro-RO"/>
              </w:rPr>
            </w:pPr>
            <w:r w:rsidRPr="009A4EFD">
              <w:rPr>
                <w:sz w:val="20"/>
                <w:szCs w:val="20"/>
                <w:lang w:val="ro-RO"/>
              </w:rPr>
              <w:t>***</w:t>
            </w:r>
            <w:r w:rsidRPr="009A4EFD">
              <w:rPr>
                <w:i/>
                <w:sz w:val="20"/>
                <w:szCs w:val="20"/>
                <w:lang w:val="ro-RO"/>
              </w:rPr>
              <w:t>Ghid metodologic. Aria curriculară Limbă şi comunicare – liceu,</w:t>
            </w:r>
            <w:r w:rsidRPr="009A4EFD">
              <w:rPr>
                <w:sz w:val="20"/>
                <w:szCs w:val="20"/>
                <w:lang w:val="ro-RO"/>
              </w:rPr>
              <w:t xml:space="preserve"> M.E.C., C.N.C, Ed. Aramis Print s.r.l., Bucureşti, 2002; </w:t>
            </w:r>
          </w:p>
          <w:p w14:paraId="48E92374" w14:textId="77777777" w:rsidR="009A4EFD" w:rsidRPr="009A4EFD" w:rsidRDefault="009A4EFD" w:rsidP="009A4EFD">
            <w:pPr>
              <w:pStyle w:val="ListParagraph"/>
              <w:numPr>
                <w:ilvl w:val="0"/>
                <w:numId w:val="21"/>
              </w:numPr>
              <w:rPr>
                <w:i/>
                <w:sz w:val="20"/>
                <w:szCs w:val="20"/>
                <w:lang w:val="ro-RO"/>
              </w:rPr>
            </w:pPr>
            <w:r w:rsidRPr="009A4EFD">
              <w:rPr>
                <w:sz w:val="20"/>
                <w:szCs w:val="20"/>
                <w:lang w:val="ro-RO"/>
              </w:rPr>
              <w:t>***</w:t>
            </w:r>
            <w:r w:rsidRPr="009A4EFD">
              <w:rPr>
                <w:rStyle w:val="Bodytext2Italic"/>
                <w:color w:val="000000"/>
                <w:sz w:val="20"/>
                <w:szCs w:val="20"/>
                <w:lang w:val="ro-RO" w:eastAsia="ro-RO"/>
              </w:rPr>
              <w:t>Ghid de evaluare - Limba şi literatura română</w:t>
            </w:r>
            <w:r w:rsidRPr="009A4EFD">
              <w:rPr>
                <w:rStyle w:val="Bodytext20"/>
                <w:color w:val="000000"/>
                <w:sz w:val="20"/>
                <w:szCs w:val="20"/>
                <w:lang w:val="ro-RO" w:eastAsia="ro-RO"/>
              </w:rPr>
              <w:t>, Serviciul Naţional de Evaluare şi Examinare din cadrul Ministerului Educaţiei şi Cercetării, Bucureşti, Editura Aramis</w:t>
            </w:r>
            <w:r w:rsidRPr="009A4EFD">
              <w:rPr>
                <w:sz w:val="20"/>
                <w:szCs w:val="20"/>
                <w:lang w:val="ro-RO"/>
              </w:rPr>
              <w:t>, Bucureşti, 2001;</w:t>
            </w:r>
          </w:p>
          <w:p w14:paraId="3301E6FE" w14:textId="77777777" w:rsidR="009A4EFD" w:rsidRDefault="009A4EFD" w:rsidP="009A4EFD">
            <w:pPr>
              <w:pStyle w:val="Default"/>
              <w:numPr>
                <w:ilvl w:val="0"/>
                <w:numId w:val="21"/>
              </w:numPr>
              <w:rPr>
                <w:sz w:val="20"/>
                <w:szCs w:val="20"/>
                <w:lang w:val="ro-RO"/>
              </w:rPr>
            </w:pPr>
            <w:r>
              <w:rPr>
                <w:sz w:val="20"/>
                <w:szCs w:val="20"/>
                <w:lang w:val="ro-RO"/>
              </w:rPr>
              <w:t>REVISTE:</w:t>
            </w:r>
          </w:p>
          <w:p w14:paraId="6B076D8C" w14:textId="77777777" w:rsidR="009A4EFD" w:rsidRDefault="009A4EFD" w:rsidP="009A4EFD">
            <w:pPr>
              <w:pStyle w:val="BodyText2"/>
              <w:numPr>
                <w:ilvl w:val="0"/>
                <w:numId w:val="21"/>
              </w:numPr>
              <w:spacing w:after="0" w:line="240" w:lineRule="auto"/>
              <w:rPr>
                <w:sz w:val="20"/>
                <w:szCs w:val="20"/>
                <w:lang w:val="ro-RO"/>
              </w:rPr>
            </w:pPr>
            <w:r>
              <w:rPr>
                <w:i/>
                <w:sz w:val="20"/>
                <w:szCs w:val="20"/>
                <w:lang w:val="ro-RO"/>
              </w:rPr>
              <w:t>*** Perspective</w:t>
            </w:r>
            <w:r>
              <w:rPr>
                <w:sz w:val="20"/>
                <w:szCs w:val="20"/>
                <w:lang w:val="ro-RO"/>
              </w:rPr>
              <w:t>, revista de didactica limbii si literaturii romane, editată de AMPRO, Editura Casa Cărţii de Ştiinţă, Cluj-Napoca, 2000-2020.</w:t>
            </w:r>
          </w:p>
          <w:p w14:paraId="17027472" w14:textId="77777777" w:rsidR="009A4EFD" w:rsidRPr="009A4EFD" w:rsidRDefault="009A4EFD" w:rsidP="009A4EFD">
            <w:pPr>
              <w:pStyle w:val="ListParagraph"/>
              <w:numPr>
                <w:ilvl w:val="0"/>
                <w:numId w:val="21"/>
              </w:numPr>
              <w:autoSpaceDE w:val="0"/>
              <w:autoSpaceDN w:val="0"/>
              <w:adjustRightInd w:val="0"/>
              <w:rPr>
                <w:rFonts w:eastAsia="TimesNewRoman,Italic"/>
                <w:i/>
                <w:iCs/>
                <w:sz w:val="20"/>
                <w:szCs w:val="20"/>
                <w:lang w:val="ro-RO"/>
              </w:rPr>
            </w:pPr>
            <w:r w:rsidRPr="009A4EFD">
              <w:rPr>
                <w:i/>
                <w:sz w:val="20"/>
                <w:szCs w:val="20"/>
                <w:lang w:val="ro-RO"/>
              </w:rPr>
              <w:t xml:space="preserve">*** </w:t>
            </w:r>
            <w:r w:rsidRPr="009A4EFD">
              <w:rPr>
                <w:rFonts w:eastAsia="TimesNewRoman,Italic"/>
                <w:i/>
                <w:iCs/>
                <w:sz w:val="20"/>
                <w:szCs w:val="20"/>
                <w:lang w:val="ro-RO"/>
              </w:rPr>
              <w:t xml:space="preserve">Limbă si literatură, </w:t>
            </w:r>
            <w:r w:rsidRPr="009A4EFD">
              <w:rPr>
                <w:rFonts w:eastAsia="TimesNewRoman,Italic"/>
                <w:sz w:val="20"/>
                <w:szCs w:val="20"/>
                <w:lang w:val="ro-RO"/>
              </w:rPr>
              <w:t xml:space="preserve">revistă a Societăţii de Stiinţe Filologice (în special rubrica </w:t>
            </w:r>
            <w:r w:rsidRPr="009A4EFD">
              <w:rPr>
                <w:rFonts w:eastAsia="TimesNewRoman,Italic"/>
                <w:i/>
                <w:iCs/>
                <w:sz w:val="20"/>
                <w:szCs w:val="20"/>
                <w:lang w:val="ro-RO"/>
              </w:rPr>
              <w:t>Didactica modernă).</w:t>
            </w:r>
          </w:p>
          <w:p w14:paraId="5439F222" w14:textId="77777777" w:rsidR="009A4EFD" w:rsidRDefault="009A4EFD" w:rsidP="009A4EFD">
            <w:pPr>
              <w:pStyle w:val="Bodytext661"/>
              <w:numPr>
                <w:ilvl w:val="0"/>
                <w:numId w:val="21"/>
              </w:numPr>
              <w:shd w:val="clear" w:color="auto" w:fill="auto"/>
              <w:spacing w:before="0" w:after="0" w:line="240" w:lineRule="auto"/>
              <w:jc w:val="left"/>
              <w:rPr>
                <w:rStyle w:val="Bodytext66"/>
                <w:color w:val="000000"/>
                <w:lang w:eastAsia="ro-RO"/>
              </w:rPr>
            </w:pPr>
            <w:r>
              <w:rPr>
                <w:rStyle w:val="Bodytext66"/>
                <w:color w:val="000000"/>
                <w:lang w:val="ro-RO" w:eastAsia="ro-RO"/>
              </w:rPr>
              <w:t>SITOGRAFIE:</w:t>
            </w:r>
          </w:p>
          <w:p w14:paraId="4E0AEF72" w14:textId="77777777" w:rsidR="009A4EFD" w:rsidRDefault="00C656CB" w:rsidP="009A4EFD">
            <w:pPr>
              <w:pStyle w:val="Bodytext661"/>
              <w:numPr>
                <w:ilvl w:val="0"/>
                <w:numId w:val="21"/>
              </w:numPr>
              <w:shd w:val="clear" w:color="auto" w:fill="auto"/>
              <w:tabs>
                <w:tab w:val="left" w:pos="742"/>
              </w:tabs>
              <w:spacing w:before="0" w:after="0" w:line="240" w:lineRule="auto"/>
              <w:jc w:val="left"/>
            </w:pPr>
            <w:hyperlink r:id="rId12" w:history="1">
              <w:r w:rsidR="009A4EFD">
                <w:rPr>
                  <w:rStyle w:val="Hyperlink"/>
                  <w:lang w:val="ro-RO"/>
                </w:rPr>
                <w:t>http://www.edu.ro/index.php/articles/16314</w:t>
              </w:r>
            </w:hyperlink>
          </w:p>
          <w:p w14:paraId="1490D43D" w14:textId="77777777" w:rsidR="009A4EFD" w:rsidRDefault="00C656CB" w:rsidP="009A4EFD">
            <w:pPr>
              <w:pStyle w:val="Bodytext21"/>
              <w:numPr>
                <w:ilvl w:val="0"/>
                <w:numId w:val="21"/>
              </w:numPr>
              <w:shd w:val="clear" w:color="auto" w:fill="auto"/>
              <w:spacing w:line="240" w:lineRule="auto"/>
              <w:rPr>
                <w:rFonts w:ascii="Times New Roman" w:hAnsi="Times New Roman"/>
                <w:lang w:val="ro-RO"/>
              </w:rPr>
            </w:pPr>
            <w:hyperlink r:id="rId13" w:history="1">
              <w:r w:rsidR="009A4EFD">
                <w:rPr>
                  <w:rStyle w:val="Hyperlink"/>
                  <w:rFonts w:ascii="Times New Roman" w:hAnsi="Times New Roman"/>
                  <w:lang w:val="ro-RO"/>
                </w:rPr>
                <w:t>http://programe.ise.ro/</w:t>
              </w:r>
            </w:hyperlink>
          </w:p>
          <w:p w14:paraId="132AEA40" w14:textId="77777777" w:rsidR="009A4EFD" w:rsidRPr="009A4EFD" w:rsidRDefault="00C656CB" w:rsidP="009A4EFD">
            <w:pPr>
              <w:pStyle w:val="ListParagraph"/>
              <w:numPr>
                <w:ilvl w:val="0"/>
                <w:numId w:val="21"/>
              </w:numPr>
              <w:textAlignment w:val="top"/>
              <w:rPr>
                <w:color w:val="000000"/>
                <w:sz w:val="20"/>
                <w:szCs w:val="20"/>
                <w:lang w:val="ro-RO"/>
              </w:rPr>
            </w:pPr>
            <w:hyperlink r:id="rId14" w:history="1">
              <w:r w:rsidR="009A4EFD" w:rsidRPr="009A4EFD">
                <w:rPr>
                  <w:rStyle w:val="Hyperlink"/>
                  <w:sz w:val="20"/>
                  <w:szCs w:val="20"/>
                  <w:lang w:val="ro-RO"/>
                </w:rPr>
                <w:t>https://www.youtube.com/watch?v=-vWRrv8opa0</w:t>
              </w:r>
            </w:hyperlink>
          </w:p>
          <w:p w14:paraId="706954AA" w14:textId="77777777" w:rsidR="009A4EFD" w:rsidRDefault="009A4EFD" w:rsidP="00A864AC">
            <w:pPr>
              <w:tabs>
                <w:tab w:val="left" w:pos="284"/>
                <w:tab w:val="num" w:pos="1560"/>
              </w:tabs>
              <w:overflowPunct w:val="0"/>
              <w:autoSpaceDE w:val="0"/>
              <w:autoSpaceDN w:val="0"/>
              <w:adjustRightInd w:val="0"/>
              <w:textAlignment w:val="baseline"/>
              <w:rPr>
                <w:sz w:val="20"/>
                <w:szCs w:val="20"/>
                <w:lang w:val="ro-RO"/>
              </w:rPr>
            </w:pPr>
          </w:p>
          <w:p w14:paraId="13E1FF89" w14:textId="77777777" w:rsidR="00A864AC" w:rsidRDefault="00A864AC" w:rsidP="00A864AC">
            <w:pPr>
              <w:rPr>
                <w:rStyle w:val="Hyperlink"/>
                <w:noProof/>
                <w:color w:val="000000"/>
                <w:sz w:val="20"/>
                <w:szCs w:val="20"/>
                <w:lang w:val="ro-RO"/>
              </w:rPr>
            </w:pPr>
          </w:p>
          <w:p w14:paraId="6014F552" w14:textId="77777777" w:rsidR="00F67528" w:rsidRPr="000755F3" w:rsidRDefault="00F67528" w:rsidP="00A864AC">
            <w:pPr>
              <w:pStyle w:val="ListParagraph"/>
              <w:rPr>
                <w:b/>
                <w:sz w:val="20"/>
                <w:szCs w:val="20"/>
                <w:lang w:val="ro-RO"/>
              </w:rPr>
            </w:pPr>
          </w:p>
        </w:tc>
      </w:tr>
      <w:tr w:rsidR="00F67528" w:rsidRPr="000755F3" w14:paraId="39B3BA09" w14:textId="77777777">
        <w:tc>
          <w:tcPr>
            <w:tcW w:w="2506" w:type="dxa"/>
            <w:tcMar>
              <w:top w:w="28" w:type="dxa"/>
              <w:left w:w="28" w:type="dxa"/>
              <w:bottom w:w="28" w:type="dxa"/>
              <w:right w:w="28" w:type="dxa"/>
            </w:tcMar>
          </w:tcPr>
          <w:p w14:paraId="6703F5A9" w14:textId="77777777" w:rsidR="00F67528" w:rsidRPr="000755F3" w:rsidRDefault="00F67528" w:rsidP="0082547E">
            <w:pPr>
              <w:textAlignment w:val="top"/>
              <w:rPr>
                <w:sz w:val="20"/>
                <w:szCs w:val="20"/>
                <w:lang w:val="ro-RO"/>
              </w:rPr>
            </w:pPr>
            <w:r w:rsidRPr="000755F3">
              <w:rPr>
                <w:b/>
                <w:bCs/>
                <w:sz w:val="20"/>
                <w:szCs w:val="20"/>
                <w:lang w:val="ro-RO"/>
              </w:rPr>
              <w:lastRenderedPageBreak/>
              <w:t>Lista documente</w:t>
            </w:r>
            <w:r w:rsidR="001774B4" w:rsidRPr="000755F3">
              <w:rPr>
                <w:b/>
                <w:bCs/>
                <w:sz w:val="20"/>
                <w:szCs w:val="20"/>
                <w:lang w:val="ro-RO"/>
              </w:rPr>
              <w:t>***</w:t>
            </w:r>
          </w:p>
        </w:tc>
        <w:tc>
          <w:tcPr>
            <w:tcW w:w="7232" w:type="dxa"/>
            <w:tcMar>
              <w:top w:w="28" w:type="dxa"/>
              <w:left w:w="28" w:type="dxa"/>
              <w:bottom w:w="28" w:type="dxa"/>
              <w:right w:w="28" w:type="dxa"/>
            </w:tcMar>
            <w:vAlign w:val="center"/>
          </w:tcPr>
          <w:p w14:paraId="1DF44949" w14:textId="77777777" w:rsidR="007207CA" w:rsidRPr="00A16C20" w:rsidRDefault="007207CA" w:rsidP="007207CA">
            <w:pPr>
              <w:jc w:val="both"/>
              <w:textAlignment w:val="top"/>
              <w:rPr>
                <w:color w:val="000000"/>
                <w:sz w:val="20"/>
                <w:szCs w:val="20"/>
                <w:lang w:val="ro-RO"/>
              </w:rPr>
            </w:pPr>
            <w:r w:rsidRPr="00A16C20">
              <w:rPr>
                <w:color w:val="000000"/>
                <w:sz w:val="20"/>
                <w:szCs w:val="20"/>
                <w:lang w:val="ro-RO"/>
              </w:rPr>
              <w:t xml:space="preserve">Dosarul de concurs al unui candidat trebuie să conţină, cel puţin, următoarele documente: </w:t>
            </w:r>
          </w:p>
          <w:p w14:paraId="3FAC36C8" w14:textId="77777777" w:rsidR="007207CA" w:rsidRPr="00A16C20" w:rsidRDefault="007207CA" w:rsidP="007207CA">
            <w:pPr>
              <w:jc w:val="both"/>
              <w:rPr>
                <w:sz w:val="20"/>
                <w:szCs w:val="20"/>
                <w:lang w:val="ro-RO"/>
              </w:rPr>
            </w:pPr>
            <w:r w:rsidRPr="00A16C20">
              <w:rPr>
                <w:b/>
                <w:bCs/>
                <w:i/>
                <w:iCs/>
                <w:sz w:val="20"/>
                <w:szCs w:val="20"/>
                <w:lang w:val="ro-RO"/>
              </w:rPr>
              <w:t>1. Cererea de înscriere la concurs</w:t>
            </w:r>
            <w:r w:rsidRPr="00A16C20">
              <w:rPr>
                <w:sz w:val="20"/>
                <w:szCs w:val="20"/>
                <w:lang w:val="ro-RO"/>
              </w:rPr>
              <w:t xml:space="preserve">, semnată de candidat, care include o </w:t>
            </w:r>
            <w:r w:rsidRPr="00A16C20">
              <w:rPr>
                <w:b/>
                <w:bCs/>
                <w:i/>
                <w:iCs/>
                <w:sz w:val="20"/>
                <w:szCs w:val="20"/>
                <w:lang w:val="ro-RO"/>
              </w:rPr>
              <w:t>declaraţie pe propria răspundere</w:t>
            </w:r>
            <w:r w:rsidRPr="00A16C20">
              <w:rPr>
                <w:sz w:val="20"/>
                <w:szCs w:val="20"/>
                <w:lang w:val="ro-RO"/>
              </w:rPr>
              <w:t xml:space="preserve"> privind veridicitatea informaţiilor prezentate în dosar – după modelul anexat.</w:t>
            </w:r>
          </w:p>
          <w:p w14:paraId="4CBE7883" w14:textId="77777777" w:rsidR="007207CA" w:rsidRPr="00A16C20" w:rsidRDefault="007207CA" w:rsidP="007207CA">
            <w:pPr>
              <w:jc w:val="both"/>
              <w:rPr>
                <w:sz w:val="20"/>
                <w:szCs w:val="20"/>
                <w:lang w:val="ro-RO"/>
              </w:rPr>
            </w:pPr>
            <w:r w:rsidRPr="00A16C20">
              <w:rPr>
                <w:b/>
                <w:bCs/>
                <w:i/>
                <w:iCs/>
                <w:sz w:val="20"/>
                <w:szCs w:val="20"/>
                <w:lang w:val="ro-RO"/>
              </w:rPr>
              <w:t>2. O propunere de dezvoltare a carierei universitare a candidatului</w:t>
            </w:r>
            <w:r w:rsidRPr="00A16C20">
              <w:rPr>
                <w:sz w:val="20"/>
                <w:szCs w:val="20"/>
                <w:lang w:val="ro-RO"/>
              </w:rPr>
              <w:t xml:space="preserve"> atât din punct de vedere didactic, în cazul posturilor didactice, cât şi din punctul de vedere al activităţilor de cercetare ştiinţifică; propunerea se redactează de către candidat, cuprinde maximum 10 pagini şi este unul dintre principalele criterii de departajare a candidaţilor;</w:t>
            </w:r>
          </w:p>
          <w:p w14:paraId="42221BF9" w14:textId="77777777" w:rsidR="007207CA" w:rsidRPr="00A16C20" w:rsidRDefault="007207CA" w:rsidP="007207CA">
            <w:pPr>
              <w:jc w:val="both"/>
              <w:rPr>
                <w:b/>
                <w:bCs/>
                <w:i/>
                <w:iCs/>
                <w:sz w:val="20"/>
                <w:szCs w:val="20"/>
                <w:lang w:val="ro-RO"/>
              </w:rPr>
            </w:pPr>
            <w:r w:rsidRPr="00A16C20">
              <w:rPr>
                <w:b/>
                <w:bCs/>
                <w:i/>
                <w:iCs/>
                <w:sz w:val="20"/>
                <w:szCs w:val="20"/>
                <w:lang w:val="ro-RO"/>
              </w:rPr>
              <w:t>3. Curriculum vitae</w:t>
            </w:r>
            <w:r w:rsidRPr="00A16C20">
              <w:rPr>
                <w:sz w:val="20"/>
                <w:szCs w:val="20"/>
                <w:lang w:val="ro-RO"/>
              </w:rPr>
              <w:t xml:space="preserve"> al candidatului, în format tipărit şi în format electronic:</w:t>
            </w:r>
          </w:p>
          <w:p w14:paraId="3197E5E4" w14:textId="77777777" w:rsidR="007207CA" w:rsidRPr="00A16C20" w:rsidRDefault="007207CA" w:rsidP="007207CA">
            <w:pPr>
              <w:jc w:val="both"/>
              <w:rPr>
                <w:sz w:val="20"/>
                <w:szCs w:val="20"/>
                <w:lang w:val="ro-RO"/>
              </w:rPr>
            </w:pPr>
            <w:r w:rsidRPr="00A16C20">
              <w:rPr>
                <w:sz w:val="20"/>
                <w:szCs w:val="20"/>
                <w:lang w:val="ro-RO"/>
              </w:rPr>
              <w:lastRenderedPageBreak/>
              <w:t>a) Informaţii despre studiile efectuate şi diplomele obţinute;</w:t>
            </w:r>
          </w:p>
          <w:p w14:paraId="2B5B2BC7" w14:textId="77777777" w:rsidR="007207CA" w:rsidRPr="00A16C20" w:rsidRDefault="007207CA" w:rsidP="007207CA">
            <w:pPr>
              <w:jc w:val="both"/>
              <w:rPr>
                <w:sz w:val="20"/>
                <w:szCs w:val="20"/>
                <w:lang w:val="ro-RO"/>
              </w:rPr>
            </w:pPr>
            <w:r w:rsidRPr="00A16C20">
              <w:rPr>
                <w:sz w:val="20"/>
                <w:szCs w:val="20"/>
                <w:lang w:val="ro-RO"/>
              </w:rPr>
              <w:t>b) Informaţii despre experienţa profesională şi locuri de muncă relevante;</w:t>
            </w:r>
          </w:p>
          <w:p w14:paraId="63AB43DD" w14:textId="77777777" w:rsidR="007207CA" w:rsidRPr="00A16C20" w:rsidRDefault="007207CA" w:rsidP="007207CA">
            <w:pPr>
              <w:jc w:val="both"/>
              <w:rPr>
                <w:sz w:val="20"/>
                <w:szCs w:val="20"/>
                <w:lang w:val="ro-RO"/>
              </w:rPr>
            </w:pPr>
            <w:r w:rsidRPr="00A16C20">
              <w:rPr>
                <w:sz w:val="20"/>
                <w:szCs w:val="20"/>
                <w:lang w:val="ro-RO"/>
              </w:rPr>
              <w:t>c)Informaţii despre proiectele de cercetare – dezvoltare pe care le-a condus ca director de proiect şi granturile obţinute, în cazul în care există astfel de proiecte sau granturi, indicându-se pentru fiecare sursa de finanţare, volumul finanţării şi principalele publicaţii sau brevete rezultate;</w:t>
            </w:r>
          </w:p>
          <w:p w14:paraId="3C575592" w14:textId="77777777" w:rsidR="007207CA" w:rsidRPr="00A16C20" w:rsidRDefault="007207CA" w:rsidP="007207CA">
            <w:pPr>
              <w:jc w:val="both"/>
              <w:rPr>
                <w:sz w:val="20"/>
                <w:szCs w:val="20"/>
                <w:lang w:val="ro-RO"/>
              </w:rPr>
            </w:pPr>
            <w:r w:rsidRPr="00A16C20">
              <w:rPr>
                <w:sz w:val="20"/>
                <w:szCs w:val="20"/>
                <w:lang w:val="ro-RO"/>
              </w:rPr>
              <w:t>d)Informaţii despre premii sau alte elemente de recunoaştere a contribuţiilor ştiinţifice ale candidatului.</w:t>
            </w:r>
          </w:p>
          <w:p w14:paraId="7D7A852C" w14:textId="77777777" w:rsidR="007207CA" w:rsidRPr="00A16C20" w:rsidRDefault="007207CA" w:rsidP="007207CA">
            <w:pPr>
              <w:jc w:val="both"/>
              <w:rPr>
                <w:sz w:val="20"/>
                <w:szCs w:val="20"/>
                <w:lang w:val="ro-RO"/>
              </w:rPr>
            </w:pPr>
            <w:r w:rsidRPr="00A16C20">
              <w:rPr>
                <w:b/>
                <w:bCs/>
                <w:i/>
                <w:iCs/>
                <w:sz w:val="20"/>
                <w:szCs w:val="20"/>
                <w:lang w:val="ro-RO"/>
              </w:rPr>
              <w:t xml:space="preserve">4. Lista de lucrări </w:t>
            </w:r>
            <w:r w:rsidRPr="00A16C20">
              <w:rPr>
                <w:sz w:val="20"/>
                <w:szCs w:val="20"/>
                <w:lang w:val="ro-RO"/>
              </w:rPr>
              <w:t>ale candidatului în format tipărit şi în format electronic, care va fi structurată astfel:</w:t>
            </w:r>
          </w:p>
          <w:p w14:paraId="6053DF98" w14:textId="77777777" w:rsidR="007207CA" w:rsidRPr="00A16C20" w:rsidRDefault="007207CA" w:rsidP="007207CA">
            <w:pPr>
              <w:jc w:val="both"/>
              <w:rPr>
                <w:sz w:val="20"/>
                <w:szCs w:val="20"/>
                <w:lang w:val="ro-RO"/>
              </w:rPr>
            </w:pPr>
            <w:r w:rsidRPr="00A16C20">
              <w:rPr>
                <w:sz w:val="20"/>
                <w:szCs w:val="20"/>
                <w:lang w:val="ro-RO"/>
              </w:rPr>
              <w:t>Lista celor maximum 10 lucrări considerate de candidat a fi cele mai relevante pentru realizările profesionale proprii, care sunt incluse în format electronic în dosar şi care se pot regăsi şi în celelalte categorii de lucrări prevăzute de art.15 din Hotărârea nr. 457/2011, modificată;</w:t>
            </w:r>
          </w:p>
          <w:p w14:paraId="0CB5B8BE" w14:textId="77777777" w:rsidR="007207CA" w:rsidRPr="00A16C20" w:rsidRDefault="007207CA" w:rsidP="007207CA">
            <w:pPr>
              <w:jc w:val="both"/>
              <w:rPr>
                <w:sz w:val="20"/>
                <w:szCs w:val="20"/>
                <w:lang w:val="ro-RO"/>
              </w:rPr>
            </w:pPr>
            <w:r w:rsidRPr="00A16C20">
              <w:rPr>
                <w:sz w:val="20"/>
                <w:szCs w:val="20"/>
                <w:lang w:val="ro-RO"/>
              </w:rPr>
              <w:t>b) Teza sau tezele de doctorat;</w:t>
            </w:r>
          </w:p>
          <w:p w14:paraId="327D016E" w14:textId="77777777" w:rsidR="007207CA" w:rsidRPr="00A16C20" w:rsidRDefault="007207CA" w:rsidP="007207CA">
            <w:pPr>
              <w:jc w:val="both"/>
              <w:rPr>
                <w:sz w:val="20"/>
                <w:szCs w:val="20"/>
                <w:lang w:val="ro-RO"/>
              </w:rPr>
            </w:pPr>
            <w:r w:rsidRPr="00A16C20">
              <w:rPr>
                <w:sz w:val="20"/>
                <w:szCs w:val="20"/>
                <w:lang w:val="ro-RO"/>
              </w:rPr>
              <w:t>c) Brevete de invenţie şi alte titluri de proprietate industrială;</w:t>
            </w:r>
          </w:p>
          <w:p w14:paraId="00AC997A" w14:textId="77777777" w:rsidR="007207CA" w:rsidRPr="00A16C20" w:rsidRDefault="007207CA" w:rsidP="007207CA">
            <w:pPr>
              <w:jc w:val="both"/>
              <w:rPr>
                <w:sz w:val="20"/>
                <w:szCs w:val="20"/>
                <w:lang w:val="ro-RO"/>
              </w:rPr>
            </w:pPr>
            <w:r w:rsidRPr="00A16C20">
              <w:rPr>
                <w:sz w:val="20"/>
                <w:szCs w:val="20"/>
                <w:lang w:val="ro-RO"/>
              </w:rPr>
              <w:t>d) Cărţi şi capitole în cărţi;</w:t>
            </w:r>
          </w:p>
          <w:p w14:paraId="78889FDA" w14:textId="77777777" w:rsidR="007207CA" w:rsidRPr="00A16C20" w:rsidRDefault="007207CA" w:rsidP="007207CA">
            <w:pPr>
              <w:jc w:val="both"/>
              <w:rPr>
                <w:sz w:val="20"/>
                <w:szCs w:val="20"/>
                <w:lang w:val="ro-RO"/>
              </w:rPr>
            </w:pPr>
            <w:r w:rsidRPr="00A16C20">
              <w:rPr>
                <w:sz w:val="20"/>
                <w:szCs w:val="20"/>
                <w:lang w:val="ro-RO"/>
              </w:rPr>
              <w:t xml:space="preserve">e) Articole/studii </w:t>
            </w:r>
            <w:r w:rsidRPr="00A16C20">
              <w:rPr>
                <w:i/>
                <w:iCs/>
                <w:sz w:val="20"/>
                <w:szCs w:val="20"/>
                <w:lang w:val="ro-RO"/>
              </w:rPr>
              <w:t>in extenso</w:t>
            </w:r>
            <w:r w:rsidRPr="00A16C20">
              <w:rPr>
                <w:sz w:val="20"/>
                <w:szCs w:val="20"/>
                <w:lang w:val="ro-RO"/>
              </w:rPr>
              <w:t>, publicate în reviste din fluxul ştiinţific internaţional principal;</w:t>
            </w:r>
          </w:p>
          <w:p w14:paraId="2C6979CA" w14:textId="77777777" w:rsidR="007207CA" w:rsidRPr="00A16C20" w:rsidRDefault="007207CA" w:rsidP="007207CA">
            <w:pPr>
              <w:jc w:val="both"/>
              <w:rPr>
                <w:sz w:val="20"/>
                <w:szCs w:val="20"/>
                <w:lang w:val="ro-RO"/>
              </w:rPr>
            </w:pPr>
            <w:r w:rsidRPr="00A16C20">
              <w:rPr>
                <w:sz w:val="20"/>
                <w:szCs w:val="20"/>
                <w:lang w:val="ro-RO"/>
              </w:rPr>
              <w:t xml:space="preserve">f) Publicaţii </w:t>
            </w:r>
            <w:r w:rsidRPr="00A16C20">
              <w:rPr>
                <w:i/>
                <w:iCs/>
                <w:sz w:val="20"/>
                <w:szCs w:val="20"/>
                <w:lang w:val="ro-RO"/>
              </w:rPr>
              <w:t>in extenso</w:t>
            </w:r>
            <w:r w:rsidRPr="00A16C20">
              <w:rPr>
                <w:sz w:val="20"/>
                <w:szCs w:val="20"/>
                <w:lang w:val="ro-RO"/>
              </w:rPr>
              <w:t>, apărute în lucrări ale principalelor conferinţe internaţionale de specialitate;</w:t>
            </w:r>
          </w:p>
          <w:p w14:paraId="657208AE" w14:textId="77777777" w:rsidR="007207CA" w:rsidRPr="00A16C20" w:rsidRDefault="007207CA" w:rsidP="007207CA">
            <w:pPr>
              <w:jc w:val="both"/>
              <w:rPr>
                <w:sz w:val="20"/>
                <w:szCs w:val="20"/>
                <w:lang w:val="ro-RO"/>
              </w:rPr>
            </w:pPr>
            <w:r w:rsidRPr="00A16C20">
              <w:rPr>
                <w:sz w:val="20"/>
                <w:szCs w:val="20"/>
                <w:lang w:val="ro-RO"/>
              </w:rPr>
              <w:t>g) Alte lucrări şi contribuţii ştiinţifice sau, după caz, din domeniul creaţiei artistice.</w:t>
            </w:r>
          </w:p>
          <w:p w14:paraId="62C3F44B" w14:textId="77777777" w:rsidR="007207CA" w:rsidRPr="00A16C20" w:rsidRDefault="007207CA" w:rsidP="007207CA">
            <w:pPr>
              <w:jc w:val="both"/>
              <w:rPr>
                <w:sz w:val="20"/>
                <w:szCs w:val="20"/>
                <w:lang w:val="ro-RO"/>
              </w:rPr>
            </w:pPr>
            <w:r w:rsidRPr="00A16C20">
              <w:rPr>
                <w:sz w:val="20"/>
                <w:szCs w:val="20"/>
                <w:lang w:val="ro-RO"/>
              </w:rPr>
              <w:t xml:space="preserve">h) Candidaţii la posturile de conferenţiar universitar sau cercetător ştiinţific gradul II trebuie să includă în dosarul de concurs cel puţin 3 nume şi adrese de contact ale unor personalităţi din domeniul respectiv, din ţară sau din străinătate, exterioare instituţiei de învăţământ superior al cărei post este scos la concurs, care au acceptat să elaboreze scrisori de recomandare privitoare la calităţile profesionale ale candidatului. </w:t>
            </w:r>
          </w:p>
          <w:p w14:paraId="127FCF78" w14:textId="77777777" w:rsidR="007207CA" w:rsidRPr="00A16C20" w:rsidRDefault="007207CA" w:rsidP="007207CA">
            <w:pPr>
              <w:jc w:val="both"/>
              <w:rPr>
                <w:sz w:val="20"/>
                <w:szCs w:val="20"/>
                <w:lang w:val="ro-RO"/>
              </w:rPr>
            </w:pPr>
            <w:r w:rsidRPr="00A16C20">
              <w:rPr>
                <w:sz w:val="20"/>
                <w:szCs w:val="20"/>
                <w:lang w:val="ro-RO"/>
              </w:rPr>
              <w:t xml:space="preserve">i) Candidaţii la posturile de profesor universitar sau cercetător ştiinţific gradul I trebuie să includă în dosarul de concurs cel puţin 3 nume şi adrese de contact ale unor personalităţi din domeniul respectiv din străinătate, care au acceptat să elaboreze scrisori de recomandare privitoare la calităţile profesionale ale candidatului. </w:t>
            </w:r>
          </w:p>
          <w:p w14:paraId="4C46E97D" w14:textId="77777777" w:rsidR="007207CA" w:rsidRPr="00A16C20" w:rsidRDefault="007207CA" w:rsidP="007207CA">
            <w:pPr>
              <w:jc w:val="both"/>
              <w:rPr>
                <w:sz w:val="20"/>
                <w:szCs w:val="20"/>
                <w:lang w:val="ro-RO"/>
              </w:rPr>
            </w:pPr>
            <w:r w:rsidRPr="00A16C20">
              <w:rPr>
                <w:sz w:val="20"/>
                <w:szCs w:val="20"/>
                <w:lang w:val="ro-RO"/>
              </w:rPr>
              <w:t>j) În cazul domeniilor ştiinţifice cu specific românesc, scrisorile de recomandare pentru candidaţii la posturile de profesor universitar sau cercetător ştiinţific gradul I pot proveni şi din partea unor personalităţi din domeniul respectiv din România, exterioare instituţiei de învăţământ superior al cărei post este scos la concurs.</w:t>
            </w:r>
          </w:p>
          <w:p w14:paraId="57783168" w14:textId="77777777" w:rsidR="007207CA" w:rsidRPr="00A16C20" w:rsidRDefault="007207CA" w:rsidP="007207CA">
            <w:pPr>
              <w:widowControl w:val="0"/>
              <w:jc w:val="both"/>
              <w:rPr>
                <w:sz w:val="20"/>
                <w:szCs w:val="20"/>
                <w:lang w:val="ro-RO"/>
              </w:rPr>
            </w:pPr>
            <w:r w:rsidRPr="00A16C20">
              <w:rPr>
                <w:b/>
                <w:bCs/>
                <w:i/>
                <w:iCs/>
                <w:sz w:val="20"/>
                <w:szCs w:val="20"/>
                <w:lang w:val="ro-RO"/>
              </w:rPr>
              <w:t>5. Fişa de verificare</w:t>
            </w:r>
            <w:r w:rsidRPr="00A16C20">
              <w:rPr>
                <w:sz w:val="20"/>
                <w:szCs w:val="20"/>
                <w:lang w:val="ro-RO"/>
              </w:rPr>
              <w:t xml:space="preserve"> a îndeplinirii standardelor universităţii de prezentare la concurs, al cărei format standard este prevăzut de metodologia proprie. Fişa de verificare este completată şi semnată de către candidat, împreună cu documentele doveditoare privind toate rezultatele şi informaţiile introduse de candidat în fişă. Modelul fişei de verificare va respecta modelul din standardul naţional aferent domeniului ştiinţific al postului.</w:t>
            </w:r>
          </w:p>
          <w:p w14:paraId="390C4A2F" w14:textId="77777777" w:rsidR="007207CA" w:rsidRPr="00A16C20" w:rsidRDefault="007207CA" w:rsidP="007207CA">
            <w:pPr>
              <w:jc w:val="both"/>
              <w:rPr>
                <w:sz w:val="20"/>
                <w:szCs w:val="20"/>
                <w:lang w:val="ro-RO"/>
              </w:rPr>
            </w:pPr>
            <w:r w:rsidRPr="00A16C20">
              <w:rPr>
                <w:b/>
                <w:bCs/>
                <w:i/>
                <w:iCs/>
                <w:sz w:val="20"/>
                <w:szCs w:val="20"/>
                <w:lang w:val="ro-RO"/>
              </w:rPr>
              <w:t>6. Documente referitoare la deţinerea diplomei de doctor:</w:t>
            </w:r>
            <w:r w:rsidRPr="00A16C20">
              <w:rPr>
                <w:sz w:val="20"/>
                <w:szCs w:val="20"/>
                <w:lang w:val="ro-RO"/>
              </w:rPr>
              <w:t xml:space="preserve"> copie legalizată a diplomei de doctor şi, în cazul în care diploma de doctor originală nu este recunoscută în România, atestatul de recunoaştere sau echivalare a acesteia;</w:t>
            </w:r>
          </w:p>
          <w:p w14:paraId="2786BA07" w14:textId="77777777" w:rsidR="007207CA" w:rsidRPr="00A16C20" w:rsidRDefault="007207CA" w:rsidP="007207CA">
            <w:pPr>
              <w:jc w:val="both"/>
              <w:rPr>
                <w:sz w:val="20"/>
                <w:szCs w:val="20"/>
                <w:lang w:val="ro-RO"/>
              </w:rPr>
            </w:pPr>
            <w:r w:rsidRPr="00A16C20">
              <w:rPr>
                <w:b/>
                <w:bCs/>
                <w:i/>
                <w:iCs/>
                <w:sz w:val="20"/>
                <w:szCs w:val="20"/>
                <w:lang w:val="ro-RO"/>
              </w:rPr>
              <w:t>7. Rezumatul</w:t>
            </w:r>
            <w:r w:rsidRPr="00A16C20">
              <w:rPr>
                <w:sz w:val="20"/>
                <w:szCs w:val="20"/>
                <w:lang w:val="ro-RO"/>
              </w:rPr>
              <w:t xml:space="preserve">, în limba română şi într-o limbă de circulaţie internaţională, a </w:t>
            </w:r>
            <w:r w:rsidRPr="00A16C20">
              <w:rPr>
                <w:b/>
                <w:bCs/>
                <w:i/>
                <w:iCs/>
                <w:sz w:val="20"/>
                <w:szCs w:val="20"/>
                <w:lang w:val="ro-RO"/>
              </w:rPr>
              <w:t>tezei de doctorat</w:t>
            </w:r>
            <w:r w:rsidRPr="00A16C20">
              <w:rPr>
                <w:sz w:val="20"/>
                <w:szCs w:val="20"/>
                <w:lang w:val="ro-RO"/>
              </w:rPr>
              <w:t>, pe maximum o pagină pentru fiecare limbă;</w:t>
            </w:r>
          </w:p>
          <w:p w14:paraId="769B66EC" w14:textId="77777777" w:rsidR="007207CA" w:rsidRPr="00A16C20" w:rsidRDefault="007207CA" w:rsidP="007207CA">
            <w:pPr>
              <w:jc w:val="both"/>
              <w:rPr>
                <w:sz w:val="20"/>
                <w:szCs w:val="20"/>
                <w:lang w:val="ro-RO"/>
              </w:rPr>
            </w:pPr>
            <w:r w:rsidRPr="00A16C20">
              <w:rPr>
                <w:b/>
                <w:bCs/>
                <w:i/>
                <w:iCs/>
                <w:sz w:val="20"/>
                <w:szCs w:val="20"/>
                <w:lang w:val="ro-RO"/>
              </w:rPr>
              <w:t>8. Declaraţie pe proprie răspundere</w:t>
            </w:r>
            <w:r w:rsidRPr="00A16C20">
              <w:rPr>
                <w:sz w:val="20"/>
                <w:szCs w:val="20"/>
                <w:lang w:val="ro-RO"/>
              </w:rPr>
              <w:t xml:space="preserve"> a candidatului în care indică situaţiile de incompatibilitate prevăzute de Legea nr. 1/2011 în care s-ar afla în cazul câştigării concursului sau lipsa acestor situaţii de incompatibilitae;</w:t>
            </w:r>
          </w:p>
          <w:p w14:paraId="42C85768" w14:textId="77777777" w:rsidR="007207CA" w:rsidRPr="00A16C20" w:rsidRDefault="007207CA" w:rsidP="007207CA">
            <w:pPr>
              <w:jc w:val="both"/>
              <w:rPr>
                <w:sz w:val="20"/>
                <w:szCs w:val="20"/>
                <w:lang w:val="ro-RO"/>
              </w:rPr>
            </w:pPr>
            <w:r w:rsidRPr="00A16C20">
              <w:rPr>
                <w:b/>
                <w:bCs/>
                <w:i/>
                <w:iCs/>
                <w:sz w:val="20"/>
                <w:szCs w:val="20"/>
                <w:lang w:val="ro-RO"/>
              </w:rPr>
              <w:t>9.</w:t>
            </w:r>
            <w:r w:rsidRPr="00A16C20">
              <w:rPr>
                <w:sz w:val="20"/>
                <w:szCs w:val="20"/>
                <w:lang w:val="ro-RO"/>
              </w:rPr>
              <w:t xml:space="preserve"> Copii ale altor</w:t>
            </w:r>
            <w:r w:rsidRPr="00A16C20">
              <w:rPr>
                <w:b/>
                <w:bCs/>
                <w:i/>
                <w:iCs/>
                <w:sz w:val="20"/>
                <w:szCs w:val="20"/>
                <w:lang w:val="ro-RO"/>
              </w:rPr>
              <w:t xml:space="preserve"> diplome </w:t>
            </w:r>
            <w:r w:rsidRPr="00A16C20">
              <w:rPr>
                <w:sz w:val="20"/>
                <w:szCs w:val="20"/>
                <w:lang w:val="ro-RO"/>
              </w:rPr>
              <w:t>care atestă studiile candidatului;</w:t>
            </w:r>
          </w:p>
          <w:p w14:paraId="1ACE0B5F" w14:textId="77777777" w:rsidR="007207CA" w:rsidRPr="00A16C20" w:rsidRDefault="007207CA" w:rsidP="007207CA">
            <w:pPr>
              <w:jc w:val="both"/>
              <w:rPr>
                <w:sz w:val="20"/>
                <w:szCs w:val="20"/>
                <w:lang w:val="ro-RO"/>
              </w:rPr>
            </w:pPr>
            <w:r w:rsidRPr="00A16C20">
              <w:rPr>
                <w:b/>
                <w:bCs/>
                <w:i/>
                <w:iCs/>
                <w:sz w:val="20"/>
                <w:szCs w:val="20"/>
                <w:lang w:val="ro-RO"/>
              </w:rPr>
              <w:t>10.</w:t>
            </w:r>
            <w:r w:rsidRPr="00A16C20">
              <w:rPr>
                <w:sz w:val="20"/>
                <w:szCs w:val="20"/>
                <w:lang w:val="ro-RO"/>
              </w:rPr>
              <w:t xml:space="preserve"> Copia </w:t>
            </w:r>
            <w:r w:rsidRPr="00A16C20">
              <w:rPr>
                <w:b/>
                <w:bCs/>
                <w:i/>
                <w:iCs/>
                <w:sz w:val="20"/>
                <w:szCs w:val="20"/>
                <w:lang w:val="ro-RO"/>
              </w:rPr>
              <w:t>cărţii de identitate</w:t>
            </w:r>
            <w:r w:rsidRPr="00A16C20">
              <w:rPr>
                <w:sz w:val="20"/>
                <w:szCs w:val="20"/>
                <w:lang w:val="ro-RO"/>
              </w:rPr>
              <w:t xml:space="preserve"> sau, în cazul în care candidatul nu are o carte de identitate, a paşaportului sau a unui alt document de identitate întocmit într-un scop echivalent cărţii de identitate ori paşaportului;</w:t>
            </w:r>
          </w:p>
          <w:p w14:paraId="6D970623" w14:textId="77777777" w:rsidR="007207CA" w:rsidRPr="00A16C20" w:rsidRDefault="007207CA" w:rsidP="007207CA">
            <w:pPr>
              <w:jc w:val="both"/>
              <w:rPr>
                <w:sz w:val="20"/>
                <w:szCs w:val="20"/>
                <w:lang w:val="ro-RO"/>
              </w:rPr>
            </w:pPr>
            <w:r w:rsidRPr="00A16C20">
              <w:rPr>
                <w:b/>
                <w:bCs/>
                <w:i/>
                <w:iCs/>
                <w:sz w:val="20"/>
                <w:szCs w:val="20"/>
                <w:lang w:val="ro-RO"/>
              </w:rPr>
              <w:t>11.</w:t>
            </w:r>
            <w:r w:rsidRPr="00A16C20">
              <w:rPr>
                <w:sz w:val="20"/>
                <w:szCs w:val="20"/>
                <w:lang w:val="ro-RO"/>
              </w:rPr>
              <w:t xml:space="preserve"> În cazul în care candidatul şi-a schimbat numele, copii de pe documente care atestă schimbarea numelui – </w:t>
            </w:r>
            <w:r w:rsidRPr="00A16C20">
              <w:rPr>
                <w:b/>
                <w:bCs/>
                <w:i/>
                <w:iCs/>
                <w:sz w:val="20"/>
                <w:szCs w:val="20"/>
                <w:lang w:val="ro-RO"/>
              </w:rPr>
              <w:t>certificat de căsătorie</w:t>
            </w:r>
            <w:r w:rsidRPr="00A16C20">
              <w:rPr>
                <w:sz w:val="20"/>
                <w:szCs w:val="20"/>
                <w:lang w:val="ro-RO"/>
              </w:rPr>
              <w:t xml:space="preserve"> sau dovada schimbării numelui.</w:t>
            </w:r>
          </w:p>
          <w:p w14:paraId="55D3699F" w14:textId="77777777" w:rsidR="007207CA" w:rsidRPr="00A16C20" w:rsidRDefault="007207CA" w:rsidP="007207CA">
            <w:pPr>
              <w:jc w:val="both"/>
              <w:rPr>
                <w:sz w:val="20"/>
                <w:szCs w:val="20"/>
                <w:lang w:val="ro-RO"/>
              </w:rPr>
            </w:pPr>
            <w:r w:rsidRPr="00A16C20">
              <w:rPr>
                <w:b/>
                <w:bCs/>
                <w:i/>
                <w:iCs/>
                <w:sz w:val="20"/>
                <w:szCs w:val="20"/>
                <w:lang w:val="ro-RO"/>
              </w:rPr>
              <w:t>12. Adeverinţă medicală</w:t>
            </w:r>
            <w:r w:rsidRPr="00A16C20">
              <w:rPr>
                <w:sz w:val="20"/>
                <w:szCs w:val="20"/>
                <w:lang w:val="ro-RO"/>
              </w:rPr>
              <w:t xml:space="preserve"> eliberată de Medicina Muncii, în termen de valabilitate, în scopul completării dosarului de participare la concurs pentru ocuparea unui post didactic.</w:t>
            </w:r>
          </w:p>
          <w:p w14:paraId="2A87CACF" w14:textId="77777777" w:rsidR="007207CA" w:rsidRPr="00A16C20" w:rsidRDefault="007207CA" w:rsidP="007207CA">
            <w:pPr>
              <w:jc w:val="both"/>
              <w:rPr>
                <w:sz w:val="20"/>
                <w:szCs w:val="20"/>
                <w:lang w:val="ro-RO"/>
              </w:rPr>
            </w:pPr>
            <w:r w:rsidRPr="00A16C20">
              <w:rPr>
                <w:b/>
                <w:bCs/>
                <w:i/>
                <w:iCs/>
                <w:sz w:val="20"/>
                <w:szCs w:val="20"/>
                <w:lang w:val="ro-RO"/>
              </w:rPr>
              <w:t>13. Cazier judiciar,</w:t>
            </w:r>
            <w:r w:rsidRPr="00A16C20">
              <w:rPr>
                <w:sz w:val="20"/>
                <w:szCs w:val="20"/>
                <w:lang w:val="ro-RO"/>
              </w:rPr>
              <w:t xml:space="preserve"> în termen de valabilitate, în scopul completării dosarului de participare la concurs pentru ocuparea unui post didactic.</w:t>
            </w:r>
          </w:p>
          <w:p w14:paraId="367C3D11" w14:textId="77777777" w:rsidR="007207CA" w:rsidRPr="00A16C20" w:rsidRDefault="007207CA" w:rsidP="007207CA">
            <w:pPr>
              <w:jc w:val="both"/>
              <w:rPr>
                <w:sz w:val="20"/>
                <w:szCs w:val="20"/>
                <w:lang w:val="ro-RO"/>
              </w:rPr>
            </w:pPr>
            <w:r w:rsidRPr="00A16C20">
              <w:rPr>
                <w:b/>
                <w:bCs/>
                <w:i/>
                <w:iCs/>
                <w:sz w:val="20"/>
                <w:szCs w:val="20"/>
                <w:lang w:val="ro-RO"/>
              </w:rPr>
              <w:t>14.</w:t>
            </w:r>
            <w:r w:rsidRPr="00A16C20">
              <w:rPr>
                <w:sz w:val="20"/>
                <w:szCs w:val="20"/>
                <w:lang w:val="ro-RO"/>
              </w:rPr>
              <w:t xml:space="preserve"> Maximum 10 publicaţii, brevete sau alte lucrări ale candidatului, în format electronic, selecţionate de acesta şi considerate a fi cele mai relevante pentru realizările profesionale proprii;</w:t>
            </w:r>
          </w:p>
          <w:p w14:paraId="573F9528" w14:textId="77777777" w:rsidR="007207CA" w:rsidRPr="00A16C20" w:rsidRDefault="007207CA" w:rsidP="007207CA">
            <w:pPr>
              <w:jc w:val="both"/>
              <w:rPr>
                <w:sz w:val="20"/>
                <w:szCs w:val="20"/>
                <w:lang w:val="ro-RO"/>
              </w:rPr>
            </w:pPr>
            <w:r w:rsidRPr="00A16C20">
              <w:rPr>
                <w:b/>
                <w:bCs/>
                <w:i/>
                <w:iCs/>
                <w:sz w:val="20"/>
                <w:szCs w:val="20"/>
                <w:lang w:val="ro-RO"/>
              </w:rPr>
              <w:t>15.</w:t>
            </w:r>
            <w:r w:rsidRPr="00A16C20">
              <w:rPr>
                <w:sz w:val="20"/>
                <w:szCs w:val="20"/>
                <w:lang w:val="ro-RO"/>
              </w:rPr>
              <w:t xml:space="preserve"> Formatul electronic pentru </w:t>
            </w:r>
            <w:r w:rsidRPr="00A16C20">
              <w:rPr>
                <w:b/>
                <w:bCs/>
                <w:i/>
                <w:iCs/>
                <w:sz w:val="20"/>
                <w:szCs w:val="20"/>
                <w:lang w:val="ro-RO"/>
              </w:rPr>
              <w:t xml:space="preserve">Curriculum vitae, Lista de lucrări </w:t>
            </w:r>
            <w:r w:rsidRPr="00A16C20">
              <w:rPr>
                <w:sz w:val="20"/>
                <w:szCs w:val="20"/>
                <w:lang w:val="ro-RO"/>
              </w:rPr>
              <w:t>şi</w:t>
            </w:r>
            <w:r w:rsidRPr="00A16C20">
              <w:rPr>
                <w:b/>
                <w:bCs/>
                <w:i/>
                <w:iCs/>
                <w:sz w:val="20"/>
                <w:szCs w:val="20"/>
                <w:lang w:val="ro-RO"/>
              </w:rPr>
              <w:t xml:space="preserve"> Fişa de verificare</w:t>
            </w:r>
            <w:r w:rsidRPr="00A16C20">
              <w:rPr>
                <w:sz w:val="20"/>
                <w:szCs w:val="20"/>
                <w:lang w:val="ro-RO"/>
              </w:rPr>
              <w:t xml:space="preserve"> nu trebuie să depăşească 3Mb pentru a putea fi încărcate pe macheta M.E.N.</w:t>
            </w:r>
          </w:p>
          <w:p w14:paraId="3D4A1385" w14:textId="77777777" w:rsidR="007207CA" w:rsidRPr="00A16C20" w:rsidRDefault="007207CA" w:rsidP="007207CA">
            <w:pPr>
              <w:jc w:val="both"/>
              <w:rPr>
                <w:sz w:val="20"/>
                <w:szCs w:val="20"/>
                <w:lang w:val="ro-RO"/>
              </w:rPr>
            </w:pPr>
            <w:r w:rsidRPr="00A16C20">
              <w:rPr>
                <w:b/>
                <w:bCs/>
                <w:i/>
                <w:iCs/>
                <w:sz w:val="20"/>
                <w:szCs w:val="20"/>
                <w:lang w:val="ro-RO"/>
              </w:rPr>
              <w:lastRenderedPageBreak/>
              <w:t>16.Document</w:t>
            </w:r>
            <w:r w:rsidRPr="00A16C20">
              <w:rPr>
                <w:sz w:val="20"/>
                <w:szCs w:val="20"/>
                <w:lang w:val="ro-RO"/>
              </w:rPr>
              <w:t xml:space="preserve"> din care să reiasă adresa / adresele de contat poştal, e-mail şi telefonul / telefoanele la care poate fi contactat;</w:t>
            </w:r>
          </w:p>
          <w:p w14:paraId="5DDBB60C" w14:textId="77777777" w:rsidR="007207CA" w:rsidRPr="00A16C20" w:rsidRDefault="007207CA" w:rsidP="007207CA">
            <w:pPr>
              <w:jc w:val="both"/>
              <w:rPr>
                <w:sz w:val="20"/>
                <w:szCs w:val="20"/>
                <w:lang w:val="ro-RO"/>
              </w:rPr>
            </w:pPr>
            <w:r w:rsidRPr="00A16C20">
              <w:rPr>
                <w:b/>
                <w:bCs/>
                <w:i/>
                <w:iCs/>
                <w:sz w:val="20"/>
                <w:szCs w:val="20"/>
                <w:lang w:val="ro-RO"/>
              </w:rPr>
              <w:t xml:space="preserve">17. Opis </w:t>
            </w:r>
            <w:r w:rsidRPr="00A16C20">
              <w:rPr>
                <w:sz w:val="20"/>
                <w:szCs w:val="20"/>
                <w:lang w:val="ro-RO"/>
              </w:rPr>
              <w:t xml:space="preserve">cu toate documentele depuse la dosar; </w:t>
            </w:r>
          </w:p>
          <w:p w14:paraId="50E3D74E" w14:textId="77777777" w:rsidR="007207CA" w:rsidRPr="00A16C20" w:rsidRDefault="007207CA" w:rsidP="007207CA">
            <w:pPr>
              <w:jc w:val="both"/>
              <w:rPr>
                <w:sz w:val="20"/>
                <w:szCs w:val="20"/>
                <w:lang w:val="ro-RO"/>
              </w:rPr>
            </w:pPr>
            <w:r w:rsidRPr="00A16C20">
              <w:rPr>
                <w:b/>
                <w:bCs/>
                <w:i/>
                <w:iCs/>
                <w:sz w:val="20"/>
                <w:szCs w:val="20"/>
                <w:lang w:val="ro-RO"/>
              </w:rPr>
              <w:t>18. Opis</w:t>
            </w:r>
            <w:r w:rsidRPr="00A16C20">
              <w:rPr>
                <w:sz w:val="20"/>
                <w:szCs w:val="20"/>
                <w:lang w:val="ro-RO"/>
              </w:rPr>
              <w:t xml:space="preserve"> cu toate documentele electronice depuse la dosar</w:t>
            </w:r>
          </w:p>
          <w:p w14:paraId="4FC7A938" w14:textId="77777777" w:rsidR="0082547E" w:rsidRPr="000755F3" w:rsidRDefault="007207CA" w:rsidP="007207CA">
            <w:pPr>
              <w:jc w:val="both"/>
              <w:rPr>
                <w:sz w:val="20"/>
                <w:szCs w:val="20"/>
                <w:lang w:val="ro-RO"/>
              </w:rPr>
            </w:pPr>
            <w:r w:rsidRPr="00A16C20">
              <w:rPr>
                <w:b/>
                <w:bCs/>
                <w:i/>
                <w:iCs/>
                <w:sz w:val="20"/>
                <w:szCs w:val="20"/>
                <w:lang w:val="ro-RO"/>
              </w:rPr>
              <w:t>19</w:t>
            </w:r>
            <w:r w:rsidRPr="00A16C20">
              <w:rPr>
                <w:b/>
                <w:bCs/>
                <w:sz w:val="20"/>
                <w:szCs w:val="20"/>
                <w:lang w:val="ro-RO"/>
              </w:rPr>
              <w:t xml:space="preserve">. </w:t>
            </w:r>
            <w:r w:rsidRPr="00A16C20">
              <w:rPr>
                <w:b/>
                <w:bCs/>
                <w:i/>
                <w:iCs/>
                <w:sz w:val="20"/>
                <w:szCs w:val="20"/>
                <w:lang w:val="ro-RO"/>
              </w:rPr>
              <w:t>Declaraţie</w:t>
            </w:r>
            <w:r w:rsidRPr="00A16C20">
              <w:rPr>
                <w:sz w:val="20"/>
                <w:szCs w:val="20"/>
                <w:lang w:val="ro-RO"/>
              </w:rPr>
              <w:t xml:space="preserve"> privind conformitatea conţinutului formatului electronic cu documentele depuse.</w:t>
            </w:r>
          </w:p>
        </w:tc>
      </w:tr>
    </w:tbl>
    <w:p w14:paraId="3EF4CC4D" w14:textId="77777777" w:rsidR="00F67528" w:rsidRPr="000755F3" w:rsidRDefault="001B7F05" w:rsidP="00C62E67">
      <w:pPr>
        <w:rPr>
          <w:bCs/>
          <w:sz w:val="20"/>
          <w:szCs w:val="20"/>
          <w:lang w:val="ro-RO"/>
        </w:rPr>
      </w:pPr>
      <w:r w:rsidRPr="000755F3">
        <w:rPr>
          <w:sz w:val="20"/>
          <w:szCs w:val="20"/>
          <w:lang w:val="ro-RO"/>
        </w:rPr>
        <w:lastRenderedPageBreak/>
        <w:t xml:space="preserve">* </w:t>
      </w:r>
      <w:r w:rsidRPr="000755F3">
        <w:rPr>
          <w:bCs/>
          <w:sz w:val="20"/>
          <w:szCs w:val="20"/>
          <w:lang w:val="ro-RO"/>
        </w:rPr>
        <w:t>Domeniu ştiinţific</w:t>
      </w:r>
      <w:r w:rsidR="001D6BCD" w:rsidRPr="000755F3">
        <w:rPr>
          <w:bCs/>
          <w:sz w:val="20"/>
          <w:szCs w:val="20"/>
          <w:lang w:val="ro-RO"/>
        </w:rPr>
        <w:t xml:space="preserve"> va fi ales din Anexa 12</w:t>
      </w:r>
    </w:p>
    <w:p w14:paraId="504E886E" w14:textId="77777777" w:rsidR="000A4481" w:rsidRPr="000755F3" w:rsidRDefault="001B7F05" w:rsidP="00C62E67">
      <w:pPr>
        <w:rPr>
          <w:sz w:val="20"/>
          <w:szCs w:val="20"/>
          <w:lang w:val="ro-RO"/>
        </w:rPr>
      </w:pPr>
      <w:r w:rsidRPr="000755F3">
        <w:rPr>
          <w:sz w:val="20"/>
          <w:szCs w:val="20"/>
          <w:lang w:val="ro-RO"/>
        </w:rPr>
        <w:t xml:space="preserve">** Formatul electronic pentru </w:t>
      </w:r>
      <w:r w:rsidRPr="000755F3">
        <w:rPr>
          <w:b/>
          <w:i/>
          <w:sz w:val="20"/>
          <w:szCs w:val="20"/>
          <w:lang w:val="ro-RO"/>
        </w:rPr>
        <w:t xml:space="preserve">Curriculum vitae, Lista de lucrări </w:t>
      </w:r>
      <w:r w:rsidRPr="000755F3">
        <w:rPr>
          <w:sz w:val="20"/>
          <w:szCs w:val="20"/>
          <w:lang w:val="ro-RO"/>
        </w:rPr>
        <w:t>şi</w:t>
      </w:r>
      <w:r w:rsidRPr="000755F3">
        <w:rPr>
          <w:b/>
          <w:i/>
          <w:sz w:val="20"/>
          <w:szCs w:val="20"/>
          <w:lang w:val="ro-RO"/>
        </w:rPr>
        <w:t xml:space="preserve"> Fişa de verificare</w:t>
      </w:r>
      <w:r w:rsidRPr="000755F3">
        <w:rPr>
          <w:sz w:val="20"/>
          <w:szCs w:val="20"/>
          <w:lang w:val="ro-RO"/>
        </w:rPr>
        <w:t xml:space="preserve"> nu trebuie să depăşească 3Mb pentru a putea fi încărcate pe macheta </w:t>
      </w:r>
      <w:r w:rsidR="001774B4" w:rsidRPr="000755F3">
        <w:rPr>
          <w:sz w:val="20"/>
          <w:szCs w:val="20"/>
          <w:lang w:val="ro-RO"/>
        </w:rPr>
        <w:t xml:space="preserve">de pe pagina web a </w:t>
      </w:r>
      <w:r w:rsidRPr="000755F3">
        <w:rPr>
          <w:sz w:val="20"/>
          <w:szCs w:val="20"/>
          <w:lang w:val="ro-RO"/>
        </w:rPr>
        <w:t>ministerului de resort.</w:t>
      </w:r>
    </w:p>
    <w:p w14:paraId="6FD4B15C" w14:textId="77777777" w:rsidR="001774B4" w:rsidRPr="000755F3" w:rsidRDefault="001774B4" w:rsidP="00C62E67">
      <w:pPr>
        <w:rPr>
          <w:lang w:val="ro-RO"/>
        </w:rPr>
      </w:pPr>
      <w:r w:rsidRPr="000755F3">
        <w:rPr>
          <w:sz w:val="20"/>
          <w:szCs w:val="20"/>
          <w:lang w:val="ro-RO"/>
        </w:rPr>
        <w:t>*** Toate documentele din dosarul de înscriere vor fi depuse în format electronic de tip *.pdf., numai după ce au fost semnate de candidat.</w:t>
      </w:r>
    </w:p>
    <w:p w14:paraId="4DA5089D" w14:textId="77777777" w:rsidR="004B3287" w:rsidRPr="000755F3" w:rsidRDefault="004B3287" w:rsidP="00E60BB8">
      <w:pPr>
        <w:rPr>
          <w:lang w:val="ro-RO"/>
        </w:rPr>
      </w:pPr>
    </w:p>
    <w:sectPr w:rsidR="004B3287" w:rsidRPr="000755F3" w:rsidSect="004B3287">
      <w:headerReference w:type="default" r:id="rId15"/>
      <w:footerReference w:type="default" r:id="rId16"/>
      <w:footerReference w:type="first" r:id="rId17"/>
      <w:type w:val="continuous"/>
      <w:pgSz w:w="11907" w:h="16840" w:code="9"/>
      <w:pgMar w:top="1134" w:right="851"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7A29F" w14:textId="77777777" w:rsidR="00C656CB" w:rsidRDefault="00C656CB">
      <w:r>
        <w:separator/>
      </w:r>
    </w:p>
  </w:endnote>
  <w:endnote w:type="continuationSeparator" w:id="0">
    <w:p w14:paraId="5E692EB1" w14:textId="77777777" w:rsidR="00C656CB" w:rsidRDefault="00C65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Roman,Italic">
    <w:panose1 w:val="00000000000000000000"/>
    <w:charset w:val="80"/>
    <w:family w:val="auto"/>
    <w:notTrueType/>
    <w:pitch w:val="default"/>
    <w:sig w:usb0="00000001" w:usb1="08070000" w:usb2="00000010" w:usb3="00000000" w:csb0="00020000" w:csb1="00000000"/>
  </w:font>
  <w:font w:name="TimesNewRoman,Ital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0C4C" w14:textId="77777777" w:rsidR="006E41E5" w:rsidRDefault="006178CA" w:rsidP="00556740">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4807F8">
      <w:rPr>
        <w:rStyle w:val="PageNumber"/>
        <w:noProof/>
      </w:rPr>
      <w:t>7</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4807F8">
      <w:rPr>
        <w:rStyle w:val="PageNumber"/>
        <w:noProof/>
      </w:rPr>
      <w:t>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C9E0" w14:textId="77777777" w:rsidR="006E41E5" w:rsidRDefault="006178CA" w:rsidP="00B512E5">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4807F8">
      <w:rPr>
        <w:rStyle w:val="PageNumber"/>
        <w:noProof/>
      </w:rPr>
      <w:t>1</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4807F8">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BE7B7" w14:textId="77777777" w:rsidR="00C656CB" w:rsidRDefault="00C656CB">
      <w:r>
        <w:separator/>
      </w:r>
    </w:p>
  </w:footnote>
  <w:footnote w:type="continuationSeparator" w:id="0">
    <w:p w14:paraId="0F0978B0" w14:textId="77777777" w:rsidR="00C656CB" w:rsidRDefault="00C65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03E5" w14:textId="12DC4A1A" w:rsidR="006E41E5" w:rsidRPr="0085229D" w:rsidRDefault="003938D7" w:rsidP="00507182">
    <w:pPr>
      <w:pBdr>
        <w:bottom w:val="thinThickSmallGap" w:sz="12" w:space="1" w:color="auto"/>
      </w:pBdr>
      <w:rPr>
        <w:lang w:val="ro-RO"/>
      </w:rPr>
    </w:pPr>
    <w:r>
      <w:rPr>
        <w:noProof/>
        <w:lang w:val="ro-RO"/>
      </w:rPr>
      <mc:AlternateContent>
        <mc:Choice Requires="wpg">
          <w:drawing>
            <wp:anchor distT="0" distB="0" distL="114300" distR="114300" simplePos="0" relativeHeight="251658240" behindDoc="0" locked="0" layoutInCell="1" allowOverlap="1" wp14:anchorId="1D4FB2B2" wp14:editId="10F7F0C4">
              <wp:simplePos x="0" y="0"/>
              <wp:positionH relativeFrom="column">
                <wp:posOffset>5109845</wp:posOffset>
              </wp:positionH>
              <wp:positionV relativeFrom="paragraph">
                <wp:posOffset>-167005</wp:posOffset>
              </wp:positionV>
              <wp:extent cx="1010920" cy="35369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5" name="Text Box 5"/>
                      <wps:cNvSpPr txBox="1">
                        <a:spLocks noChangeArrowheads="1"/>
                      </wps:cNvSpPr>
                      <wps:spPr bwMode="auto">
                        <a:xfrm>
                          <a:off x="1646" y="342"/>
                          <a:ext cx="1016" cy="480"/>
                        </a:xfrm>
                        <a:prstGeom prst="rect">
                          <a:avLst/>
                        </a:prstGeom>
                        <a:solidFill>
                          <a:srgbClr val="FFFFFF"/>
                        </a:solidFill>
                        <a:ln>
                          <a:noFill/>
                        </a:ln>
                      </wps:spPr>
                      <wps:txbx>
                        <w:txbxContent>
                          <w:p w14:paraId="7C00F1B1"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4B45021F"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16F2B9D"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6" name="Picture 6"/>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D4FB2B2" id="Group 4" o:spid="_x0000_s1026" style="position:absolute;margin-left:402.35pt;margin-top:-13.15pt;width:79.6pt;height:27.85pt;z-index:251658240"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">
              <v:shapetype id="_x0000_t202" coordsize="21600,21600" o:spt="202" path="m,l,21600r21600,l21600,xe">
                <v:stroke joinstyle="miter"/>
                <v:path gradientshapeok="t" o:connecttype="rect"/>
              </v:shapetype>
              <v:shape id="Text Box 5"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7C00F1B1"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4B45021F"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16F2B9D"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">
                <v:imagedata r:id="rId2" o:title="" cropbottom="2337f" cropleft="10815f"/>
              </v:shape>
            </v:group>
          </w:pict>
        </mc:Fallback>
      </mc:AlternateContent>
    </w:r>
    <w:r>
      <w:rPr>
        <w:noProof/>
        <w:lang w:val="ro-RO"/>
      </w:rPr>
      <mc:AlternateContent>
        <mc:Choice Requires="wpg">
          <w:drawing>
            <wp:anchor distT="0" distB="0" distL="114300" distR="114300" simplePos="0" relativeHeight="251657216" behindDoc="0" locked="0" layoutInCell="1" allowOverlap="1" wp14:anchorId="158720C5" wp14:editId="64A5090C">
              <wp:simplePos x="0" y="0"/>
              <wp:positionH relativeFrom="column">
                <wp:posOffset>8017510</wp:posOffset>
              </wp:positionH>
              <wp:positionV relativeFrom="paragraph">
                <wp:posOffset>-190500</wp:posOffset>
              </wp:positionV>
              <wp:extent cx="1010920" cy="3536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2" name="Text Box 2"/>
                      <wps:cNvSpPr txBox="1">
                        <a:spLocks noChangeArrowheads="1"/>
                      </wps:cNvSpPr>
                      <wps:spPr bwMode="auto">
                        <a:xfrm>
                          <a:off x="1646" y="342"/>
                          <a:ext cx="1016" cy="480"/>
                        </a:xfrm>
                        <a:prstGeom prst="rect">
                          <a:avLst/>
                        </a:prstGeom>
                        <a:solidFill>
                          <a:srgbClr val="FFFFFF"/>
                        </a:solidFill>
                        <a:ln>
                          <a:noFill/>
                        </a:ln>
                      </wps:spPr>
                      <wps:txbx>
                        <w:txbxContent>
                          <w:p w14:paraId="56341FF8"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28BB449D"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343F482"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3" name="Picture 3"/>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58720C5" id="Group 1" o:spid="_x0000_s1029" style="position:absolute;margin-left:631.3pt;margin-top:-15pt;width:79.6pt;height:27.85pt;z-index:251657216"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">
              <v:shape id="Text Box 2" o:spid="_x0000_s1030"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56341FF8"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28BB449D"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3343F482"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 id="Picture 3" o:spid="_x0000_s1031"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">
                <v:imagedata r:id="rId2" o:title="" cropbottom="2337f" cropleft="10815f"/>
              </v:shape>
            </v:group>
          </w:pict>
        </mc:Fallback>
      </mc:AlternateContent>
    </w:r>
    <w:r w:rsidR="006E41E5" w:rsidRPr="0085229D">
      <w:rPr>
        <w:lang w:val="ro-RO"/>
      </w:rPr>
      <w:t xml:space="preserve"> Ocuparea posturilor didactice vacante</w:t>
    </w:r>
  </w:p>
  <w:p w14:paraId="16516E64" w14:textId="77777777" w:rsidR="006E41E5" w:rsidRPr="0085229D" w:rsidRDefault="006E41E5">
    <w:pPr>
      <w:pStyle w:val="Header"/>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54"/>
    <w:multiLevelType w:val="hybridMultilevel"/>
    <w:tmpl w:val="674A07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932763F"/>
    <w:multiLevelType w:val="hybridMultilevel"/>
    <w:tmpl w:val="53E8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F257F"/>
    <w:multiLevelType w:val="hybridMultilevel"/>
    <w:tmpl w:val="81FE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D6452"/>
    <w:multiLevelType w:val="hybridMultilevel"/>
    <w:tmpl w:val="66CC3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72D34"/>
    <w:multiLevelType w:val="hybridMultilevel"/>
    <w:tmpl w:val="AFFE2B0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DC11E8A"/>
    <w:multiLevelType w:val="hybridMultilevel"/>
    <w:tmpl w:val="75FE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64A6D"/>
    <w:multiLevelType w:val="hybridMultilevel"/>
    <w:tmpl w:val="E392D3B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30683DC1"/>
    <w:multiLevelType w:val="hybridMultilevel"/>
    <w:tmpl w:val="C08A0848"/>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8" w15:restartNumberingAfterBreak="0">
    <w:nsid w:val="34513E6E"/>
    <w:multiLevelType w:val="hybridMultilevel"/>
    <w:tmpl w:val="F1D29F50"/>
    <w:lvl w:ilvl="0" w:tplc="C068FD0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B200743"/>
    <w:multiLevelType w:val="hybridMultilevel"/>
    <w:tmpl w:val="285E160E"/>
    <w:lvl w:ilvl="0" w:tplc="6A3CEC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167494E"/>
    <w:multiLevelType w:val="hybridMultilevel"/>
    <w:tmpl w:val="FA9A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191596"/>
    <w:multiLevelType w:val="hybridMultilevel"/>
    <w:tmpl w:val="8A4C05A2"/>
    <w:lvl w:ilvl="0" w:tplc="C068FD0A">
      <w:numFmt w:val="bullet"/>
      <w:lvlText w:val="-"/>
      <w:lvlJc w:val="left"/>
      <w:pPr>
        <w:tabs>
          <w:tab w:val="num" w:pos="720"/>
        </w:tabs>
        <w:ind w:left="720" w:hanging="360"/>
      </w:pPr>
      <w:rPr>
        <w:rFonts w:ascii="Times New Roman" w:eastAsia="Times New Roman" w:hAnsi="Times New Roman" w:cs="Times New Roman"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12" w15:restartNumberingAfterBreak="0">
    <w:nsid w:val="4DCE16AF"/>
    <w:multiLevelType w:val="hybridMultilevel"/>
    <w:tmpl w:val="FAB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F70B4"/>
    <w:multiLevelType w:val="hybridMultilevel"/>
    <w:tmpl w:val="031CA2C0"/>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decimal"/>
      <w:lvlText w:val="%2."/>
      <w:lvlJc w:val="left"/>
      <w:pPr>
        <w:tabs>
          <w:tab w:val="num" w:pos="720"/>
        </w:tabs>
        <w:ind w:left="720" w:hanging="360"/>
      </w:pPr>
    </w:lvl>
    <w:lvl w:ilvl="2" w:tplc="04090005">
      <w:start w:val="1"/>
      <w:numFmt w:val="decimal"/>
      <w:lvlText w:val="%3."/>
      <w:lvlJc w:val="left"/>
      <w:pPr>
        <w:tabs>
          <w:tab w:val="num" w:pos="1440"/>
        </w:tabs>
        <w:ind w:left="1440" w:hanging="360"/>
      </w:pPr>
    </w:lvl>
    <w:lvl w:ilvl="3" w:tplc="04090001">
      <w:start w:val="1"/>
      <w:numFmt w:val="decimal"/>
      <w:lvlText w:val="%4."/>
      <w:lvlJc w:val="left"/>
      <w:pPr>
        <w:tabs>
          <w:tab w:val="num" w:pos="2160"/>
        </w:tabs>
        <w:ind w:left="2160" w:hanging="360"/>
      </w:pPr>
    </w:lvl>
    <w:lvl w:ilvl="4" w:tplc="04090003">
      <w:start w:val="1"/>
      <w:numFmt w:val="decimal"/>
      <w:lvlText w:val="%5."/>
      <w:lvlJc w:val="left"/>
      <w:pPr>
        <w:tabs>
          <w:tab w:val="num" w:pos="2880"/>
        </w:tabs>
        <w:ind w:left="2880" w:hanging="360"/>
      </w:pPr>
    </w:lvl>
    <w:lvl w:ilvl="5" w:tplc="04090005">
      <w:start w:val="1"/>
      <w:numFmt w:val="decimal"/>
      <w:lvlText w:val="%6."/>
      <w:lvlJc w:val="left"/>
      <w:pPr>
        <w:tabs>
          <w:tab w:val="num" w:pos="3600"/>
        </w:tabs>
        <w:ind w:left="3600" w:hanging="360"/>
      </w:pPr>
    </w:lvl>
    <w:lvl w:ilvl="6" w:tplc="04090001">
      <w:start w:val="1"/>
      <w:numFmt w:val="decimal"/>
      <w:lvlText w:val="%7."/>
      <w:lvlJc w:val="left"/>
      <w:pPr>
        <w:tabs>
          <w:tab w:val="num" w:pos="4320"/>
        </w:tabs>
        <w:ind w:left="4320" w:hanging="360"/>
      </w:pPr>
    </w:lvl>
    <w:lvl w:ilvl="7" w:tplc="04090003">
      <w:start w:val="1"/>
      <w:numFmt w:val="decimal"/>
      <w:lvlText w:val="%8."/>
      <w:lvlJc w:val="left"/>
      <w:pPr>
        <w:tabs>
          <w:tab w:val="num" w:pos="5040"/>
        </w:tabs>
        <w:ind w:left="5040" w:hanging="360"/>
      </w:pPr>
    </w:lvl>
    <w:lvl w:ilvl="8" w:tplc="04090005">
      <w:start w:val="1"/>
      <w:numFmt w:val="decimal"/>
      <w:lvlText w:val="%9."/>
      <w:lvlJc w:val="left"/>
      <w:pPr>
        <w:tabs>
          <w:tab w:val="num" w:pos="5760"/>
        </w:tabs>
        <w:ind w:left="5760" w:hanging="360"/>
      </w:pPr>
    </w:lvl>
  </w:abstractNum>
  <w:abstractNum w:abstractNumId="14" w15:restartNumberingAfterBreak="0">
    <w:nsid w:val="50700FBF"/>
    <w:multiLevelType w:val="hybridMultilevel"/>
    <w:tmpl w:val="AB2E6D34"/>
    <w:lvl w:ilvl="0" w:tplc="04090001">
      <w:start w:val="1"/>
      <w:numFmt w:val="bullet"/>
      <w:lvlText w:val=""/>
      <w:lvlJc w:val="left"/>
      <w:pPr>
        <w:ind w:left="650" w:hanging="360"/>
      </w:pPr>
      <w:rPr>
        <w:rFonts w:ascii="Symbol" w:hAnsi="Symbol" w:hint="default"/>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15" w15:restartNumberingAfterBreak="0">
    <w:nsid w:val="5C481131"/>
    <w:multiLevelType w:val="hybridMultilevel"/>
    <w:tmpl w:val="66A8CBE6"/>
    <w:lvl w:ilvl="0" w:tplc="6196545A">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8875793"/>
    <w:multiLevelType w:val="multilevel"/>
    <w:tmpl w:val="B630F140"/>
    <w:lvl w:ilvl="0">
      <w:start w:val="5"/>
      <w:numFmt w:val="decimal"/>
      <w:pStyle w:val="Heading1"/>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9DE32F4"/>
    <w:multiLevelType w:val="hybridMultilevel"/>
    <w:tmpl w:val="0A48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5018E"/>
    <w:multiLevelType w:val="hybridMultilevel"/>
    <w:tmpl w:val="A04C0C8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C64016E"/>
    <w:multiLevelType w:val="hybridMultilevel"/>
    <w:tmpl w:val="EE549FA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7193587F"/>
    <w:multiLevelType w:val="hybridMultilevel"/>
    <w:tmpl w:val="A7AE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8304262">
    <w:abstractNumId w:val="16"/>
  </w:num>
  <w:num w:numId="2" w16cid:durableId="1222248208">
    <w:abstractNumId w:val="15"/>
  </w:num>
  <w:num w:numId="3" w16cid:durableId="711612765">
    <w:abstractNumId w:val="9"/>
  </w:num>
  <w:num w:numId="4" w16cid:durableId="438263751">
    <w:abstractNumId w:val="12"/>
  </w:num>
  <w:num w:numId="5" w16cid:durableId="688458207">
    <w:abstractNumId w:val="10"/>
  </w:num>
  <w:num w:numId="6" w16cid:durableId="485897043">
    <w:abstractNumId w:val="2"/>
  </w:num>
  <w:num w:numId="7" w16cid:durableId="203521614">
    <w:abstractNumId w:val="0"/>
  </w:num>
  <w:num w:numId="8" w16cid:durableId="1437142350">
    <w:abstractNumId w:val="17"/>
  </w:num>
  <w:num w:numId="9" w16cid:durableId="349836044">
    <w:abstractNumId w:val="8"/>
  </w:num>
  <w:num w:numId="10" w16cid:durableId="97618390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618061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307026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433526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36616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094369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36482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38776823">
    <w:abstractNumId w:val="14"/>
  </w:num>
  <w:num w:numId="18" w16cid:durableId="2023896450">
    <w:abstractNumId w:val="5"/>
  </w:num>
  <w:num w:numId="19" w16cid:durableId="1333921166">
    <w:abstractNumId w:val="1"/>
  </w:num>
  <w:num w:numId="20" w16cid:durableId="1134172789">
    <w:abstractNumId w:val="3"/>
  </w:num>
  <w:num w:numId="21" w16cid:durableId="20508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Q0NjSyNDO0sLRQ0lEKTi0uzszPAykwrAUALx3AmywAAAA="/>
  </w:docVars>
  <w:rsids>
    <w:rsidRoot w:val="00153E9E"/>
    <w:rsid w:val="000003BE"/>
    <w:rsid w:val="000014A0"/>
    <w:rsid w:val="000032BF"/>
    <w:rsid w:val="0000696D"/>
    <w:rsid w:val="00007718"/>
    <w:rsid w:val="00007C37"/>
    <w:rsid w:val="000112D2"/>
    <w:rsid w:val="0001210A"/>
    <w:rsid w:val="000132B2"/>
    <w:rsid w:val="00013DB4"/>
    <w:rsid w:val="00014313"/>
    <w:rsid w:val="00015BF4"/>
    <w:rsid w:val="00021393"/>
    <w:rsid w:val="000213BA"/>
    <w:rsid w:val="00024F69"/>
    <w:rsid w:val="00024FEB"/>
    <w:rsid w:val="000328BD"/>
    <w:rsid w:val="00033481"/>
    <w:rsid w:val="00035554"/>
    <w:rsid w:val="00037AD7"/>
    <w:rsid w:val="00043CCE"/>
    <w:rsid w:val="0004640E"/>
    <w:rsid w:val="00051A69"/>
    <w:rsid w:val="00054014"/>
    <w:rsid w:val="00054116"/>
    <w:rsid w:val="000552DB"/>
    <w:rsid w:val="0005693E"/>
    <w:rsid w:val="000710B1"/>
    <w:rsid w:val="00071990"/>
    <w:rsid w:val="00073710"/>
    <w:rsid w:val="000755F3"/>
    <w:rsid w:val="000821EC"/>
    <w:rsid w:val="00082617"/>
    <w:rsid w:val="0008478F"/>
    <w:rsid w:val="00085754"/>
    <w:rsid w:val="0008674E"/>
    <w:rsid w:val="000916A0"/>
    <w:rsid w:val="00091864"/>
    <w:rsid w:val="000A4481"/>
    <w:rsid w:val="000A5003"/>
    <w:rsid w:val="000A5F58"/>
    <w:rsid w:val="000B2ED7"/>
    <w:rsid w:val="000B3641"/>
    <w:rsid w:val="000B631C"/>
    <w:rsid w:val="000C16B4"/>
    <w:rsid w:val="000C17F6"/>
    <w:rsid w:val="000C2CE7"/>
    <w:rsid w:val="000C4010"/>
    <w:rsid w:val="000C579F"/>
    <w:rsid w:val="000C7E8F"/>
    <w:rsid w:val="000D41AE"/>
    <w:rsid w:val="000D4D42"/>
    <w:rsid w:val="000D5D8F"/>
    <w:rsid w:val="000D5EEE"/>
    <w:rsid w:val="000E08DA"/>
    <w:rsid w:val="000E4820"/>
    <w:rsid w:val="000E67F6"/>
    <w:rsid w:val="000E6D9F"/>
    <w:rsid w:val="000E70DB"/>
    <w:rsid w:val="000F1DFE"/>
    <w:rsid w:val="000F2EAB"/>
    <w:rsid w:val="000F375B"/>
    <w:rsid w:val="000F38E2"/>
    <w:rsid w:val="000F45E9"/>
    <w:rsid w:val="000F521F"/>
    <w:rsid w:val="000F6458"/>
    <w:rsid w:val="001001A8"/>
    <w:rsid w:val="00100351"/>
    <w:rsid w:val="001010D9"/>
    <w:rsid w:val="00106D39"/>
    <w:rsid w:val="0011366F"/>
    <w:rsid w:val="0011434C"/>
    <w:rsid w:val="00116930"/>
    <w:rsid w:val="00117825"/>
    <w:rsid w:val="0012328F"/>
    <w:rsid w:val="00132FFC"/>
    <w:rsid w:val="00135000"/>
    <w:rsid w:val="00135B3F"/>
    <w:rsid w:val="001463A9"/>
    <w:rsid w:val="00146CB8"/>
    <w:rsid w:val="0015083B"/>
    <w:rsid w:val="00152013"/>
    <w:rsid w:val="00152493"/>
    <w:rsid w:val="00153E9E"/>
    <w:rsid w:val="001541BB"/>
    <w:rsid w:val="001613A6"/>
    <w:rsid w:val="001614DB"/>
    <w:rsid w:val="00161FD1"/>
    <w:rsid w:val="00163FF4"/>
    <w:rsid w:val="001657FF"/>
    <w:rsid w:val="00167B34"/>
    <w:rsid w:val="00170827"/>
    <w:rsid w:val="00173741"/>
    <w:rsid w:val="00173A72"/>
    <w:rsid w:val="001758D3"/>
    <w:rsid w:val="00176DD5"/>
    <w:rsid w:val="001774B4"/>
    <w:rsid w:val="00177AF4"/>
    <w:rsid w:val="00182F49"/>
    <w:rsid w:val="001906F7"/>
    <w:rsid w:val="00191638"/>
    <w:rsid w:val="0019214E"/>
    <w:rsid w:val="00197AC2"/>
    <w:rsid w:val="001A0B5C"/>
    <w:rsid w:val="001A0F27"/>
    <w:rsid w:val="001A379D"/>
    <w:rsid w:val="001A3E94"/>
    <w:rsid w:val="001A468F"/>
    <w:rsid w:val="001B0C19"/>
    <w:rsid w:val="001B2BCE"/>
    <w:rsid w:val="001B67B1"/>
    <w:rsid w:val="001B75B6"/>
    <w:rsid w:val="001B7AB6"/>
    <w:rsid w:val="001B7F05"/>
    <w:rsid w:val="001C259E"/>
    <w:rsid w:val="001C3BDC"/>
    <w:rsid w:val="001C7B09"/>
    <w:rsid w:val="001D5388"/>
    <w:rsid w:val="001D5EDC"/>
    <w:rsid w:val="001D6BCD"/>
    <w:rsid w:val="001D6F4E"/>
    <w:rsid w:val="001D71C6"/>
    <w:rsid w:val="001D7911"/>
    <w:rsid w:val="001E03DE"/>
    <w:rsid w:val="001E04E0"/>
    <w:rsid w:val="001E4B61"/>
    <w:rsid w:val="001E56FB"/>
    <w:rsid w:val="001F0822"/>
    <w:rsid w:val="001F7215"/>
    <w:rsid w:val="001F78B2"/>
    <w:rsid w:val="00200093"/>
    <w:rsid w:val="00200502"/>
    <w:rsid w:val="002027C3"/>
    <w:rsid w:val="0020297B"/>
    <w:rsid w:val="002048FD"/>
    <w:rsid w:val="00205212"/>
    <w:rsid w:val="00207896"/>
    <w:rsid w:val="00212D38"/>
    <w:rsid w:val="002138C5"/>
    <w:rsid w:val="00214052"/>
    <w:rsid w:val="00216581"/>
    <w:rsid w:val="00223A6E"/>
    <w:rsid w:val="00225DAF"/>
    <w:rsid w:val="00225F83"/>
    <w:rsid w:val="002266D8"/>
    <w:rsid w:val="0022684A"/>
    <w:rsid w:val="002273E0"/>
    <w:rsid w:val="00227A6E"/>
    <w:rsid w:val="0023211A"/>
    <w:rsid w:val="00233CBE"/>
    <w:rsid w:val="00234D5B"/>
    <w:rsid w:val="00235F55"/>
    <w:rsid w:val="00236463"/>
    <w:rsid w:val="0023697D"/>
    <w:rsid w:val="00245AE5"/>
    <w:rsid w:val="00245BF6"/>
    <w:rsid w:val="00245E4A"/>
    <w:rsid w:val="0025005E"/>
    <w:rsid w:val="002529FA"/>
    <w:rsid w:val="0025678A"/>
    <w:rsid w:val="002602B5"/>
    <w:rsid w:val="00260CFB"/>
    <w:rsid w:val="002623CD"/>
    <w:rsid w:val="00263ECD"/>
    <w:rsid w:val="00264353"/>
    <w:rsid w:val="002657F5"/>
    <w:rsid w:val="0026798B"/>
    <w:rsid w:val="002706AD"/>
    <w:rsid w:val="002712F6"/>
    <w:rsid w:val="002731A6"/>
    <w:rsid w:val="00274034"/>
    <w:rsid w:val="002758D8"/>
    <w:rsid w:val="00276528"/>
    <w:rsid w:val="002765E1"/>
    <w:rsid w:val="00276ACF"/>
    <w:rsid w:val="00281FFE"/>
    <w:rsid w:val="00283365"/>
    <w:rsid w:val="00283FA9"/>
    <w:rsid w:val="00284CE6"/>
    <w:rsid w:val="002873E3"/>
    <w:rsid w:val="0029015E"/>
    <w:rsid w:val="00290ACB"/>
    <w:rsid w:val="00292953"/>
    <w:rsid w:val="0029323B"/>
    <w:rsid w:val="00294319"/>
    <w:rsid w:val="002974E9"/>
    <w:rsid w:val="002A0226"/>
    <w:rsid w:val="002A28E9"/>
    <w:rsid w:val="002A4073"/>
    <w:rsid w:val="002A4D6E"/>
    <w:rsid w:val="002B08C9"/>
    <w:rsid w:val="002B20A1"/>
    <w:rsid w:val="002C3A6E"/>
    <w:rsid w:val="002D67CE"/>
    <w:rsid w:val="002D70C2"/>
    <w:rsid w:val="002D78EF"/>
    <w:rsid w:val="002E0CCC"/>
    <w:rsid w:val="002E1D2A"/>
    <w:rsid w:val="002E2BA8"/>
    <w:rsid w:val="002E68A9"/>
    <w:rsid w:val="002E6EF6"/>
    <w:rsid w:val="002E7B18"/>
    <w:rsid w:val="002F0E52"/>
    <w:rsid w:val="002F1C48"/>
    <w:rsid w:val="002F1FB8"/>
    <w:rsid w:val="002F3957"/>
    <w:rsid w:val="002F4285"/>
    <w:rsid w:val="002F42C7"/>
    <w:rsid w:val="002F6522"/>
    <w:rsid w:val="002F665A"/>
    <w:rsid w:val="00301B28"/>
    <w:rsid w:val="003042EF"/>
    <w:rsid w:val="00305DA9"/>
    <w:rsid w:val="00307AE5"/>
    <w:rsid w:val="0031089B"/>
    <w:rsid w:val="003114A4"/>
    <w:rsid w:val="003123FB"/>
    <w:rsid w:val="00312C53"/>
    <w:rsid w:val="003145D4"/>
    <w:rsid w:val="003155BD"/>
    <w:rsid w:val="003168B9"/>
    <w:rsid w:val="00316DE4"/>
    <w:rsid w:val="0031785B"/>
    <w:rsid w:val="003207FB"/>
    <w:rsid w:val="00320DC7"/>
    <w:rsid w:val="003238E9"/>
    <w:rsid w:val="00331276"/>
    <w:rsid w:val="0033352C"/>
    <w:rsid w:val="003345EA"/>
    <w:rsid w:val="003350AF"/>
    <w:rsid w:val="00335A1C"/>
    <w:rsid w:val="00335DD9"/>
    <w:rsid w:val="003378E4"/>
    <w:rsid w:val="0033799B"/>
    <w:rsid w:val="00341698"/>
    <w:rsid w:val="00344383"/>
    <w:rsid w:val="003443E8"/>
    <w:rsid w:val="00351E56"/>
    <w:rsid w:val="00355B71"/>
    <w:rsid w:val="00357DE1"/>
    <w:rsid w:val="00360129"/>
    <w:rsid w:val="00361650"/>
    <w:rsid w:val="00363DA2"/>
    <w:rsid w:val="00365D17"/>
    <w:rsid w:val="00367266"/>
    <w:rsid w:val="00367C79"/>
    <w:rsid w:val="0037068D"/>
    <w:rsid w:val="00370A95"/>
    <w:rsid w:val="00374EAF"/>
    <w:rsid w:val="003758C1"/>
    <w:rsid w:val="00376A8A"/>
    <w:rsid w:val="00382287"/>
    <w:rsid w:val="00392A3D"/>
    <w:rsid w:val="003938D7"/>
    <w:rsid w:val="00397E5E"/>
    <w:rsid w:val="003A0C3D"/>
    <w:rsid w:val="003A27C6"/>
    <w:rsid w:val="003A43E1"/>
    <w:rsid w:val="003A5A38"/>
    <w:rsid w:val="003A68EC"/>
    <w:rsid w:val="003A7014"/>
    <w:rsid w:val="003B0CE2"/>
    <w:rsid w:val="003B1357"/>
    <w:rsid w:val="003B2822"/>
    <w:rsid w:val="003B3018"/>
    <w:rsid w:val="003B3167"/>
    <w:rsid w:val="003C1D23"/>
    <w:rsid w:val="003C338D"/>
    <w:rsid w:val="003C6145"/>
    <w:rsid w:val="003C646D"/>
    <w:rsid w:val="003C6A56"/>
    <w:rsid w:val="003C795A"/>
    <w:rsid w:val="003C7E9D"/>
    <w:rsid w:val="003D114C"/>
    <w:rsid w:val="003D2E11"/>
    <w:rsid w:val="003D47C2"/>
    <w:rsid w:val="003D48AA"/>
    <w:rsid w:val="003D4E6E"/>
    <w:rsid w:val="003D54B1"/>
    <w:rsid w:val="003D7CD4"/>
    <w:rsid w:val="003E12D4"/>
    <w:rsid w:val="003E1BF1"/>
    <w:rsid w:val="003E29CC"/>
    <w:rsid w:val="003E4433"/>
    <w:rsid w:val="003F0D85"/>
    <w:rsid w:val="003F2582"/>
    <w:rsid w:val="003F2F22"/>
    <w:rsid w:val="00400B48"/>
    <w:rsid w:val="0040558A"/>
    <w:rsid w:val="00410110"/>
    <w:rsid w:val="00416A2D"/>
    <w:rsid w:val="00416A9B"/>
    <w:rsid w:val="00416F3E"/>
    <w:rsid w:val="00421065"/>
    <w:rsid w:val="00422350"/>
    <w:rsid w:val="00422CFD"/>
    <w:rsid w:val="004253BC"/>
    <w:rsid w:val="004264B4"/>
    <w:rsid w:val="0042778A"/>
    <w:rsid w:val="00427DF5"/>
    <w:rsid w:val="00432C53"/>
    <w:rsid w:val="004350FB"/>
    <w:rsid w:val="004405EB"/>
    <w:rsid w:val="00441610"/>
    <w:rsid w:val="00442161"/>
    <w:rsid w:val="00443171"/>
    <w:rsid w:val="00443A19"/>
    <w:rsid w:val="0044604A"/>
    <w:rsid w:val="00447EA3"/>
    <w:rsid w:val="00451007"/>
    <w:rsid w:val="004539B7"/>
    <w:rsid w:val="00453F26"/>
    <w:rsid w:val="0045687D"/>
    <w:rsid w:val="00456C41"/>
    <w:rsid w:val="00457312"/>
    <w:rsid w:val="0046040B"/>
    <w:rsid w:val="00460BE2"/>
    <w:rsid w:val="004655A4"/>
    <w:rsid w:val="00467F1A"/>
    <w:rsid w:val="004720B8"/>
    <w:rsid w:val="00472476"/>
    <w:rsid w:val="004807F8"/>
    <w:rsid w:val="004901B7"/>
    <w:rsid w:val="00492923"/>
    <w:rsid w:val="00492FC6"/>
    <w:rsid w:val="00497992"/>
    <w:rsid w:val="004A004F"/>
    <w:rsid w:val="004A2BD1"/>
    <w:rsid w:val="004A6E74"/>
    <w:rsid w:val="004A7223"/>
    <w:rsid w:val="004B074D"/>
    <w:rsid w:val="004B20DC"/>
    <w:rsid w:val="004B3287"/>
    <w:rsid w:val="004B3D33"/>
    <w:rsid w:val="004B3D8C"/>
    <w:rsid w:val="004B41A4"/>
    <w:rsid w:val="004B42F1"/>
    <w:rsid w:val="004C0647"/>
    <w:rsid w:val="004C2B9E"/>
    <w:rsid w:val="004C4678"/>
    <w:rsid w:val="004C53B1"/>
    <w:rsid w:val="004C6178"/>
    <w:rsid w:val="004C6C73"/>
    <w:rsid w:val="004C7E44"/>
    <w:rsid w:val="004C7F9E"/>
    <w:rsid w:val="004D1B93"/>
    <w:rsid w:val="004D3C9F"/>
    <w:rsid w:val="004D48C3"/>
    <w:rsid w:val="004D4CB3"/>
    <w:rsid w:val="004D6522"/>
    <w:rsid w:val="004E030E"/>
    <w:rsid w:val="004E116A"/>
    <w:rsid w:val="004E1E4E"/>
    <w:rsid w:val="004E1E54"/>
    <w:rsid w:val="004E4A39"/>
    <w:rsid w:val="004F0BE0"/>
    <w:rsid w:val="0050025B"/>
    <w:rsid w:val="005003B3"/>
    <w:rsid w:val="00500856"/>
    <w:rsid w:val="00502FB5"/>
    <w:rsid w:val="005031B4"/>
    <w:rsid w:val="00507182"/>
    <w:rsid w:val="00507566"/>
    <w:rsid w:val="00510C36"/>
    <w:rsid w:val="005136FB"/>
    <w:rsid w:val="00527F60"/>
    <w:rsid w:val="0053413A"/>
    <w:rsid w:val="005342E1"/>
    <w:rsid w:val="00540894"/>
    <w:rsid w:val="00550B7E"/>
    <w:rsid w:val="00551644"/>
    <w:rsid w:val="00552EF2"/>
    <w:rsid w:val="005551DB"/>
    <w:rsid w:val="00556740"/>
    <w:rsid w:val="00556EB1"/>
    <w:rsid w:val="00560A19"/>
    <w:rsid w:val="00561025"/>
    <w:rsid w:val="00561BE9"/>
    <w:rsid w:val="005633EC"/>
    <w:rsid w:val="005639FC"/>
    <w:rsid w:val="00571D66"/>
    <w:rsid w:val="00572ED7"/>
    <w:rsid w:val="00582E28"/>
    <w:rsid w:val="00585FBF"/>
    <w:rsid w:val="0058655D"/>
    <w:rsid w:val="00586CB0"/>
    <w:rsid w:val="0058790C"/>
    <w:rsid w:val="0059089E"/>
    <w:rsid w:val="00590E4D"/>
    <w:rsid w:val="005A0446"/>
    <w:rsid w:val="005A3C39"/>
    <w:rsid w:val="005A3FE2"/>
    <w:rsid w:val="005A40CF"/>
    <w:rsid w:val="005A7605"/>
    <w:rsid w:val="005B341C"/>
    <w:rsid w:val="005B4684"/>
    <w:rsid w:val="005B7EAD"/>
    <w:rsid w:val="005C02BF"/>
    <w:rsid w:val="005C1391"/>
    <w:rsid w:val="005C2BEA"/>
    <w:rsid w:val="005D1CBF"/>
    <w:rsid w:val="005D1D20"/>
    <w:rsid w:val="005D2925"/>
    <w:rsid w:val="005E177C"/>
    <w:rsid w:val="005E2016"/>
    <w:rsid w:val="005E27C1"/>
    <w:rsid w:val="005E54EA"/>
    <w:rsid w:val="006003E8"/>
    <w:rsid w:val="00601AC4"/>
    <w:rsid w:val="00602347"/>
    <w:rsid w:val="00603623"/>
    <w:rsid w:val="00603BBB"/>
    <w:rsid w:val="00605927"/>
    <w:rsid w:val="006113D6"/>
    <w:rsid w:val="00612BCE"/>
    <w:rsid w:val="00612F56"/>
    <w:rsid w:val="006136BE"/>
    <w:rsid w:val="006162FF"/>
    <w:rsid w:val="00617534"/>
    <w:rsid w:val="006178CA"/>
    <w:rsid w:val="00620505"/>
    <w:rsid w:val="006241FA"/>
    <w:rsid w:val="00626D58"/>
    <w:rsid w:val="0063004B"/>
    <w:rsid w:val="00631F34"/>
    <w:rsid w:val="0063344B"/>
    <w:rsid w:val="00633575"/>
    <w:rsid w:val="00634B67"/>
    <w:rsid w:val="006350A5"/>
    <w:rsid w:val="00635465"/>
    <w:rsid w:val="006369E1"/>
    <w:rsid w:val="00636C88"/>
    <w:rsid w:val="00640DE8"/>
    <w:rsid w:val="00641E94"/>
    <w:rsid w:val="00643284"/>
    <w:rsid w:val="00643A77"/>
    <w:rsid w:val="00644388"/>
    <w:rsid w:val="00645562"/>
    <w:rsid w:val="00646125"/>
    <w:rsid w:val="0065178C"/>
    <w:rsid w:val="006524CD"/>
    <w:rsid w:val="00652661"/>
    <w:rsid w:val="00656923"/>
    <w:rsid w:val="00661DAE"/>
    <w:rsid w:val="006649AC"/>
    <w:rsid w:val="00664D43"/>
    <w:rsid w:val="0066551D"/>
    <w:rsid w:val="00666E43"/>
    <w:rsid w:val="00675655"/>
    <w:rsid w:val="00676C29"/>
    <w:rsid w:val="006770FB"/>
    <w:rsid w:val="00682E36"/>
    <w:rsid w:val="00682E47"/>
    <w:rsid w:val="00684178"/>
    <w:rsid w:val="00684419"/>
    <w:rsid w:val="00690194"/>
    <w:rsid w:val="00690A4F"/>
    <w:rsid w:val="006921F4"/>
    <w:rsid w:val="00692D82"/>
    <w:rsid w:val="0069327F"/>
    <w:rsid w:val="00694E23"/>
    <w:rsid w:val="0069622F"/>
    <w:rsid w:val="006A168A"/>
    <w:rsid w:val="006A1C27"/>
    <w:rsid w:val="006A52A4"/>
    <w:rsid w:val="006A574E"/>
    <w:rsid w:val="006A61C7"/>
    <w:rsid w:val="006A6796"/>
    <w:rsid w:val="006A6A0C"/>
    <w:rsid w:val="006A75C9"/>
    <w:rsid w:val="006B10FB"/>
    <w:rsid w:val="006B32C2"/>
    <w:rsid w:val="006B350F"/>
    <w:rsid w:val="006B5424"/>
    <w:rsid w:val="006B7289"/>
    <w:rsid w:val="006C2ACF"/>
    <w:rsid w:val="006C3B64"/>
    <w:rsid w:val="006C3D7B"/>
    <w:rsid w:val="006C419A"/>
    <w:rsid w:val="006C5D50"/>
    <w:rsid w:val="006D44B0"/>
    <w:rsid w:val="006D591D"/>
    <w:rsid w:val="006D739C"/>
    <w:rsid w:val="006D7BF6"/>
    <w:rsid w:val="006E09E4"/>
    <w:rsid w:val="006E3FB9"/>
    <w:rsid w:val="006E41E5"/>
    <w:rsid w:val="006E5B70"/>
    <w:rsid w:val="006F03C1"/>
    <w:rsid w:val="006F0EB8"/>
    <w:rsid w:val="006F2889"/>
    <w:rsid w:val="006F2ADB"/>
    <w:rsid w:val="006F4015"/>
    <w:rsid w:val="006F7BC7"/>
    <w:rsid w:val="00700457"/>
    <w:rsid w:val="00701F22"/>
    <w:rsid w:val="00704E6B"/>
    <w:rsid w:val="0070628A"/>
    <w:rsid w:val="0071278A"/>
    <w:rsid w:val="007136DA"/>
    <w:rsid w:val="00713AFC"/>
    <w:rsid w:val="00714738"/>
    <w:rsid w:val="007207CA"/>
    <w:rsid w:val="0072180B"/>
    <w:rsid w:val="00725882"/>
    <w:rsid w:val="0072619B"/>
    <w:rsid w:val="00734D6E"/>
    <w:rsid w:val="00734F54"/>
    <w:rsid w:val="00735407"/>
    <w:rsid w:val="00736808"/>
    <w:rsid w:val="0073792D"/>
    <w:rsid w:val="00741130"/>
    <w:rsid w:val="0074397B"/>
    <w:rsid w:val="007449AE"/>
    <w:rsid w:val="00744DCF"/>
    <w:rsid w:val="007455CD"/>
    <w:rsid w:val="00752291"/>
    <w:rsid w:val="00752B78"/>
    <w:rsid w:val="007613D7"/>
    <w:rsid w:val="00761A09"/>
    <w:rsid w:val="00765B10"/>
    <w:rsid w:val="0077215F"/>
    <w:rsid w:val="00772ACB"/>
    <w:rsid w:val="007768F4"/>
    <w:rsid w:val="00780BC7"/>
    <w:rsid w:val="007824EC"/>
    <w:rsid w:val="00782AAB"/>
    <w:rsid w:val="007866F5"/>
    <w:rsid w:val="007A0F62"/>
    <w:rsid w:val="007A3EDB"/>
    <w:rsid w:val="007A4401"/>
    <w:rsid w:val="007A754D"/>
    <w:rsid w:val="007A75DC"/>
    <w:rsid w:val="007B469A"/>
    <w:rsid w:val="007B6844"/>
    <w:rsid w:val="007B6EE5"/>
    <w:rsid w:val="007B7C1A"/>
    <w:rsid w:val="007C03EB"/>
    <w:rsid w:val="007C360C"/>
    <w:rsid w:val="007E07C5"/>
    <w:rsid w:val="007E12E7"/>
    <w:rsid w:val="007E15DC"/>
    <w:rsid w:val="007E1647"/>
    <w:rsid w:val="007E1E56"/>
    <w:rsid w:val="007E3091"/>
    <w:rsid w:val="007E36B8"/>
    <w:rsid w:val="007E38F7"/>
    <w:rsid w:val="007E3A96"/>
    <w:rsid w:val="007E3F21"/>
    <w:rsid w:val="007E5C7A"/>
    <w:rsid w:val="007E6029"/>
    <w:rsid w:val="007E64BA"/>
    <w:rsid w:val="007F2852"/>
    <w:rsid w:val="00802ECD"/>
    <w:rsid w:val="0080433D"/>
    <w:rsid w:val="00804415"/>
    <w:rsid w:val="00811F0B"/>
    <w:rsid w:val="0081690F"/>
    <w:rsid w:val="00816FA7"/>
    <w:rsid w:val="00822716"/>
    <w:rsid w:val="008228C9"/>
    <w:rsid w:val="0082547E"/>
    <w:rsid w:val="00827FFA"/>
    <w:rsid w:val="008315A7"/>
    <w:rsid w:val="00831804"/>
    <w:rsid w:val="008354D0"/>
    <w:rsid w:val="008367F3"/>
    <w:rsid w:val="00836FA2"/>
    <w:rsid w:val="008449D6"/>
    <w:rsid w:val="0084700E"/>
    <w:rsid w:val="00851AAA"/>
    <w:rsid w:val="0085229D"/>
    <w:rsid w:val="00852FD9"/>
    <w:rsid w:val="00855A2C"/>
    <w:rsid w:val="008609AA"/>
    <w:rsid w:val="00861C28"/>
    <w:rsid w:val="00861C47"/>
    <w:rsid w:val="0086367F"/>
    <w:rsid w:val="00863972"/>
    <w:rsid w:val="00864C70"/>
    <w:rsid w:val="00866D41"/>
    <w:rsid w:val="008676C2"/>
    <w:rsid w:val="00870316"/>
    <w:rsid w:val="00871C32"/>
    <w:rsid w:val="00876B28"/>
    <w:rsid w:val="0088064B"/>
    <w:rsid w:val="00880EC3"/>
    <w:rsid w:val="0089013A"/>
    <w:rsid w:val="008908A3"/>
    <w:rsid w:val="008968C9"/>
    <w:rsid w:val="00896940"/>
    <w:rsid w:val="008A0B70"/>
    <w:rsid w:val="008A1815"/>
    <w:rsid w:val="008B3668"/>
    <w:rsid w:val="008C08B2"/>
    <w:rsid w:val="008C1676"/>
    <w:rsid w:val="008C1954"/>
    <w:rsid w:val="008C3806"/>
    <w:rsid w:val="008C5092"/>
    <w:rsid w:val="008C6266"/>
    <w:rsid w:val="008C6BFB"/>
    <w:rsid w:val="008C7C95"/>
    <w:rsid w:val="008D147E"/>
    <w:rsid w:val="008D2C76"/>
    <w:rsid w:val="008D3F87"/>
    <w:rsid w:val="008E1AC4"/>
    <w:rsid w:val="008E2599"/>
    <w:rsid w:val="008E34A5"/>
    <w:rsid w:val="008E459D"/>
    <w:rsid w:val="008E57CA"/>
    <w:rsid w:val="008F1DC8"/>
    <w:rsid w:val="008F406B"/>
    <w:rsid w:val="008F4512"/>
    <w:rsid w:val="008F5840"/>
    <w:rsid w:val="008F6BCF"/>
    <w:rsid w:val="009006DB"/>
    <w:rsid w:val="009007D2"/>
    <w:rsid w:val="009030CC"/>
    <w:rsid w:val="009060E5"/>
    <w:rsid w:val="0091005F"/>
    <w:rsid w:val="00912F51"/>
    <w:rsid w:val="009132A0"/>
    <w:rsid w:val="00913D23"/>
    <w:rsid w:val="00915726"/>
    <w:rsid w:val="009167EB"/>
    <w:rsid w:val="00916B4C"/>
    <w:rsid w:val="0091785C"/>
    <w:rsid w:val="009179C7"/>
    <w:rsid w:val="009201A5"/>
    <w:rsid w:val="00920255"/>
    <w:rsid w:val="00920F37"/>
    <w:rsid w:val="009231D0"/>
    <w:rsid w:val="00927CD9"/>
    <w:rsid w:val="00931E5B"/>
    <w:rsid w:val="009320F3"/>
    <w:rsid w:val="009325E6"/>
    <w:rsid w:val="00933E61"/>
    <w:rsid w:val="00935B98"/>
    <w:rsid w:val="0093635D"/>
    <w:rsid w:val="00937349"/>
    <w:rsid w:val="00937641"/>
    <w:rsid w:val="00937ADE"/>
    <w:rsid w:val="009406FE"/>
    <w:rsid w:val="009421C1"/>
    <w:rsid w:val="00943FCF"/>
    <w:rsid w:val="00945D4F"/>
    <w:rsid w:val="00946DF1"/>
    <w:rsid w:val="009520B4"/>
    <w:rsid w:val="00960D3D"/>
    <w:rsid w:val="00961F9F"/>
    <w:rsid w:val="00964333"/>
    <w:rsid w:val="0096548D"/>
    <w:rsid w:val="00965AEF"/>
    <w:rsid w:val="00966C4B"/>
    <w:rsid w:val="00967A92"/>
    <w:rsid w:val="00977BD9"/>
    <w:rsid w:val="00980054"/>
    <w:rsid w:val="009806B4"/>
    <w:rsid w:val="009808A1"/>
    <w:rsid w:val="00982B55"/>
    <w:rsid w:val="00982C52"/>
    <w:rsid w:val="0098492E"/>
    <w:rsid w:val="00984BD4"/>
    <w:rsid w:val="00984E4E"/>
    <w:rsid w:val="00986B64"/>
    <w:rsid w:val="009878E8"/>
    <w:rsid w:val="00994698"/>
    <w:rsid w:val="00994ACD"/>
    <w:rsid w:val="00994E48"/>
    <w:rsid w:val="00997FAF"/>
    <w:rsid w:val="009A15E0"/>
    <w:rsid w:val="009A24DF"/>
    <w:rsid w:val="009A4EFD"/>
    <w:rsid w:val="009A5935"/>
    <w:rsid w:val="009B2DA6"/>
    <w:rsid w:val="009B3BBA"/>
    <w:rsid w:val="009B3D06"/>
    <w:rsid w:val="009B415B"/>
    <w:rsid w:val="009C0213"/>
    <w:rsid w:val="009C1F02"/>
    <w:rsid w:val="009C3A4D"/>
    <w:rsid w:val="009C5ACD"/>
    <w:rsid w:val="009C6E46"/>
    <w:rsid w:val="009C757A"/>
    <w:rsid w:val="009C7766"/>
    <w:rsid w:val="009D456F"/>
    <w:rsid w:val="009D4576"/>
    <w:rsid w:val="009D522F"/>
    <w:rsid w:val="009E0001"/>
    <w:rsid w:val="009E1C36"/>
    <w:rsid w:val="009E1C91"/>
    <w:rsid w:val="009E538E"/>
    <w:rsid w:val="009F0459"/>
    <w:rsid w:val="009F260A"/>
    <w:rsid w:val="009F2AC2"/>
    <w:rsid w:val="009F3546"/>
    <w:rsid w:val="009F3A34"/>
    <w:rsid w:val="00A005E3"/>
    <w:rsid w:val="00A00FE6"/>
    <w:rsid w:val="00A02225"/>
    <w:rsid w:val="00A03163"/>
    <w:rsid w:val="00A04868"/>
    <w:rsid w:val="00A053F1"/>
    <w:rsid w:val="00A05CD1"/>
    <w:rsid w:val="00A06477"/>
    <w:rsid w:val="00A1273D"/>
    <w:rsid w:val="00A1489A"/>
    <w:rsid w:val="00A15AE4"/>
    <w:rsid w:val="00A16A37"/>
    <w:rsid w:val="00A20E3F"/>
    <w:rsid w:val="00A2572E"/>
    <w:rsid w:val="00A263F9"/>
    <w:rsid w:val="00A31286"/>
    <w:rsid w:val="00A32CFE"/>
    <w:rsid w:val="00A355F5"/>
    <w:rsid w:val="00A377DF"/>
    <w:rsid w:val="00A37BEA"/>
    <w:rsid w:val="00A406D5"/>
    <w:rsid w:val="00A4173C"/>
    <w:rsid w:val="00A419DE"/>
    <w:rsid w:val="00A42A97"/>
    <w:rsid w:val="00A42F96"/>
    <w:rsid w:val="00A439B7"/>
    <w:rsid w:val="00A44C22"/>
    <w:rsid w:val="00A53EE4"/>
    <w:rsid w:val="00A605C8"/>
    <w:rsid w:val="00A60738"/>
    <w:rsid w:val="00A6552D"/>
    <w:rsid w:val="00A65B8E"/>
    <w:rsid w:val="00A6639D"/>
    <w:rsid w:val="00A72D3D"/>
    <w:rsid w:val="00A72F9E"/>
    <w:rsid w:val="00A73524"/>
    <w:rsid w:val="00A805B9"/>
    <w:rsid w:val="00A80BC1"/>
    <w:rsid w:val="00A80DE5"/>
    <w:rsid w:val="00A81A78"/>
    <w:rsid w:val="00A85E35"/>
    <w:rsid w:val="00A85ED6"/>
    <w:rsid w:val="00A8647B"/>
    <w:rsid w:val="00A864AC"/>
    <w:rsid w:val="00A921BF"/>
    <w:rsid w:val="00AA1279"/>
    <w:rsid w:val="00AA63FA"/>
    <w:rsid w:val="00AA686B"/>
    <w:rsid w:val="00AA6DB4"/>
    <w:rsid w:val="00AB1463"/>
    <w:rsid w:val="00AB38F4"/>
    <w:rsid w:val="00AB39AE"/>
    <w:rsid w:val="00AB4EE3"/>
    <w:rsid w:val="00AB5A3E"/>
    <w:rsid w:val="00AB7404"/>
    <w:rsid w:val="00AB7D96"/>
    <w:rsid w:val="00AC1ACF"/>
    <w:rsid w:val="00AC25DE"/>
    <w:rsid w:val="00AC3ABA"/>
    <w:rsid w:val="00AD1F8D"/>
    <w:rsid w:val="00AD3E49"/>
    <w:rsid w:val="00AD6EA0"/>
    <w:rsid w:val="00AE0B2E"/>
    <w:rsid w:val="00AE1031"/>
    <w:rsid w:val="00AE1249"/>
    <w:rsid w:val="00AE1D4D"/>
    <w:rsid w:val="00AE6CB5"/>
    <w:rsid w:val="00AE70B3"/>
    <w:rsid w:val="00AF0B1B"/>
    <w:rsid w:val="00AF15A8"/>
    <w:rsid w:val="00AF4B83"/>
    <w:rsid w:val="00B0635F"/>
    <w:rsid w:val="00B066F4"/>
    <w:rsid w:val="00B16352"/>
    <w:rsid w:val="00B16CD0"/>
    <w:rsid w:val="00B16DDD"/>
    <w:rsid w:val="00B170DD"/>
    <w:rsid w:val="00B17629"/>
    <w:rsid w:val="00B246B0"/>
    <w:rsid w:val="00B255EC"/>
    <w:rsid w:val="00B26FC3"/>
    <w:rsid w:val="00B27B19"/>
    <w:rsid w:val="00B3248B"/>
    <w:rsid w:val="00B37CA0"/>
    <w:rsid w:val="00B37DE9"/>
    <w:rsid w:val="00B4560D"/>
    <w:rsid w:val="00B45675"/>
    <w:rsid w:val="00B45C41"/>
    <w:rsid w:val="00B46CA0"/>
    <w:rsid w:val="00B50150"/>
    <w:rsid w:val="00B50F48"/>
    <w:rsid w:val="00B512E5"/>
    <w:rsid w:val="00B515F8"/>
    <w:rsid w:val="00B52E6B"/>
    <w:rsid w:val="00B550F9"/>
    <w:rsid w:val="00B55BA0"/>
    <w:rsid w:val="00B57C47"/>
    <w:rsid w:val="00B61BD8"/>
    <w:rsid w:val="00B62FF1"/>
    <w:rsid w:val="00B662AA"/>
    <w:rsid w:val="00B67D22"/>
    <w:rsid w:val="00B70CC3"/>
    <w:rsid w:val="00B710DE"/>
    <w:rsid w:val="00B73AD1"/>
    <w:rsid w:val="00B74143"/>
    <w:rsid w:val="00B779FC"/>
    <w:rsid w:val="00B81562"/>
    <w:rsid w:val="00B83D4A"/>
    <w:rsid w:val="00B906F0"/>
    <w:rsid w:val="00B91106"/>
    <w:rsid w:val="00B96379"/>
    <w:rsid w:val="00B97FD2"/>
    <w:rsid w:val="00BA02A0"/>
    <w:rsid w:val="00BA2170"/>
    <w:rsid w:val="00BA2BE6"/>
    <w:rsid w:val="00BA2E10"/>
    <w:rsid w:val="00BB10C2"/>
    <w:rsid w:val="00BB24ED"/>
    <w:rsid w:val="00BB69DA"/>
    <w:rsid w:val="00BB6F43"/>
    <w:rsid w:val="00BC02B6"/>
    <w:rsid w:val="00BC14AF"/>
    <w:rsid w:val="00BC1BDA"/>
    <w:rsid w:val="00BC5338"/>
    <w:rsid w:val="00BD170C"/>
    <w:rsid w:val="00BD33FB"/>
    <w:rsid w:val="00BD38DA"/>
    <w:rsid w:val="00BD6CBD"/>
    <w:rsid w:val="00BD7790"/>
    <w:rsid w:val="00BD7EB1"/>
    <w:rsid w:val="00BD7FA2"/>
    <w:rsid w:val="00BE3A6B"/>
    <w:rsid w:val="00BE4DC1"/>
    <w:rsid w:val="00BE595C"/>
    <w:rsid w:val="00C00A61"/>
    <w:rsid w:val="00C03D72"/>
    <w:rsid w:val="00C05106"/>
    <w:rsid w:val="00C1125F"/>
    <w:rsid w:val="00C169C6"/>
    <w:rsid w:val="00C169E9"/>
    <w:rsid w:val="00C20A7C"/>
    <w:rsid w:val="00C21138"/>
    <w:rsid w:val="00C277AF"/>
    <w:rsid w:val="00C27C75"/>
    <w:rsid w:val="00C33BC1"/>
    <w:rsid w:val="00C3486B"/>
    <w:rsid w:val="00C36448"/>
    <w:rsid w:val="00C368A8"/>
    <w:rsid w:val="00C378CF"/>
    <w:rsid w:val="00C50AA0"/>
    <w:rsid w:val="00C511F7"/>
    <w:rsid w:val="00C51D1E"/>
    <w:rsid w:val="00C51EAD"/>
    <w:rsid w:val="00C60215"/>
    <w:rsid w:val="00C611E9"/>
    <w:rsid w:val="00C62072"/>
    <w:rsid w:val="00C623C2"/>
    <w:rsid w:val="00C62C75"/>
    <w:rsid w:val="00C62E67"/>
    <w:rsid w:val="00C652E4"/>
    <w:rsid w:val="00C656CB"/>
    <w:rsid w:val="00C65E81"/>
    <w:rsid w:val="00C66930"/>
    <w:rsid w:val="00C70383"/>
    <w:rsid w:val="00C71C3B"/>
    <w:rsid w:val="00C816D0"/>
    <w:rsid w:val="00C817CE"/>
    <w:rsid w:val="00C82211"/>
    <w:rsid w:val="00C83242"/>
    <w:rsid w:val="00C83B1D"/>
    <w:rsid w:val="00C83C11"/>
    <w:rsid w:val="00C86170"/>
    <w:rsid w:val="00C90B2A"/>
    <w:rsid w:val="00C90F8C"/>
    <w:rsid w:val="00C9123D"/>
    <w:rsid w:val="00C952A1"/>
    <w:rsid w:val="00C979B3"/>
    <w:rsid w:val="00CA1556"/>
    <w:rsid w:val="00CA2557"/>
    <w:rsid w:val="00CA391F"/>
    <w:rsid w:val="00CA68F1"/>
    <w:rsid w:val="00CB07C6"/>
    <w:rsid w:val="00CB1EE6"/>
    <w:rsid w:val="00CB1F06"/>
    <w:rsid w:val="00CB3A58"/>
    <w:rsid w:val="00CB793F"/>
    <w:rsid w:val="00CC2407"/>
    <w:rsid w:val="00CC2A03"/>
    <w:rsid w:val="00CC5113"/>
    <w:rsid w:val="00CC7537"/>
    <w:rsid w:val="00CD1097"/>
    <w:rsid w:val="00CD2811"/>
    <w:rsid w:val="00CE13EF"/>
    <w:rsid w:val="00CE4798"/>
    <w:rsid w:val="00CE69BA"/>
    <w:rsid w:val="00CE7397"/>
    <w:rsid w:val="00CF7F24"/>
    <w:rsid w:val="00D022F4"/>
    <w:rsid w:val="00D038A1"/>
    <w:rsid w:val="00D063C2"/>
    <w:rsid w:val="00D075C4"/>
    <w:rsid w:val="00D10D68"/>
    <w:rsid w:val="00D12E56"/>
    <w:rsid w:val="00D1440C"/>
    <w:rsid w:val="00D156FB"/>
    <w:rsid w:val="00D20063"/>
    <w:rsid w:val="00D202AC"/>
    <w:rsid w:val="00D20322"/>
    <w:rsid w:val="00D20D6B"/>
    <w:rsid w:val="00D20FB0"/>
    <w:rsid w:val="00D21C92"/>
    <w:rsid w:val="00D240A0"/>
    <w:rsid w:val="00D241FA"/>
    <w:rsid w:val="00D243F2"/>
    <w:rsid w:val="00D25784"/>
    <w:rsid w:val="00D26648"/>
    <w:rsid w:val="00D272A4"/>
    <w:rsid w:val="00D276D2"/>
    <w:rsid w:val="00D27C89"/>
    <w:rsid w:val="00D30750"/>
    <w:rsid w:val="00D33EAC"/>
    <w:rsid w:val="00D3414C"/>
    <w:rsid w:val="00D34DFA"/>
    <w:rsid w:val="00D37752"/>
    <w:rsid w:val="00D37DFD"/>
    <w:rsid w:val="00D42D5D"/>
    <w:rsid w:val="00D4314F"/>
    <w:rsid w:val="00D43CB5"/>
    <w:rsid w:val="00D4430B"/>
    <w:rsid w:val="00D458F9"/>
    <w:rsid w:val="00D4666E"/>
    <w:rsid w:val="00D46E71"/>
    <w:rsid w:val="00D517BA"/>
    <w:rsid w:val="00D56541"/>
    <w:rsid w:val="00D6306E"/>
    <w:rsid w:val="00D6453E"/>
    <w:rsid w:val="00D652BE"/>
    <w:rsid w:val="00D66293"/>
    <w:rsid w:val="00D71155"/>
    <w:rsid w:val="00D7238E"/>
    <w:rsid w:val="00D7455C"/>
    <w:rsid w:val="00D77770"/>
    <w:rsid w:val="00D77AD5"/>
    <w:rsid w:val="00D803A7"/>
    <w:rsid w:val="00D80889"/>
    <w:rsid w:val="00D82B0E"/>
    <w:rsid w:val="00D8338E"/>
    <w:rsid w:val="00D921F3"/>
    <w:rsid w:val="00D92862"/>
    <w:rsid w:val="00D928B9"/>
    <w:rsid w:val="00D946E4"/>
    <w:rsid w:val="00D97555"/>
    <w:rsid w:val="00DA0DBB"/>
    <w:rsid w:val="00DA19D1"/>
    <w:rsid w:val="00DA2AB7"/>
    <w:rsid w:val="00DB16EE"/>
    <w:rsid w:val="00DB240B"/>
    <w:rsid w:val="00DB5B91"/>
    <w:rsid w:val="00DC16AC"/>
    <w:rsid w:val="00DC34B6"/>
    <w:rsid w:val="00DC370F"/>
    <w:rsid w:val="00DC4442"/>
    <w:rsid w:val="00DC6EF4"/>
    <w:rsid w:val="00DC7090"/>
    <w:rsid w:val="00DD0559"/>
    <w:rsid w:val="00DD2C1F"/>
    <w:rsid w:val="00DD7EA5"/>
    <w:rsid w:val="00DE074F"/>
    <w:rsid w:val="00DE185D"/>
    <w:rsid w:val="00DE3885"/>
    <w:rsid w:val="00DF2596"/>
    <w:rsid w:val="00DF7CB1"/>
    <w:rsid w:val="00DF7D23"/>
    <w:rsid w:val="00E0058C"/>
    <w:rsid w:val="00E0432A"/>
    <w:rsid w:val="00E11F5A"/>
    <w:rsid w:val="00E148D9"/>
    <w:rsid w:val="00E16B85"/>
    <w:rsid w:val="00E17602"/>
    <w:rsid w:val="00E17E5D"/>
    <w:rsid w:val="00E23631"/>
    <w:rsid w:val="00E2495F"/>
    <w:rsid w:val="00E36547"/>
    <w:rsid w:val="00E40275"/>
    <w:rsid w:val="00E462B7"/>
    <w:rsid w:val="00E500E9"/>
    <w:rsid w:val="00E522A1"/>
    <w:rsid w:val="00E565AB"/>
    <w:rsid w:val="00E60127"/>
    <w:rsid w:val="00E605F3"/>
    <w:rsid w:val="00E60BB8"/>
    <w:rsid w:val="00E61F5C"/>
    <w:rsid w:val="00E62DC0"/>
    <w:rsid w:val="00E631C6"/>
    <w:rsid w:val="00E649E0"/>
    <w:rsid w:val="00E70168"/>
    <w:rsid w:val="00E73241"/>
    <w:rsid w:val="00E745AC"/>
    <w:rsid w:val="00E76422"/>
    <w:rsid w:val="00E76EF0"/>
    <w:rsid w:val="00E806D9"/>
    <w:rsid w:val="00E86F32"/>
    <w:rsid w:val="00E90927"/>
    <w:rsid w:val="00E91AE7"/>
    <w:rsid w:val="00E91B9C"/>
    <w:rsid w:val="00E91C0C"/>
    <w:rsid w:val="00E939CE"/>
    <w:rsid w:val="00E95A0F"/>
    <w:rsid w:val="00EA08B7"/>
    <w:rsid w:val="00EA24AD"/>
    <w:rsid w:val="00EA25A3"/>
    <w:rsid w:val="00EA368A"/>
    <w:rsid w:val="00EA4E9E"/>
    <w:rsid w:val="00EA7609"/>
    <w:rsid w:val="00EA7A67"/>
    <w:rsid w:val="00EB144B"/>
    <w:rsid w:val="00EB2560"/>
    <w:rsid w:val="00EB3EBD"/>
    <w:rsid w:val="00EB415E"/>
    <w:rsid w:val="00EB7DA4"/>
    <w:rsid w:val="00EB7FC7"/>
    <w:rsid w:val="00EC5105"/>
    <w:rsid w:val="00EC5B24"/>
    <w:rsid w:val="00ED1B74"/>
    <w:rsid w:val="00ED3E66"/>
    <w:rsid w:val="00ED42B6"/>
    <w:rsid w:val="00ED47B5"/>
    <w:rsid w:val="00ED4C34"/>
    <w:rsid w:val="00ED580F"/>
    <w:rsid w:val="00ED5B4C"/>
    <w:rsid w:val="00EE0235"/>
    <w:rsid w:val="00EE200E"/>
    <w:rsid w:val="00EE761A"/>
    <w:rsid w:val="00EF112B"/>
    <w:rsid w:val="00EF13B8"/>
    <w:rsid w:val="00EF2CA1"/>
    <w:rsid w:val="00EF30EC"/>
    <w:rsid w:val="00EF35A5"/>
    <w:rsid w:val="00F02108"/>
    <w:rsid w:val="00F023DC"/>
    <w:rsid w:val="00F0260F"/>
    <w:rsid w:val="00F0284C"/>
    <w:rsid w:val="00F07449"/>
    <w:rsid w:val="00F11334"/>
    <w:rsid w:val="00F11479"/>
    <w:rsid w:val="00F11C53"/>
    <w:rsid w:val="00F123B7"/>
    <w:rsid w:val="00F13A3F"/>
    <w:rsid w:val="00F1450F"/>
    <w:rsid w:val="00F2042B"/>
    <w:rsid w:val="00F21138"/>
    <w:rsid w:val="00F224FD"/>
    <w:rsid w:val="00F23BD7"/>
    <w:rsid w:val="00F267D4"/>
    <w:rsid w:val="00F33240"/>
    <w:rsid w:val="00F335C3"/>
    <w:rsid w:val="00F33E58"/>
    <w:rsid w:val="00F35999"/>
    <w:rsid w:val="00F374FB"/>
    <w:rsid w:val="00F37F63"/>
    <w:rsid w:val="00F4331E"/>
    <w:rsid w:val="00F45B70"/>
    <w:rsid w:val="00F4686D"/>
    <w:rsid w:val="00F501A4"/>
    <w:rsid w:val="00F5076F"/>
    <w:rsid w:val="00F513B3"/>
    <w:rsid w:val="00F51D76"/>
    <w:rsid w:val="00F5516F"/>
    <w:rsid w:val="00F57E52"/>
    <w:rsid w:val="00F60166"/>
    <w:rsid w:val="00F60898"/>
    <w:rsid w:val="00F61AE6"/>
    <w:rsid w:val="00F62AF4"/>
    <w:rsid w:val="00F67528"/>
    <w:rsid w:val="00F703C2"/>
    <w:rsid w:val="00F7059B"/>
    <w:rsid w:val="00F7647D"/>
    <w:rsid w:val="00F80743"/>
    <w:rsid w:val="00F8280C"/>
    <w:rsid w:val="00F82E73"/>
    <w:rsid w:val="00F86295"/>
    <w:rsid w:val="00F86580"/>
    <w:rsid w:val="00F87496"/>
    <w:rsid w:val="00F9157A"/>
    <w:rsid w:val="00F91A24"/>
    <w:rsid w:val="00F920D4"/>
    <w:rsid w:val="00F94243"/>
    <w:rsid w:val="00F95576"/>
    <w:rsid w:val="00F95646"/>
    <w:rsid w:val="00F959C3"/>
    <w:rsid w:val="00FA09D2"/>
    <w:rsid w:val="00FA232B"/>
    <w:rsid w:val="00FA2B2A"/>
    <w:rsid w:val="00FA4A56"/>
    <w:rsid w:val="00FA6EEA"/>
    <w:rsid w:val="00FB0A17"/>
    <w:rsid w:val="00FB143D"/>
    <w:rsid w:val="00FB1E15"/>
    <w:rsid w:val="00FB270D"/>
    <w:rsid w:val="00FB2FDF"/>
    <w:rsid w:val="00FC03A2"/>
    <w:rsid w:val="00FC1511"/>
    <w:rsid w:val="00FC3148"/>
    <w:rsid w:val="00FC3673"/>
    <w:rsid w:val="00FD0346"/>
    <w:rsid w:val="00FD24A6"/>
    <w:rsid w:val="00FD3EF2"/>
    <w:rsid w:val="00FD5191"/>
    <w:rsid w:val="00FD5C89"/>
    <w:rsid w:val="00FE0610"/>
    <w:rsid w:val="00FE0B83"/>
    <w:rsid w:val="00FE0BD4"/>
    <w:rsid w:val="00FE25B4"/>
    <w:rsid w:val="00FE2F96"/>
    <w:rsid w:val="00FE48B7"/>
    <w:rsid w:val="00FE4E52"/>
    <w:rsid w:val="00FE5915"/>
    <w:rsid w:val="00FF21F2"/>
    <w:rsid w:val="00FF228A"/>
    <w:rsid w:val="00FF45C2"/>
    <w:rsid w:val="00FF6052"/>
    <w:rsid w:val="00FF7447"/>
    <w:rsid w:val="00FF77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40A2B"/>
  <w15:docId w15:val="{FBA684EE-BB99-454B-985D-E1DB3076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36B8"/>
    <w:rPr>
      <w:sz w:val="24"/>
      <w:szCs w:val="24"/>
    </w:rPr>
  </w:style>
  <w:style w:type="paragraph" w:styleId="Heading1">
    <w:name w:val="heading 1"/>
    <w:basedOn w:val="Normal"/>
    <w:next w:val="Normal"/>
    <w:qFormat/>
    <w:rsid w:val="0031785B"/>
    <w:pPr>
      <w:keepNext/>
      <w:numPr>
        <w:numId w:val="1"/>
      </w:numPr>
      <w:spacing w:line="360" w:lineRule="auto"/>
      <w:jc w:val="both"/>
      <w:outlineLvl w:val="0"/>
    </w:pPr>
    <w:rPr>
      <w:b/>
      <w:bCs/>
      <w:lang w:val="ro-RO"/>
    </w:rPr>
  </w:style>
  <w:style w:type="paragraph" w:styleId="Heading2">
    <w:name w:val="heading 2"/>
    <w:basedOn w:val="Normal"/>
    <w:next w:val="Normal"/>
    <w:link w:val="Heading2Char"/>
    <w:uiPriority w:val="99"/>
    <w:qFormat/>
    <w:rsid w:val="000C2CE7"/>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uiPriority w:val="99"/>
    <w:qFormat/>
    <w:rsid w:val="00994E48"/>
    <w:pPr>
      <w:keepNext/>
      <w:spacing w:before="240" w:after="60"/>
      <w:outlineLvl w:val="3"/>
    </w:pPr>
    <w:rPr>
      <w:b/>
      <w:bCs/>
      <w:sz w:val="28"/>
      <w:szCs w:val="28"/>
    </w:rPr>
  </w:style>
  <w:style w:type="paragraph" w:styleId="Heading7">
    <w:name w:val="heading 7"/>
    <w:basedOn w:val="Normal"/>
    <w:next w:val="Normal"/>
    <w:qFormat/>
    <w:rsid w:val="0044604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1785B"/>
    <w:pPr>
      <w:jc w:val="both"/>
    </w:pPr>
    <w:rPr>
      <w:lang w:val="ro-RO"/>
    </w:rPr>
  </w:style>
  <w:style w:type="paragraph" w:styleId="BodyTextIndent">
    <w:name w:val="Body Text Indent"/>
    <w:basedOn w:val="Normal"/>
    <w:rsid w:val="0031785B"/>
    <w:pPr>
      <w:spacing w:line="360" w:lineRule="auto"/>
      <w:ind w:left="720" w:hanging="720"/>
      <w:jc w:val="both"/>
    </w:pPr>
    <w:rPr>
      <w:lang w:val="ro-RO"/>
    </w:rPr>
  </w:style>
  <w:style w:type="paragraph" w:styleId="Footer">
    <w:name w:val="footer"/>
    <w:basedOn w:val="Normal"/>
    <w:link w:val="FooterChar"/>
    <w:rsid w:val="0031785B"/>
    <w:pPr>
      <w:tabs>
        <w:tab w:val="center" w:pos="4703"/>
        <w:tab w:val="right" w:pos="9406"/>
      </w:tabs>
    </w:pPr>
  </w:style>
  <w:style w:type="character" w:styleId="PageNumber">
    <w:name w:val="page number"/>
    <w:basedOn w:val="DefaultParagraphFont"/>
    <w:rsid w:val="0031785B"/>
  </w:style>
  <w:style w:type="paragraph" w:styleId="BodyTextIndent2">
    <w:name w:val="Body Text Indent 2"/>
    <w:basedOn w:val="Normal"/>
    <w:rsid w:val="0031785B"/>
    <w:pPr>
      <w:spacing w:line="360" w:lineRule="auto"/>
      <w:ind w:left="720" w:hanging="720"/>
      <w:jc w:val="both"/>
    </w:pPr>
    <w:rPr>
      <w:sz w:val="28"/>
      <w:lang w:val="ro-RO"/>
    </w:rPr>
  </w:style>
  <w:style w:type="paragraph" w:styleId="BodyTextIndent3">
    <w:name w:val="Body Text Indent 3"/>
    <w:basedOn w:val="Normal"/>
    <w:rsid w:val="0031785B"/>
    <w:pPr>
      <w:spacing w:line="360" w:lineRule="auto"/>
      <w:ind w:left="480" w:hanging="480"/>
      <w:jc w:val="both"/>
    </w:pPr>
    <w:rPr>
      <w:sz w:val="28"/>
      <w:lang w:val="ro-RO"/>
    </w:rPr>
  </w:style>
  <w:style w:type="character" w:styleId="CommentReference">
    <w:name w:val="annotation reference"/>
    <w:semiHidden/>
    <w:rsid w:val="00D6453E"/>
    <w:rPr>
      <w:sz w:val="16"/>
      <w:szCs w:val="16"/>
    </w:rPr>
  </w:style>
  <w:style w:type="paragraph" w:styleId="CommentText">
    <w:name w:val="annotation text"/>
    <w:basedOn w:val="Normal"/>
    <w:semiHidden/>
    <w:rsid w:val="00D6453E"/>
    <w:rPr>
      <w:sz w:val="20"/>
      <w:szCs w:val="20"/>
    </w:rPr>
  </w:style>
  <w:style w:type="paragraph" w:styleId="CommentSubject">
    <w:name w:val="annotation subject"/>
    <w:basedOn w:val="CommentText"/>
    <w:next w:val="CommentText"/>
    <w:semiHidden/>
    <w:rsid w:val="00D6453E"/>
    <w:rPr>
      <w:b/>
      <w:bCs/>
    </w:rPr>
  </w:style>
  <w:style w:type="paragraph" w:styleId="BalloonText">
    <w:name w:val="Balloon Text"/>
    <w:basedOn w:val="Normal"/>
    <w:semiHidden/>
    <w:rsid w:val="00D6453E"/>
    <w:rPr>
      <w:rFonts w:ascii="Tahoma" w:hAnsi="Tahoma" w:cs="Tahoma"/>
      <w:sz w:val="16"/>
      <w:szCs w:val="16"/>
    </w:rPr>
  </w:style>
  <w:style w:type="paragraph" w:styleId="Header">
    <w:name w:val="header"/>
    <w:basedOn w:val="Normal"/>
    <w:rsid w:val="007866F5"/>
    <w:pPr>
      <w:tabs>
        <w:tab w:val="center" w:pos="4320"/>
        <w:tab w:val="right" w:pos="8640"/>
      </w:tabs>
    </w:pPr>
  </w:style>
  <w:style w:type="table" w:styleId="TableGrid">
    <w:name w:val="Table Grid"/>
    <w:basedOn w:val="TableNormal"/>
    <w:rsid w:val="0078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3B3167"/>
    <w:pPr>
      <w:spacing w:line="360" w:lineRule="auto"/>
      <w:outlineLvl w:val="0"/>
    </w:pPr>
    <w:rPr>
      <w:b/>
      <w:bCs/>
      <w:noProof/>
      <w:lang w:val="ro-RO"/>
    </w:rPr>
  </w:style>
  <w:style w:type="paragraph" w:styleId="TOC2">
    <w:name w:val="toc 2"/>
    <w:basedOn w:val="Normal"/>
    <w:next w:val="Normal"/>
    <w:autoRedefine/>
    <w:semiHidden/>
    <w:rsid w:val="00EA24AD"/>
    <w:pPr>
      <w:tabs>
        <w:tab w:val="left" w:pos="960"/>
        <w:tab w:val="right" w:leader="dot" w:pos="9770"/>
      </w:tabs>
      <w:spacing w:line="360" w:lineRule="auto"/>
      <w:ind w:left="240"/>
    </w:pPr>
    <w:rPr>
      <w:noProof/>
      <w:lang w:val="ro-RO"/>
    </w:rPr>
  </w:style>
  <w:style w:type="character" w:styleId="Hyperlink">
    <w:name w:val="Hyperlink"/>
    <w:rsid w:val="000F45E9"/>
    <w:rPr>
      <w:color w:val="0000FF"/>
      <w:u w:val="single"/>
    </w:rPr>
  </w:style>
  <w:style w:type="paragraph" w:customStyle="1" w:styleId="Default">
    <w:name w:val="Default"/>
    <w:rsid w:val="005C02BF"/>
    <w:pPr>
      <w:autoSpaceDE w:val="0"/>
      <w:autoSpaceDN w:val="0"/>
      <w:adjustRightInd w:val="0"/>
    </w:pPr>
    <w:rPr>
      <w:color w:val="000000"/>
      <w:sz w:val="24"/>
      <w:szCs w:val="24"/>
    </w:rPr>
  </w:style>
  <w:style w:type="paragraph" w:customStyle="1" w:styleId="Style4">
    <w:name w:val="Style4"/>
    <w:basedOn w:val="Default"/>
    <w:next w:val="Default"/>
    <w:rsid w:val="005C02BF"/>
    <w:rPr>
      <w:color w:val="auto"/>
    </w:rPr>
  </w:style>
  <w:style w:type="paragraph" w:customStyle="1" w:styleId="CharCharCharCharCaracterChar">
    <w:name w:val="Char Char Char Char Caracter Char"/>
    <w:basedOn w:val="Normal"/>
    <w:rsid w:val="00BE4DC1"/>
    <w:pPr>
      <w:widowControl w:val="0"/>
      <w:adjustRightInd w:val="0"/>
      <w:spacing w:line="360" w:lineRule="atLeast"/>
      <w:jc w:val="both"/>
      <w:textAlignment w:val="baseline"/>
    </w:pPr>
    <w:rPr>
      <w:lang w:val="pl-PL" w:eastAsia="pl-PL"/>
    </w:rPr>
  </w:style>
  <w:style w:type="character" w:customStyle="1" w:styleId="ln2talineat">
    <w:name w:val="ln2talineat"/>
    <w:basedOn w:val="DefaultParagraphFont"/>
    <w:rsid w:val="004E116A"/>
  </w:style>
  <w:style w:type="character" w:customStyle="1" w:styleId="ln2litera">
    <w:name w:val="ln2litera"/>
    <w:basedOn w:val="DefaultParagraphFont"/>
    <w:rsid w:val="004E116A"/>
  </w:style>
  <w:style w:type="character" w:customStyle="1" w:styleId="ln2tlitera">
    <w:name w:val="ln2tlitera"/>
    <w:basedOn w:val="DefaultParagraphFont"/>
    <w:rsid w:val="004E116A"/>
  </w:style>
  <w:style w:type="character" w:customStyle="1" w:styleId="ln2litera1">
    <w:name w:val="ln2litera1"/>
    <w:rsid w:val="004D3C9F"/>
    <w:rPr>
      <w:b/>
      <w:bCs/>
      <w:color w:val="00008F"/>
    </w:rPr>
  </w:style>
  <w:style w:type="paragraph" w:customStyle="1" w:styleId="ln2acttitlu">
    <w:name w:val="ln2acttitlu"/>
    <w:basedOn w:val="Normal"/>
    <w:rsid w:val="00AC1ACF"/>
    <w:pPr>
      <w:spacing w:before="100" w:beforeAutospacing="1" w:after="100" w:afterAutospacing="1"/>
    </w:pPr>
  </w:style>
  <w:style w:type="character" w:customStyle="1" w:styleId="ln2alineat">
    <w:name w:val="ln2alineat"/>
    <w:basedOn w:val="DefaultParagraphFont"/>
    <w:rsid w:val="00AC1ACF"/>
  </w:style>
  <w:style w:type="character" w:customStyle="1" w:styleId="ln2articol">
    <w:name w:val="ln2articol"/>
    <w:basedOn w:val="DefaultParagraphFont"/>
    <w:rsid w:val="00D66293"/>
  </w:style>
  <w:style w:type="character" w:customStyle="1" w:styleId="ln2tarticol">
    <w:name w:val="ln2tarticol"/>
    <w:basedOn w:val="DefaultParagraphFont"/>
    <w:rsid w:val="00D66293"/>
  </w:style>
  <w:style w:type="character" w:customStyle="1" w:styleId="ln2tsectiune">
    <w:name w:val="ln2tsectiune"/>
    <w:basedOn w:val="DefaultParagraphFont"/>
    <w:rsid w:val="00571D66"/>
  </w:style>
  <w:style w:type="paragraph" w:styleId="FootnoteText">
    <w:name w:val="footnote text"/>
    <w:basedOn w:val="Normal"/>
    <w:link w:val="FootnoteTextChar"/>
    <w:semiHidden/>
    <w:rsid w:val="0044604A"/>
    <w:rPr>
      <w:sz w:val="20"/>
      <w:szCs w:val="20"/>
      <w:lang w:eastAsia="ro-RO"/>
    </w:rPr>
  </w:style>
  <w:style w:type="character" w:customStyle="1" w:styleId="FootnoteTextChar">
    <w:name w:val="Footnote Text Char"/>
    <w:link w:val="FootnoteText"/>
    <w:semiHidden/>
    <w:rsid w:val="0044604A"/>
    <w:rPr>
      <w:lang w:val="en-US" w:eastAsia="ro-RO" w:bidi="ar-SA"/>
    </w:rPr>
  </w:style>
  <w:style w:type="paragraph" w:styleId="NormalWeb">
    <w:name w:val="Normal (Web)"/>
    <w:basedOn w:val="Normal"/>
    <w:uiPriority w:val="99"/>
    <w:rsid w:val="0044604A"/>
    <w:pPr>
      <w:spacing w:before="100" w:beforeAutospacing="1" w:after="100" w:afterAutospacing="1"/>
    </w:pPr>
    <w:rPr>
      <w:lang w:val="ro-RO" w:eastAsia="ro-RO"/>
    </w:rPr>
  </w:style>
  <w:style w:type="character" w:customStyle="1" w:styleId="a">
    <w:name w:val="a"/>
    <w:basedOn w:val="DefaultParagraphFont"/>
    <w:rsid w:val="0044604A"/>
  </w:style>
  <w:style w:type="character" w:customStyle="1" w:styleId="l7">
    <w:name w:val="l7"/>
    <w:basedOn w:val="DefaultParagraphFont"/>
    <w:rsid w:val="0044604A"/>
  </w:style>
  <w:style w:type="character" w:customStyle="1" w:styleId="l6">
    <w:name w:val="l6"/>
    <w:basedOn w:val="DefaultParagraphFont"/>
    <w:rsid w:val="0044604A"/>
  </w:style>
  <w:style w:type="character" w:customStyle="1" w:styleId="CharChar">
    <w:name w:val="Char Char"/>
    <w:semiHidden/>
    <w:rsid w:val="00D063C2"/>
    <w:rPr>
      <w:sz w:val="20"/>
      <w:szCs w:val="20"/>
    </w:rPr>
  </w:style>
  <w:style w:type="paragraph" w:customStyle="1" w:styleId="Caracter">
    <w:name w:val="Caracter"/>
    <w:basedOn w:val="Normal"/>
    <w:rsid w:val="00946DF1"/>
    <w:rPr>
      <w:lang w:val="pl-PL" w:eastAsia="pl-PL"/>
    </w:rPr>
  </w:style>
  <w:style w:type="paragraph" w:customStyle="1" w:styleId="Char">
    <w:name w:val="Char"/>
    <w:basedOn w:val="Normal"/>
    <w:rsid w:val="00274034"/>
    <w:pPr>
      <w:widowControl w:val="0"/>
      <w:adjustRightInd w:val="0"/>
      <w:spacing w:line="360" w:lineRule="atLeast"/>
      <w:jc w:val="both"/>
      <w:textAlignment w:val="baseline"/>
    </w:pPr>
    <w:rPr>
      <w:lang w:val="pl-PL" w:eastAsia="pl-PL"/>
    </w:rPr>
  </w:style>
  <w:style w:type="character" w:customStyle="1" w:styleId="CharChar1">
    <w:name w:val="Char Char1"/>
    <w:semiHidden/>
    <w:locked/>
    <w:rsid w:val="00DE074F"/>
    <w:rPr>
      <w:lang w:val="en-US" w:eastAsia="ro-RO" w:bidi="ar-SA"/>
    </w:rPr>
  </w:style>
  <w:style w:type="paragraph" w:styleId="TOC3">
    <w:name w:val="toc 3"/>
    <w:basedOn w:val="Normal"/>
    <w:next w:val="Normal"/>
    <w:autoRedefine/>
    <w:semiHidden/>
    <w:rsid w:val="009325E6"/>
    <w:pPr>
      <w:spacing w:line="360" w:lineRule="auto"/>
      <w:ind w:left="480"/>
    </w:pPr>
  </w:style>
  <w:style w:type="character" w:styleId="FootnoteReference">
    <w:name w:val="footnote reference"/>
    <w:rsid w:val="00A00FE6"/>
    <w:rPr>
      <w:vertAlign w:val="superscript"/>
    </w:rPr>
  </w:style>
  <w:style w:type="character" w:customStyle="1" w:styleId="BodyTextChar">
    <w:name w:val="Body Text Char"/>
    <w:link w:val="BodyText"/>
    <w:rsid w:val="00443A19"/>
    <w:rPr>
      <w:sz w:val="24"/>
      <w:szCs w:val="24"/>
      <w:lang w:val="ro-RO" w:eastAsia="en-US"/>
    </w:rPr>
  </w:style>
  <w:style w:type="paragraph" w:customStyle="1" w:styleId="Listparagraf1">
    <w:name w:val="Listă paragraf1"/>
    <w:basedOn w:val="Normal"/>
    <w:uiPriority w:val="34"/>
    <w:qFormat/>
    <w:rsid w:val="0040558A"/>
    <w:pPr>
      <w:ind w:left="720"/>
    </w:pPr>
  </w:style>
  <w:style w:type="character" w:customStyle="1" w:styleId="FooterChar">
    <w:name w:val="Footer Char"/>
    <w:link w:val="Footer"/>
    <w:semiHidden/>
    <w:locked/>
    <w:rsid w:val="004B3287"/>
    <w:rPr>
      <w:sz w:val="24"/>
      <w:szCs w:val="24"/>
      <w:lang w:val="en-US" w:eastAsia="en-US" w:bidi="ar-SA"/>
    </w:rPr>
  </w:style>
  <w:style w:type="paragraph" w:styleId="NoSpacing">
    <w:name w:val="No Spacing"/>
    <w:uiPriority w:val="1"/>
    <w:qFormat/>
    <w:rsid w:val="007207CA"/>
    <w:rPr>
      <w:sz w:val="24"/>
      <w:szCs w:val="24"/>
    </w:rPr>
  </w:style>
  <w:style w:type="paragraph" w:styleId="ListParagraph">
    <w:name w:val="List Paragraph"/>
    <w:basedOn w:val="Normal"/>
    <w:uiPriority w:val="34"/>
    <w:qFormat/>
    <w:rsid w:val="00B67D22"/>
    <w:pPr>
      <w:ind w:left="720"/>
      <w:contextualSpacing/>
    </w:pPr>
  </w:style>
  <w:style w:type="character" w:customStyle="1" w:styleId="Heading2Char">
    <w:name w:val="Heading 2 Char"/>
    <w:basedOn w:val="DefaultParagraphFont"/>
    <w:link w:val="Heading2"/>
    <w:uiPriority w:val="99"/>
    <w:rsid w:val="00F33E58"/>
    <w:rPr>
      <w:rFonts w:ascii="Arial" w:hAnsi="Arial" w:cs="Arial"/>
      <w:b/>
      <w:bCs/>
      <w:i/>
      <w:iCs/>
      <w:sz w:val="28"/>
      <w:szCs w:val="28"/>
    </w:rPr>
  </w:style>
  <w:style w:type="paragraph" w:customStyle="1" w:styleId="Indentcorptext31">
    <w:name w:val="Indent corp text 31"/>
    <w:basedOn w:val="Normal"/>
    <w:uiPriority w:val="99"/>
    <w:rsid w:val="00F33E58"/>
    <w:pPr>
      <w:widowControl w:val="0"/>
      <w:tabs>
        <w:tab w:val="left" w:pos="972"/>
      </w:tabs>
      <w:suppressAutoHyphens/>
      <w:ind w:left="720"/>
      <w:jc w:val="both"/>
    </w:pPr>
    <w:rPr>
      <w:rFonts w:eastAsia="Arial Unicode MS"/>
      <w:b/>
      <w:bCs/>
      <w:kern w:val="2"/>
      <w:lang w:eastAsia="ro-RO"/>
    </w:rPr>
  </w:style>
  <w:style w:type="character" w:customStyle="1" w:styleId="Heading4Char">
    <w:name w:val="Heading 4 Char"/>
    <w:basedOn w:val="DefaultParagraphFont"/>
    <w:link w:val="Heading4"/>
    <w:uiPriority w:val="99"/>
    <w:rsid w:val="00F33E58"/>
    <w:rPr>
      <w:b/>
      <w:bCs/>
      <w:sz w:val="28"/>
      <w:szCs w:val="28"/>
    </w:rPr>
  </w:style>
  <w:style w:type="paragraph" w:styleId="BodyText2">
    <w:name w:val="Body Text 2"/>
    <w:basedOn w:val="Normal"/>
    <w:link w:val="BodyText2Char"/>
    <w:uiPriority w:val="99"/>
    <w:unhideWhenUsed/>
    <w:rsid w:val="009A4EFD"/>
    <w:pPr>
      <w:spacing w:after="120" w:line="480" w:lineRule="auto"/>
    </w:pPr>
  </w:style>
  <w:style w:type="character" w:customStyle="1" w:styleId="BodyText2Char">
    <w:name w:val="Body Text 2 Char"/>
    <w:basedOn w:val="DefaultParagraphFont"/>
    <w:link w:val="BodyText2"/>
    <w:uiPriority w:val="99"/>
    <w:rsid w:val="009A4EFD"/>
    <w:rPr>
      <w:sz w:val="24"/>
      <w:szCs w:val="24"/>
    </w:rPr>
  </w:style>
  <w:style w:type="character" w:customStyle="1" w:styleId="Bodytext16">
    <w:name w:val="Body text (16)_"/>
    <w:basedOn w:val="DefaultParagraphFont"/>
    <w:link w:val="Bodytext161"/>
    <w:locked/>
    <w:rsid w:val="009A4EFD"/>
    <w:rPr>
      <w:rFonts w:ascii="Arial" w:hAnsi="Arial" w:cs="Arial"/>
      <w:i/>
      <w:iCs/>
      <w:sz w:val="21"/>
      <w:szCs w:val="21"/>
      <w:shd w:val="clear" w:color="auto" w:fill="FFFFFF"/>
    </w:rPr>
  </w:style>
  <w:style w:type="paragraph" w:customStyle="1" w:styleId="Bodytext161">
    <w:name w:val="Body text (16)1"/>
    <w:basedOn w:val="Normal"/>
    <w:link w:val="Bodytext16"/>
    <w:rsid w:val="009A4EFD"/>
    <w:pPr>
      <w:widowControl w:val="0"/>
      <w:shd w:val="clear" w:color="auto" w:fill="FFFFFF"/>
      <w:spacing w:before="420" w:line="250" w:lineRule="exact"/>
      <w:ind w:hanging="400"/>
      <w:jc w:val="right"/>
    </w:pPr>
    <w:rPr>
      <w:rFonts w:ascii="Arial" w:hAnsi="Arial" w:cs="Arial"/>
      <w:i/>
      <w:iCs/>
      <w:sz w:val="21"/>
      <w:szCs w:val="21"/>
    </w:rPr>
  </w:style>
  <w:style w:type="character" w:customStyle="1" w:styleId="Bodytext20">
    <w:name w:val="Body text (2)_"/>
    <w:basedOn w:val="DefaultParagraphFont"/>
    <w:link w:val="Bodytext21"/>
    <w:locked/>
    <w:rsid w:val="009A4EFD"/>
    <w:rPr>
      <w:rFonts w:ascii="Arial" w:hAnsi="Arial" w:cs="Arial"/>
      <w:shd w:val="clear" w:color="auto" w:fill="FFFFFF"/>
    </w:rPr>
  </w:style>
  <w:style w:type="paragraph" w:customStyle="1" w:styleId="Bodytext21">
    <w:name w:val="Body text (2)1"/>
    <w:basedOn w:val="Normal"/>
    <w:link w:val="Bodytext20"/>
    <w:rsid w:val="009A4EFD"/>
    <w:pPr>
      <w:widowControl w:val="0"/>
      <w:shd w:val="clear" w:color="auto" w:fill="FFFFFF"/>
      <w:spacing w:line="240" w:lineRule="atLeast"/>
      <w:ind w:hanging="1500"/>
    </w:pPr>
    <w:rPr>
      <w:rFonts w:ascii="Arial" w:hAnsi="Arial" w:cs="Arial"/>
      <w:sz w:val="20"/>
      <w:szCs w:val="20"/>
    </w:rPr>
  </w:style>
  <w:style w:type="character" w:customStyle="1" w:styleId="Bodytext66">
    <w:name w:val="Body text (66)_"/>
    <w:basedOn w:val="DefaultParagraphFont"/>
    <w:link w:val="Bodytext661"/>
    <w:locked/>
    <w:rsid w:val="009A4EFD"/>
    <w:rPr>
      <w:shd w:val="clear" w:color="auto" w:fill="FFFFFF"/>
    </w:rPr>
  </w:style>
  <w:style w:type="paragraph" w:customStyle="1" w:styleId="Bodytext661">
    <w:name w:val="Body text (66)1"/>
    <w:basedOn w:val="Normal"/>
    <w:link w:val="Bodytext66"/>
    <w:rsid w:val="009A4EFD"/>
    <w:pPr>
      <w:widowControl w:val="0"/>
      <w:shd w:val="clear" w:color="auto" w:fill="FFFFFF"/>
      <w:spacing w:before="600" w:after="60" w:line="274" w:lineRule="exact"/>
      <w:jc w:val="both"/>
    </w:pPr>
    <w:rPr>
      <w:sz w:val="20"/>
      <w:szCs w:val="20"/>
    </w:rPr>
  </w:style>
  <w:style w:type="character" w:customStyle="1" w:styleId="Bodytext12">
    <w:name w:val="Body text (12)_"/>
    <w:basedOn w:val="DefaultParagraphFont"/>
    <w:link w:val="Bodytext121"/>
    <w:locked/>
    <w:rsid w:val="009A4EFD"/>
    <w:rPr>
      <w:i/>
      <w:iCs/>
      <w:shd w:val="clear" w:color="auto" w:fill="FFFFFF"/>
    </w:rPr>
  </w:style>
  <w:style w:type="paragraph" w:customStyle="1" w:styleId="Bodytext121">
    <w:name w:val="Body text (12)1"/>
    <w:basedOn w:val="Normal"/>
    <w:link w:val="Bodytext12"/>
    <w:rsid w:val="009A4EFD"/>
    <w:pPr>
      <w:widowControl w:val="0"/>
      <w:shd w:val="clear" w:color="auto" w:fill="FFFFFF"/>
      <w:spacing w:before="240" w:line="278" w:lineRule="exact"/>
      <w:ind w:hanging="400"/>
      <w:jc w:val="both"/>
    </w:pPr>
    <w:rPr>
      <w:i/>
      <w:iCs/>
      <w:sz w:val="20"/>
      <w:szCs w:val="20"/>
    </w:rPr>
  </w:style>
  <w:style w:type="character" w:customStyle="1" w:styleId="Bodytext18">
    <w:name w:val="Body text (18)_"/>
    <w:basedOn w:val="DefaultParagraphFont"/>
    <w:link w:val="Bodytext181"/>
    <w:locked/>
    <w:rsid w:val="009A4EFD"/>
    <w:rPr>
      <w:i/>
      <w:iCs/>
      <w:sz w:val="22"/>
      <w:szCs w:val="22"/>
      <w:shd w:val="clear" w:color="auto" w:fill="FFFFFF"/>
    </w:rPr>
  </w:style>
  <w:style w:type="paragraph" w:customStyle="1" w:styleId="Bodytext181">
    <w:name w:val="Body text (18)1"/>
    <w:basedOn w:val="Normal"/>
    <w:link w:val="Bodytext18"/>
    <w:rsid w:val="009A4EFD"/>
    <w:pPr>
      <w:widowControl w:val="0"/>
      <w:shd w:val="clear" w:color="auto" w:fill="FFFFFF"/>
      <w:spacing w:line="264" w:lineRule="exact"/>
      <w:ind w:hanging="340"/>
      <w:jc w:val="both"/>
    </w:pPr>
    <w:rPr>
      <w:i/>
      <w:iCs/>
      <w:sz w:val="22"/>
      <w:szCs w:val="22"/>
    </w:rPr>
  </w:style>
  <w:style w:type="character" w:customStyle="1" w:styleId="Bodytext1610pt">
    <w:name w:val="Body text (16) + 10 pt"/>
    <w:aliases w:val="Not Italic"/>
    <w:basedOn w:val="Bodytext16"/>
    <w:rsid w:val="009A4EFD"/>
    <w:rPr>
      <w:rFonts w:ascii="Arial" w:hAnsi="Arial" w:cs="Arial"/>
      <w:i/>
      <w:iCs/>
      <w:sz w:val="20"/>
      <w:szCs w:val="20"/>
      <w:shd w:val="clear" w:color="auto" w:fill="FFFFFF"/>
    </w:rPr>
  </w:style>
  <w:style w:type="character" w:customStyle="1" w:styleId="Bodytext2105">
    <w:name w:val="Body text (2) + 105"/>
    <w:aliases w:val="5 pt62,Italic"/>
    <w:basedOn w:val="Bodytext20"/>
    <w:rsid w:val="009A4EFD"/>
    <w:rPr>
      <w:rFonts w:ascii="Arial" w:hAnsi="Arial" w:cs="Arial"/>
      <w:i/>
      <w:iCs/>
      <w:strike w:val="0"/>
      <w:dstrike w:val="0"/>
      <w:sz w:val="21"/>
      <w:szCs w:val="21"/>
      <w:u w:val="none"/>
      <w:effect w:val="none"/>
      <w:shd w:val="clear" w:color="auto" w:fill="FFFFFF"/>
    </w:rPr>
  </w:style>
  <w:style w:type="character" w:customStyle="1" w:styleId="Bodytext12NotItalic">
    <w:name w:val="Body text (12) + Not Italic"/>
    <w:basedOn w:val="Bodytext12"/>
    <w:rsid w:val="009A4EFD"/>
    <w:rPr>
      <w:i/>
      <w:iCs/>
      <w:shd w:val="clear" w:color="auto" w:fill="FFFFFF"/>
    </w:rPr>
  </w:style>
  <w:style w:type="character" w:customStyle="1" w:styleId="Bodytext2Italic">
    <w:name w:val="Body text (2) + Italic"/>
    <w:basedOn w:val="Bodytext20"/>
    <w:rsid w:val="009A4EFD"/>
    <w:rPr>
      <w:rFonts w:ascii="Times New Roman" w:hAnsi="Times New Roman" w:cs="Times New Roman"/>
      <w:i/>
      <w:iCs/>
      <w:strike w:val="0"/>
      <w:dstrike w:val="0"/>
      <w:u w:val="none"/>
      <w:effect w:val="none"/>
      <w:shd w:val="clear" w:color="auto" w:fill="FFFFFF"/>
    </w:rPr>
  </w:style>
  <w:style w:type="character" w:customStyle="1" w:styleId="Bodytext18NotItalic">
    <w:name w:val="Body text (18) + Not Italic"/>
    <w:basedOn w:val="Bodytext18"/>
    <w:rsid w:val="009A4EFD"/>
    <w:rPr>
      <w:i/>
      <w:iCs/>
      <w:sz w:val="22"/>
      <w:szCs w:val="22"/>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4405">
      <w:bodyDiv w:val="1"/>
      <w:marLeft w:val="0"/>
      <w:marRight w:val="0"/>
      <w:marTop w:val="0"/>
      <w:marBottom w:val="0"/>
      <w:divBdr>
        <w:top w:val="none" w:sz="0" w:space="0" w:color="auto"/>
        <w:left w:val="none" w:sz="0" w:space="0" w:color="auto"/>
        <w:bottom w:val="none" w:sz="0" w:space="0" w:color="auto"/>
        <w:right w:val="none" w:sz="0" w:space="0" w:color="auto"/>
      </w:divBdr>
    </w:div>
    <w:div w:id="383333136">
      <w:bodyDiv w:val="1"/>
      <w:marLeft w:val="0"/>
      <w:marRight w:val="0"/>
      <w:marTop w:val="0"/>
      <w:marBottom w:val="0"/>
      <w:divBdr>
        <w:top w:val="none" w:sz="0" w:space="0" w:color="auto"/>
        <w:left w:val="none" w:sz="0" w:space="0" w:color="auto"/>
        <w:bottom w:val="none" w:sz="0" w:space="0" w:color="auto"/>
        <w:right w:val="none" w:sz="0" w:space="0" w:color="auto"/>
      </w:divBdr>
    </w:div>
    <w:div w:id="835459028">
      <w:bodyDiv w:val="1"/>
      <w:marLeft w:val="0"/>
      <w:marRight w:val="0"/>
      <w:marTop w:val="0"/>
      <w:marBottom w:val="0"/>
      <w:divBdr>
        <w:top w:val="none" w:sz="0" w:space="0" w:color="auto"/>
        <w:left w:val="none" w:sz="0" w:space="0" w:color="auto"/>
        <w:bottom w:val="none" w:sz="0" w:space="0" w:color="auto"/>
        <w:right w:val="none" w:sz="0" w:space="0" w:color="auto"/>
      </w:divBdr>
    </w:div>
    <w:div w:id="888148880">
      <w:bodyDiv w:val="1"/>
      <w:marLeft w:val="0"/>
      <w:marRight w:val="0"/>
      <w:marTop w:val="0"/>
      <w:marBottom w:val="0"/>
      <w:divBdr>
        <w:top w:val="none" w:sz="0" w:space="0" w:color="auto"/>
        <w:left w:val="none" w:sz="0" w:space="0" w:color="auto"/>
        <w:bottom w:val="none" w:sz="0" w:space="0" w:color="auto"/>
        <w:right w:val="none" w:sz="0" w:space="0" w:color="auto"/>
      </w:divBdr>
    </w:div>
    <w:div w:id="894393151">
      <w:bodyDiv w:val="1"/>
      <w:marLeft w:val="0"/>
      <w:marRight w:val="0"/>
      <w:marTop w:val="0"/>
      <w:marBottom w:val="0"/>
      <w:divBdr>
        <w:top w:val="none" w:sz="0" w:space="0" w:color="auto"/>
        <w:left w:val="none" w:sz="0" w:space="0" w:color="auto"/>
        <w:bottom w:val="none" w:sz="0" w:space="0" w:color="auto"/>
        <w:right w:val="none" w:sz="0" w:space="0" w:color="auto"/>
      </w:divBdr>
    </w:div>
    <w:div w:id="1046024888">
      <w:bodyDiv w:val="1"/>
      <w:marLeft w:val="0"/>
      <w:marRight w:val="0"/>
      <w:marTop w:val="0"/>
      <w:marBottom w:val="0"/>
      <w:divBdr>
        <w:top w:val="none" w:sz="0" w:space="0" w:color="auto"/>
        <w:left w:val="none" w:sz="0" w:space="0" w:color="auto"/>
        <w:bottom w:val="none" w:sz="0" w:space="0" w:color="auto"/>
        <w:right w:val="none" w:sz="0" w:space="0" w:color="auto"/>
      </w:divBdr>
    </w:div>
    <w:div w:id="1106315511">
      <w:bodyDiv w:val="1"/>
      <w:marLeft w:val="0"/>
      <w:marRight w:val="0"/>
      <w:marTop w:val="0"/>
      <w:marBottom w:val="0"/>
      <w:divBdr>
        <w:top w:val="none" w:sz="0" w:space="0" w:color="auto"/>
        <w:left w:val="none" w:sz="0" w:space="0" w:color="auto"/>
        <w:bottom w:val="none" w:sz="0" w:space="0" w:color="auto"/>
        <w:right w:val="none" w:sz="0" w:space="0" w:color="auto"/>
      </w:divBdr>
    </w:div>
    <w:div w:id="1170869462">
      <w:bodyDiv w:val="1"/>
      <w:marLeft w:val="0"/>
      <w:marRight w:val="0"/>
      <w:marTop w:val="0"/>
      <w:marBottom w:val="0"/>
      <w:divBdr>
        <w:top w:val="none" w:sz="0" w:space="0" w:color="auto"/>
        <w:left w:val="none" w:sz="0" w:space="0" w:color="auto"/>
        <w:bottom w:val="none" w:sz="0" w:space="0" w:color="auto"/>
        <w:right w:val="none" w:sz="0" w:space="0" w:color="auto"/>
      </w:divBdr>
    </w:div>
    <w:div w:id="1183973983">
      <w:bodyDiv w:val="1"/>
      <w:marLeft w:val="0"/>
      <w:marRight w:val="0"/>
      <w:marTop w:val="0"/>
      <w:marBottom w:val="0"/>
      <w:divBdr>
        <w:top w:val="none" w:sz="0" w:space="0" w:color="auto"/>
        <w:left w:val="none" w:sz="0" w:space="0" w:color="auto"/>
        <w:bottom w:val="none" w:sz="0" w:space="0" w:color="auto"/>
        <w:right w:val="none" w:sz="0" w:space="0" w:color="auto"/>
      </w:divBdr>
    </w:div>
    <w:div w:id="1245871703">
      <w:bodyDiv w:val="1"/>
      <w:marLeft w:val="0"/>
      <w:marRight w:val="0"/>
      <w:marTop w:val="0"/>
      <w:marBottom w:val="0"/>
      <w:divBdr>
        <w:top w:val="none" w:sz="0" w:space="0" w:color="auto"/>
        <w:left w:val="none" w:sz="0" w:space="0" w:color="auto"/>
        <w:bottom w:val="none" w:sz="0" w:space="0" w:color="auto"/>
        <w:right w:val="none" w:sz="0" w:space="0" w:color="auto"/>
      </w:divBdr>
    </w:div>
    <w:div w:id="1312834539">
      <w:bodyDiv w:val="1"/>
      <w:marLeft w:val="0"/>
      <w:marRight w:val="0"/>
      <w:marTop w:val="0"/>
      <w:marBottom w:val="0"/>
      <w:divBdr>
        <w:top w:val="none" w:sz="0" w:space="0" w:color="auto"/>
        <w:left w:val="none" w:sz="0" w:space="0" w:color="auto"/>
        <w:bottom w:val="none" w:sz="0" w:space="0" w:color="auto"/>
        <w:right w:val="none" w:sz="0" w:space="0" w:color="auto"/>
      </w:divBdr>
    </w:div>
    <w:div w:id="1349451993">
      <w:bodyDiv w:val="1"/>
      <w:marLeft w:val="0"/>
      <w:marRight w:val="0"/>
      <w:marTop w:val="0"/>
      <w:marBottom w:val="0"/>
      <w:divBdr>
        <w:top w:val="none" w:sz="0" w:space="0" w:color="auto"/>
        <w:left w:val="none" w:sz="0" w:space="0" w:color="auto"/>
        <w:bottom w:val="none" w:sz="0" w:space="0" w:color="auto"/>
        <w:right w:val="none" w:sz="0" w:space="0" w:color="auto"/>
      </w:divBdr>
    </w:div>
    <w:div w:id="1548830897">
      <w:bodyDiv w:val="1"/>
      <w:marLeft w:val="0"/>
      <w:marRight w:val="0"/>
      <w:marTop w:val="0"/>
      <w:marBottom w:val="0"/>
      <w:divBdr>
        <w:top w:val="none" w:sz="0" w:space="0" w:color="auto"/>
        <w:left w:val="none" w:sz="0" w:space="0" w:color="auto"/>
        <w:bottom w:val="none" w:sz="0" w:space="0" w:color="auto"/>
        <w:right w:val="none" w:sz="0" w:space="0" w:color="auto"/>
      </w:divBdr>
    </w:div>
    <w:div w:id="1756248681">
      <w:bodyDiv w:val="1"/>
      <w:marLeft w:val="0"/>
      <w:marRight w:val="0"/>
      <w:marTop w:val="0"/>
      <w:marBottom w:val="0"/>
      <w:divBdr>
        <w:top w:val="none" w:sz="0" w:space="0" w:color="auto"/>
        <w:left w:val="none" w:sz="0" w:space="0" w:color="auto"/>
        <w:bottom w:val="none" w:sz="0" w:space="0" w:color="auto"/>
        <w:right w:val="none" w:sz="0" w:space="0" w:color="auto"/>
      </w:divBdr>
    </w:div>
    <w:div w:id="1794398080">
      <w:bodyDiv w:val="1"/>
      <w:marLeft w:val="0"/>
      <w:marRight w:val="0"/>
      <w:marTop w:val="0"/>
      <w:marBottom w:val="0"/>
      <w:divBdr>
        <w:top w:val="none" w:sz="0" w:space="0" w:color="auto"/>
        <w:left w:val="none" w:sz="0" w:space="0" w:color="auto"/>
        <w:bottom w:val="none" w:sz="0" w:space="0" w:color="auto"/>
        <w:right w:val="none" w:sz="0" w:space="0" w:color="auto"/>
      </w:divBdr>
    </w:div>
    <w:div w:id="1995448523">
      <w:bodyDiv w:val="1"/>
      <w:marLeft w:val="0"/>
      <w:marRight w:val="0"/>
      <w:marTop w:val="0"/>
      <w:marBottom w:val="0"/>
      <w:divBdr>
        <w:top w:val="none" w:sz="0" w:space="0" w:color="auto"/>
        <w:left w:val="none" w:sz="0" w:space="0" w:color="auto"/>
        <w:bottom w:val="none" w:sz="0" w:space="0" w:color="auto"/>
        <w:right w:val="none" w:sz="0" w:space="0" w:color="auto"/>
      </w:divBdr>
    </w:div>
    <w:div w:id="212464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User\Documents\2021%20-%202022\POSTURI%20CONCURS%202021_2022\FSE%20DSPP%20Asist%2019.docx" TargetMode="External"/><Relationship Id="rId13" Type="http://schemas.openxmlformats.org/officeDocument/2006/relationships/hyperlink" Target="http://programe.ise.ro/"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User\Documents\2021%20-%202022\POSTURI%20CONCURS%202021_2022\FSE%20DSPP%20Asist%2019.docx" TargetMode="External"/><Relationship Id="rId12" Type="http://schemas.openxmlformats.org/officeDocument/2006/relationships/hyperlink" Target="http://www.edu.ro/index.php/articles/1631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time.edu.r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file:///C:\Users\User\Documents\2021%20-%202022\POSTURI%20CONCURS%202021_2022\FSE%20DSPP%20Asist%2019.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User\Documents\2021%20-%202022\POSTURI%20CONCURS%202021_2022\FSE%20DSPP%20Asist%2019.docx" TargetMode="External"/><Relationship Id="rId14" Type="http://schemas.openxmlformats.org/officeDocument/2006/relationships/hyperlink" Target="https://www.youtube.com/watch?v=-vWRrv8opa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172</Words>
  <Characters>18083</Characters>
  <Application>Microsoft Office Word</Application>
  <DocSecurity>0</DocSecurity>
  <Lines>150</Lines>
  <Paragraphs>4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REGULAMENT</vt:lpstr>
      <vt:lpstr>REGULAMENT</vt:lpstr>
    </vt:vector>
  </TitlesOfParts>
  <Company>Grizli777</Company>
  <LinksUpToDate>false</LinksUpToDate>
  <CharactersWithSpaces>2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ENT</dc:title>
  <dc:creator>Emanuel</dc:creator>
  <cp:lastModifiedBy>User</cp:lastModifiedBy>
  <cp:revision>2</cp:revision>
  <cp:lastPrinted>2020-03-04T08:49:00Z</cp:lastPrinted>
  <dcterms:created xsi:type="dcterms:W3CDTF">2022-04-12T06:03:00Z</dcterms:created>
  <dcterms:modified xsi:type="dcterms:W3CDTF">2022-04-12T06:03:00Z</dcterms:modified>
</cp:coreProperties>
</file>